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671F5" w14:textId="376257DF" w:rsidR="00745B32" w:rsidRPr="004E647E" w:rsidRDefault="00691F63" w:rsidP="00726601">
      <w:pPr>
        <w:spacing w:after="80"/>
        <w:jc w:val="center"/>
        <w:rPr>
          <w:rFonts w:ascii="Times New Roman" w:hAnsi="Times New Roman"/>
          <w:b/>
          <w:bCs/>
          <w:iCs/>
          <w:color w:val="0A4F5E"/>
          <w:sz w:val="32"/>
          <w:szCs w:val="24"/>
          <w:shd w:val="clear" w:color="auto" w:fill="FFFFFF"/>
          <w:lang w:val="en-US" w:bidi="en-US"/>
        </w:rPr>
      </w:pPr>
      <w:bookmarkStart w:id="0" w:name="_Hlk85109192"/>
      <w:r w:rsidRPr="004E647E">
        <w:rPr>
          <w:rFonts w:ascii="Times New Roman" w:hAnsi="Times New Roman"/>
          <w:b/>
          <w:bCs/>
          <w:color w:val="0A4F5E"/>
          <w:sz w:val="32"/>
          <w:szCs w:val="24"/>
          <w:shd w:val="clear" w:color="auto" w:fill="FFFFFF"/>
          <w:lang w:val="en-US" w:bidi="en-US"/>
        </w:rPr>
        <w:t>Title (Times New Roman, 16, Bold)</w:t>
      </w:r>
      <w:r w:rsidR="00726601" w:rsidRPr="004E647E">
        <w:rPr>
          <w:rFonts w:ascii="Times New Roman" w:hAnsi="Times New Roman"/>
          <w:b/>
          <w:bCs/>
          <w:i/>
          <w:iCs/>
          <w:color w:val="0A4F5E"/>
          <w:sz w:val="32"/>
          <w:szCs w:val="24"/>
          <w:shd w:val="clear" w:color="auto" w:fill="FFFFFF"/>
          <w:lang w:val="en-US" w:bidi="en-US"/>
        </w:rPr>
        <w:t xml:space="preserve"> </w:t>
      </w:r>
      <w:bookmarkEnd w:id="0"/>
    </w:p>
    <w:p w14:paraId="3EDD2B36" w14:textId="3845F74D" w:rsidR="0015716D" w:rsidRPr="0089529A" w:rsidRDefault="00691F63" w:rsidP="00FC5AA1">
      <w:pPr>
        <w:spacing w:before="80" w:after="80" w:line="360" w:lineRule="auto"/>
        <w:jc w:val="center"/>
        <w:rPr>
          <w:rFonts w:ascii="Times New Roman" w:hAnsi="Times New Roman"/>
          <w:b/>
          <w:sz w:val="20"/>
          <w:szCs w:val="20"/>
          <w:lang w:val="en-US"/>
        </w:rPr>
      </w:pPr>
      <w:r w:rsidRPr="00691F63">
        <w:rPr>
          <w:rFonts w:ascii="Times New Roman" w:hAnsi="Times New Roman"/>
          <w:b/>
          <w:bCs/>
          <w:sz w:val="20"/>
          <w:szCs w:val="20"/>
          <w:lang w:val="en-US"/>
        </w:rPr>
        <w:t>Author 1 (Name and Surname)</w:t>
      </w:r>
      <w:r w:rsidR="00FC080E" w:rsidRPr="00F837EC">
        <w:rPr>
          <w:rFonts w:ascii="Times New Roman" w:hAnsi="Times New Roman"/>
          <w:b/>
          <w:bCs/>
          <w:sz w:val="20"/>
          <w:szCs w:val="20"/>
          <w:vertAlign w:val="superscript"/>
          <w:lang w:val="en-US"/>
        </w:rPr>
        <w:t>1</w:t>
      </w:r>
      <w:r w:rsidR="00F306DB">
        <w:rPr>
          <w:rFonts w:ascii="Times New Roman" w:hAnsi="Times New Roman"/>
          <w:b/>
          <w:bCs/>
          <w:sz w:val="20"/>
          <w:szCs w:val="20"/>
          <w:vertAlign w:val="superscript"/>
          <w:lang w:val="en-US"/>
        </w:rPr>
        <w:t>*</w:t>
      </w:r>
      <w:r w:rsidR="006C2898">
        <w:rPr>
          <w:rFonts w:ascii="Times New Roman" w:hAnsi="Times New Roman"/>
          <w:b/>
          <w:bCs/>
          <w:sz w:val="20"/>
          <w:szCs w:val="20"/>
          <w:vertAlign w:val="superscript"/>
          <w:lang w:val="en-US"/>
        </w:rPr>
        <w:t xml:space="preserve"> </w:t>
      </w:r>
      <w:r w:rsidR="00FC080E" w:rsidRPr="00F837EC">
        <w:rPr>
          <w:rFonts w:ascii="Times New Roman" w:hAnsi="Times New Roman"/>
          <w:b/>
          <w:bCs/>
          <w:sz w:val="20"/>
          <w:szCs w:val="20"/>
          <w:lang w:val="en-US"/>
        </w:rPr>
        <w:t xml:space="preserve">, </w:t>
      </w:r>
      <w:r w:rsidRPr="00691F63">
        <w:rPr>
          <w:rFonts w:ascii="Times New Roman" w:hAnsi="Times New Roman"/>
          <w:b/>
          <w:bCs/>
          <w:sz w:val="20"/>
          <w:szCs w:val="20"/>
          <w:lang w:val="en-US"/>
        </w:rPr>
        <w:t>Author 2</w:t>
      </w:r>
      <w:r w:rsidRPr="00691F63">
        <w:rPr>
          <w:rFonts w:ascii="Times New Roman" w:hAnsi="Times New Roman"/>
          <w:b/>
          <w:bCs/>
          <w:sz w:val="20"/>
          <w:szCs w:val="20"/>
          <w:vertAlign w:val="superscript"/>
          <w:lang w:val="en-US"/>
        </w:rPr>
        <w:t>2</w:t>
      </w:r>
      <w:r w:rsidR="006C2898">
        <w:rPr>
          <w:rFonts w:ascii="Times New Roman" w:hAnsi="Times New Roman"/>
          <w:b/>
          <w:bCs/>
          <w:sz w:val="20"/>
          <w:szCs w:val="20"/>
          <w:vertAlign w:val="superscript"/>
          <w:lang w:val="en-US"/>
        </w:rPr>
        <w:t xml:space="preserve"> </w:t>
      </w:r>
      <w:r w:rsidR="00001E33" w:rsidRPr="00F837EC">
        <w:rPr>
          <w:rFonts w:ascii="Times New Roman" w:hAnsi="Times New Roman"/>
          <w:b/>
          <w:bCs/>
          <w:sz w:val="20"/>
          <w:szCs w:val="20"/>
          <w:lang w:val="en-US"/>
        </w:rPr>
        <w:t xml:space="preserve">, </w:t>
      </w:r>
      <w:r w:rsidRPr="00691F63">
        <w:rPr>
          <w:rFonts w:ascii="Times New Roman" w:hAnsi="Times New Roman"/>
          <w:b/>
          <w:bCs/>
          <w:sz w:val="20"/>
          <w:szCs w:val="20"/>
          <w:lang w:val="en-US"/>
        </w:rPr>
        <w:t>Author 3</w:t>
      </w:r>
      <w:r w:rsidRPr="00691F63">
        <w:rPr>
          <w:rFonts w:ascii="Times New Roman" w:hAnsi="Times New Roman"/>
          <w:b/>
          <w:bCs/>
          <w:sz w:val="20"/>
          <w:szCs w:val="20"/>
          <w:vertAlign w:val="superscript"/>
          <w:lang w:val="en-US"/>
        </w:rPr>
        <w:t>3</w:t>
      </w:r>
      <w:r w:rsidR="00001E33">
        <w:rPr>
          <w:rFonts w:ascii="Times New Roman" w:hAnsi="Times New Roman"/>
          <w:b/>
          <w:bCs/>
          <w:sz w:val="20"/>
          <w:szCs w:val="20"/>
          <w:vertAlign w:val="superscript"/>
          <w:lang w:val="en-US"/>
        </w:rPr>
        <w:t xml:space="preserve"> </w:t>
      </w:r>
      <w:r w:rsidR="002979A9" w:rsidRPr="00F837EC">
        <w:rPr>
          <w:rFonts w:ascii="Times New Roman" w:hAnsi="Times New Roman"/>
          <w:b/>
          <w:bCs/>
          <w:sz w:val="20"/>
          <w:szCs w:val="20"/>
          <w:lang w:val="en-US"/>
        </w:rPr>
        <w:t xml:space="preserve">, </w:t>
      </w:r>
      <w:r w:rsidR="002979A9">
        <w:rPr>
          <w:rFonts w:ascii="Times New Roman" w:hAnsi="Times New Roman"/>
          <w:b/>
          <w:bCs/>
          <w:sz w:val="20"/>
          <w:szCs w:val="20"/>
          <w:lang w:val="en-US"/>
        </w:rPr>
        <w:t>…</w:t>
      </w:r>
    </w:p>
    <w:p w14:paraId="29EBBA55" w14:textId="50EC7826" w:rsidR="00226512" w:rsidRDefault="00FC080E" w:rsidP="00FC080E">
      <w:pPr>
        <w:spacing w:after="0" w:line="240" w:lineRule="auto"/>
        <w:ind w:left="113" w:hanging="113"/>
        <w:jc w:val="both"/>
        <w:rPr>
          <w:rFonts w:ascii="Times New Roman" w:eastAsia="Times New Roman" w:hAnsi="Times New Roman" w:cs="Arial"/>
          <w:sz w:val="16"/>
          <w:szCs w:val="16"/>
          <w:lang w:val="en-US" w:eastAsia="tr-TR"/>
        </w:rPr>
      </w:pPr>
      <w:r w:rsidRPr="008B243E">
        <w:rPr>
          <w:rFonts w:ascii="Times New Roman" w:eastAsia="Times New Roman" w:hAnsi="Times New Roman" w:cs="Arial"/>
          <w:sz w:val="16"/>
          <w:szCs w:val="16"/>
          <w:vertAlign w:val="superscript"/>
          <w:lang w:val="en-US" w:eastAsia="tr-TR"/>
        </w:rPr>
        <w:t>1</w:t>
      </w:r>
      <w:r w:rsidR="00D03CF5">
        <w:rPr>
          <w:rFonts w:ascii="Times New Roman" w:eastAsia="Times New Roman" w:hAnsi="Times New Roman" w:cs="Arial"/>
          <w:sz w:val="16"/>
          <w:szCs w:val="16"/>
          <w:vertAlign w:val="superscript"/>
          <w:lang w:val="en-US" w:eastAsia="tr-TR"/>
        </w:rPr>
        <w:t xml:space="preserve"> </w:t>
      </w:r>
      <w:r w:rsidR="00691F63" w:rsidRPr="001C741E">
        <w:rPr>
          <w:rFonts w:ascii="Times New Roman" w:eastAsia="Times New Roman" w:hAnsi="Times New Roman" w:cs="Arial"/>
          <w:sz w:val="16"/>
          <w:szCs w:val="16"/>
          <w:lang w:val="en-US" w:eastAsia="tr-TR"/>
        </w:rPr>
        <w:t xml:space="preserve">Department of </w:t>
      </w:r>
      <w:r w:rsidR="00691F63">
        <w:rPr>
          <w:rFonts w:ascii="Times New Roman" w:eastAsia="Times New Roman" w:hAnsi="Times New Roman" w:cs="Arial"/>
          <w:sz w:val="16"/>
          <w:szCs w:val="16"/>
          <w:lang w:val="en-US" w:eastAsia="tr-TR"/>
        </w:rPr>
        <w:t>xxxxxxxx</w:t>
      </w:r>
      <w:r w:rsidR="00691F63" w:rsidRPr="001C741E">
        <w:rPr>
          <w:rFonts w:ascii="Times New Roman" w:eastAsia="Times New Roman" w:hAnsi="Times New Roman" w:cs="Arial"/>
          <w:sz w:val="16"/>
          <w:szCs w:val="16"/>
          <w:lang w:val="en-US" w:eastAsia="tr-TR"/>
        </w:rPr>
        <w:t xml:space="preserve">, Faculty of </w:t>
      </w:r>
      <w:r w:rsidR="00691F63">
        <w:rPr>
          <w:rFonts w:ascii="Times New Roman" w:eastAsia="Times New Roman" w:hAnsi="Times New Roman" w:cs="Arial"/>
          <w:sz w:val="16"/>
          <w:szCs w:val="16"/>
          <w:lang w:val="en-US" w:eastAsia="tr-TR"/>
        </w:rPr>
        <w:t>xxxxxx</w:t>
      </w:r>
      <w:r w:rsidR="00691F63" w:rsidRPr="001C741E">
        <w:rPr>
          <w:rFonts w:ascii="Times New Roman" w:eastAsia="Times New Roman" w:hAnsi="Times New Roman" w:cs="Arial"/>
          <w:sz w:val="16"/>
          <w:szCs w:val="16"/>
          <w:lang w:val="en-US" w:eastAsia="tr-TR"/>
        </w:rPr>
        <w:t xml:space="preserve">, </w:t>
      </w:r>
      <w:r w:rsidR="00691F63">
        <w:rPr>
          <w:rFonts w:ascii="Times New Roman" w:eastAsia="Times New Roman" w:hAnsi="Times New Roman" w:cs="Arial"/>
          <w:sz w:val="16"/>
          <w:szCs w:val="16"/>
          <w:lang w:val="en-US" w:eastAsia="tr-TR"/>
        </w:rPr>
        <w:t xml:space="preserve">xxxxxxxxxxxx </w:t>
      </w:r>
      <w:r w:rsidR="00691F63" w:rsidRPr="001C741E">
        <w:rPr>
          <w:rFonts w:ascii="Times New Roman" w:eastAsia="Times New Roman" w:hAnsi="Times New Roman" w:cs="Arial"/>
          <w:sz w:val="16"/>
          <w:szCs w:val="16"/>
          <w:lang w:val="en-US" w:eastAsia="tr-TR"/>
        </w:rPr>
        <w:t xml:space="preserve">University, </w:t>
      </w:r>
      <w:r w:rsidR="00691F63">
        <w:rPr>
          <w:rFonts w:ascii="Times New Roman" w:eastAsia="Times New Roman" w:hAnsi="Times New Roman" w:cs="Arial"/>
          <w:sz w:val="16"/>
          <w:szCs w:val="16"/>
          <w:lang w:val="en-US" w:eastAsia="tr-TR"/>
        </w:rPr>
        <w:t>City</w:t>
      </w:r>
      <w:r w:rsidR="00691F63" w:rsidRPr="001C741E">
        <w:rPr>
          <w:rFonts w:ascii="Times New Roman" w:eastAsia="Times New Roman" w:hAnsi="Times New Roman" w:cs="Arial"/>
          <w:sz w:val="16"/>
          <w:szCs w:val="16"/>
          <w:lang w:val="en-US" w:eastAsia="tr-TR"/>
        </w:rPr>
        <w:t xml:space="preserve">, </w:t>
      </w:r>
      <w:r w:rsidR="00691F63">
        <w:rPr>
          <w:rFonts w:ascii="Times New Roman" w:eastAsia="Times New Roman" w:hAnsi="Times New Roman" w:cs="Arial"/>
          <w:sz w:val="16"/>
          <w:szCs w:val="16"/>
          <w:lang w:val="en-US" w:eastAsia="tr-TR"/>
        </w:rPr>
        <w:t xml:space="preserve">Country </w:t>
      </w:r>
      <w:r w:rsidR="00691F63" w:rsidRPr="008B243E">
        <w:rPr>
          <w:rFonts w:ascii="Times New Roman" w:eastAsia="Times New Roman" w:hAnsi="Times New Roman" w:cs="Arial"/>
          <w:sz w:val="16"/>
          <w:szCs w:val="16"/>
          <w:lang w:val="en-US" w:eastAsia="tr-TR"/>
        </w:rPr>
        <w:t>(Times New Roman,</w:t>
      </w:r>
      <w:r w:rsidR="00691F63">
        <w:rPr>
          <w:rFonts w:ascii="Times New Roman" w:eastAsia="Times New Roman" w:hAnsi="Times New Roman" w:cs="Arial"/>
          <w:sz w:val="16"/>
          <w:szCs w:val="16"/>
          <w:lang w:val="en-US" w:eastAsia="tr-TR"/>
        </w:rPr>
        <w:t xml:space="preserve"> 8</w:t>
      </w:r>
      <w:r w:rsidR="00691F63" w:rsidRPr="008B243E">
        <w:rPr>
          <w:rFonts w:ascii="Times New Roman" w:eastAsia="Times New Roman" w:hAnsi="Times New Roman" w:cs="Arial"/>
          <w:sz w:val="16"/>
          <w:szCs w:val="16"/>
          <w:lang w:val="en-US" w:eastAsia="tr-TR"/>
        </w:rPr>
        <w:t xml:space="preserve"> pt, Normal)</w:t>
      </w:r>
    </w:p>
    <w:p w14:paraId="714B693C" w14:textId="5D660F6B" w:rsidR="00691F63" w:rsidRDefault="00095A25" w:rsidP="00FC080E">
      <w:pPr>
        <w:spacing w:after="0" w:line="240" w:lineRule="auto"/>
        <w:ind w:left="113" w:hanging="113"/>
        <w:jc w:val="both"/>
        <w:rPr>
          <w:rFonts w:ascii="Times New Roman" w:eastAsia="Times New Roman" w:hAnsi="Times New Roman" w:cs="Arial"/>
          <w:sz w:val="16"/>
          <w:szCs w:val="16"/>
          <w:lang w:val="en-US" w:eastAsia="tr-TR"/>
        </w:rPr>
      </w:pPr>
      <w:r>
        <w:rPr>
          <w:rFonts w:ascii="Times New Roman" w:eastAsia="Times New Roman" w:hAnsi="Times New Roman" w:cs="Arial"/>
          <w:sz w:val="16"/>
          <w:szCs w:val="16"/>
          <w:vertAlign w:val="superscript"/>
          <w:lang w:val="en-US" w:eastAsia="tr-TR"/>
        </w:rPr>
        <w:t>2</w:t>
      </w:r>
      <w:r w:rsidR="00226512">
        <w:rPr>
          <w:rFonts w:ascii="Times New Roman" w:eastAsia="Times New Roman" w:hAnsi="Times New Roman" w:cs="Arial"/>
          <w:sz w:val="16"/>
          <w:szCs w:val="16"/>
          <w:vertAlign w:val="superscript"/>
          <w:lang w:val="en-US" w:eastAsia="tr-TR"/>
        </w:rPr>
        <w:t xml:space="preserve"> </w:t>
      </w:r>
      <w:r w:rsidR="00691F63" w:rsidRPr="001C741E">
        <w:rPr>
          <w:rFonts w:ascii="Times New Roman" w:eastAsia="Times New Roman" w:hAnsi="Times New Roman" w:cs="Arial"/>
          <w:sz w:val="16"/>
          <w:szCs w:val="16"/>
          <w:lang w:val="en-US" w:eastAsia="tr-TR"/>
        </w:rPr>
        <w:t xml:space="preserve">Department of </w:t>
      </w:r>
      <w:r w:rsidR="00691F63">
        <w:rPr>
          <w:rFonts w:ascii="Times New Roman" w:eastAsia="Times New Roman" w:hAnsi="Times New Roman" w:cs="Arial"/>
          <w:sz w:val="16"/>
          <w:szCs w:val="16"/>
          <w:lang w:val="en-US" w:eastAsia="tr-TR"/>
        </w:rPr>
        <w:t>xxxxxxxx</w:t>
      </w:r>
      <w:r w:rsidR="00691F63" w:rsidRPr="001C741E">
        <w:rPr>
          <w:rFonts w:ascii="Times New Roman" w:eastAsia="Times New Roman" w:hAnsi="Times New Roman" w:cs="Arial"/>
          <w:sz w:val="16"/>
          <w:szCs w:val="16"/>
          <w:lang w:val="en-US" w:eastAsia="tr-TR"/>
        </w:rPr>
        <w:t xml:space="preserve">, Faculty of </w:t>
      </w:r>
      <w:r w:rsidR="00691F63">
        <w:rPr>
          <w:rFonts w:ascii="Times New Roman" w:eastAsia="Times New Roman" w:hAnsi="Times New Roman" w:cs="Arial"/>
          <w:sz w:val="16"/>
          <w:szCs w:val="16"/>
          <w:lang w:val="en-US" w:eastAsia="tr-TR"/>
        </w:rPr>
        <w:t>xxxxxx</w:t>
      </w:r>
      <w:r w:rsidR="00691F63" w:rsidRPr="001C741E">
        <w:rPr>
          <w:rFonts w:ascii="Times New Roman" w:eastAsia="Times New Roman" w:hAnsi="Times New Roman" w:cs="Arial"/>
          <w:sz w:val="16"/>
          <w:szCs w:val="16"/>
          <w:lang w:val="en-US" w:eastAsia="tr-TR"/>
        </w:rPr>
        <w:t xml:space="preserve">, </w:t>
      </w:r>
      <w:r w:rsidR="00691F63">
        <w:rPr>
          <w:rFonts w:ascii="Times New Roman" w:eastAsia="Times New Roman" w:hAnsi="Times New Roman" w:cs="Arial"/>
          <w:sz w:val="16"/>
          <w:szCs w:val="16"/>
          <w:lang w:val="en-US" w:eastAsia="tr-TR"/>
        </w:rPr>
        <w:t xml:space="preserve">xxxxxxxxxxxx </w:t>
      </w:r>
      <w:r w:rsidR="00691F63" w:rsidRPr="001C741E">
        <w:rPr>
          <w:rFonts w:ascii="Times New Roman" w:eastAsia="Times New Roman" w:hAnsi="Times New Roman" w:cs="Arial"/>
          <w:sz w:val="16"/>
          <w:szCs w:val="16"/>
          <w:lang w:val="en-US" w:eastAsia="tr-TR"/>
        </w:rPr>
        <w:t xml:space="preserve">University, </w:t>
      </w:r>
      <w:r w:rsidR="00691F63">
        <w:rPr>
          <w:rFonts w:ascii="Times New Roman" w:eastAsia="Times New Roman" w:hAnsi="Times New Roman" w:cs="Arial"/>
          <w:sz w:val="16"/>
          <w:szCs w:val="16"/>
          <w:lang w:val="en-US" w:eastAsia="tr-TR"/>
        </w:rPr>
        <w:t>City</w:t>
      </w:r>
      <w:r w:rsidR="00691F63" w:rsidRPr="001C741E">
        <w:rPr>
          <w:rFonts w:ascii="Times New Roman" w:eastAsia="Times New Roman" w:hAnsi="Times New Roman" w:cs="Arial"/>
          <w:sz w:val="16"/>
          <w:szCs w:val="16"/>
          <w:lang w:val="en-US" w:eastAsia="tr-TR"/>
        </w:rPr>
        <w:t xml:space="preserve">, </w:t>
      </w:r>
      <w:r w:rsidR="00691F63">
        <w:rPr>
          <w:rFonts w:ascii="Times New Roman" w:eastAsia="Times New Roman" w:hAnsi="Times New Roman" w:cs="Arial"/>
          <w:sz w:val="16"/>
          <w:szCs w:val="16"/>
          <w:lang w:val="en-US" w:eastAsia="tr-TR"/>
        </w:rPr>
        <w:t xml:space="preserve">Country </w:t>
      </w:r>
      <w:r w:rsidR="00691F63" w:rsidRPr="008B243E">
        <w:rPr>
          <w:rFonts w:ascii="Times New Roman" w:eastAsia="Times New Roman" w:hAnsi="Times New Roman" w:cs="Arial"/>
          <w:sz w:val="16"/>
          <w:szCs w:val="16"/>
          <w:lang w:val="en-US" w:eastAsia="tr-TR"/>
        </w:rPr>
        <w:t>(Times New Roman,</w:t>
      </w:r>
      <w:r w:rsidR="00691F63">
        <w:rPr>
          <w:rFonts w:ascii="Times New Roman" w:eastAsia="Times New Roman" w:hAnsi="Times New Roman" w:cs="Arial"/>
          <w:sz w:val="16"/>
          <w:szCs w:val="16"/>
          <w:lang w:val="en-US" w:eastAsia="tr-TR"/>
        </w:rPr>
        <w:t xml:space="preserve"> 8</w:t>
      </w:r>
      <w:r w:rsidR="00691F63" w:rsidRPr="008B243E">
        <w:rPr>
          <w:rFonts w:ascii="Times New Roman" w:eastAsia="Times New Roman" w:hAnsi="Times New Roman" w:cs="Arial"/>
          <w:sz w:val="16"/>
          <w:szCs w:val="16"/>
          <w:lang w:val="en-US" w:eastAsia="tr-TR"/>
        </w:rPr>
        <w:t xml:space="preserve"> pt, Normal)</w:t>
      </w:r>
    </w:p>
    <w:p w14:paraId="2018D9C1" w14:textId="25DB6C3E" w:rsidR="00691F63" w:rsidRDefault="00691F63" w:rsidP="00691F63">
      <w:pPr>
        <w:spacing w:after="0" w:line="240" w:lineRule="auto"/>
        <w:ind w:left="113" w:hanging="113"/>
        <w:jc w:val="both"/>
        <w:rPr>
          <w:rFonts w:ascii="Times New Roman" w:eastAsia="Times New Roman" w:hAnsi="Times New Roman" w:cs="Arial"/>
          <w:sz w:val="16"/>
          <w:szCs w:val="16"/>
          <w:lang w:val="en-US" w:eastAsia="tr-TR"/>
        </w:rPr>
      </w:pPr>
      <w:r>
        <w:rPr>
          <w:rFonts w:ascii="Times New Roman" w:eastAsia="Times New Roman" w:hAnsi="Times New Roman" w:cs="Arial"/>
          <w:sz w:val="16"/>
          <w:szCs w:val="16"/>
          <w:vertAlign w:val="superscript"/>
          <w:lang w:val="en-US" w:eastAsia="tr-TR"/>
        </w:rPr>
        <w:t xml:space="preserve">3 </w:t>
      </w:r>
      <w:r w:rsidRPr="001C741E">
        <w:rPr>
          <w:rFonts w:ascii="Times New Roman" w:eastAsia="Times New Roman" w:hAnsi="Times New Roman" w:cs="Arial"/>
          <w:sz w:val="16"/>
          <w:szCs w:val="16"/>
          <w:lang w:val="en-US" w:eastAsia="tr-TR"/>
        </w:rPr>
        <w:t xml:space="preserve">Department of </w:t>
      </w:r>
      <w:r>
        <w:rPr>
          <w:rFonts w:ascii="Times New Roman" w:eastAsia="Times New Roman" w:hAnsi="Times New Roman" w:cs="Arial"/>
          <w:sz w:val="16"/>
          <w:szCs w:val="16"/>
          <w:lang w:val="en-US" w:eastAsia="tr-TR"/>
        </w:rPr>
        <w:t>xxxxxxxx</w:t>
      </w:r>
      <w:r w:rsidRPr="001C741E">
        <w:rPr>
          <w:rFonts w:ascii="Times New Roman" w:eastAsia="Times New Roman" w:hAnsi="Times New Roman" w:cs="Arial"/>
          <w:sz w:val="16"/>
          <w:szCs w:val="16"/>
          <w:lang w:val="en-US" w:eastAsia="tr-TR"/>
        </w:rPr>
        <w:t xml:space="preserve">, Faculty of </w:t>
      </w:r>
      <w:r>
        <w:rPr>
          <w:rFonts w:ascii="Times New Roman" w:eastAsia="Times New Roman" w:hAnsi="Times New Roman" w:cs="Arial"/>
          <w:sz w:val="16"/>
          <w:szCs w:val="16"/>
          <w:lang w:val="en-US" w:eastAsia="tr-TR"/>
        </w:rPr>
        <w:t>xxxxxx</w:t>
      </w:r>
      <w:r w:rsidRPr="001C741E">
        <w:rPr>
          <w:rFonts w:ascii="Times New Roman" w:eastAsia="Times New Roman" w:hAnsi="Times New Roman" w:cs="Arial"/>
          <w:sz w:val="16"/>
          <w:szCs w:val="16"/>
          <w:lang w:val="en-US" w:eastAsia="tr-TR"/>
        </w:rPr>
        <w:t xml:space="preserve">, </w:t>
      </w:r>
      <w:r>
        <w:rPr>
          <w:rFonts w:ascii="Times New Roman" w:eastAsia="Times New Roman" w:hAnsi="Times New Roman" w:cs="Arial"/>
          <w:sz w:val="16"/>
          <w:szCs w:val="16"/>
          <w:lang w:val="en-US" w:eastAsia="tr-TR"/>
        </w:rPr>
        <w:t xml:space="preserve">xxxxxxxxxxxx </w:t>
      </w:r>
      <w:r w:rsidRPr="001C741E">
        <w:rPr>
          <w:rFonts w:ascii="Times New Roman" w:eastAsia="Times New Roman" w:hAnsi="Times New Roman" w:cs="Arial"/>
          <w:sz w:val="16"/>
          <w:szCs w:val="16"/>
          <w:lang w:val="en-US" w:eastAsia="tr-TR"/>
        </w:rPr>
        <w:t xml:space="preserve">University, </w:t>
      </w:r>
      <w:r>
        <w:rPr>
          <w:rFonts w:ascii="Times New Roman" w:eastAsia="Times New Roman" w:hAnsi="Times New Roman" w:cs="Arial"/>
          <w:sz w:val="16"/>
          <w:szCs w:val="16"/>
          <w:lang w:val="en-US" w:eastAsia="tr-TR"/>
        </w:rPr>
        <w:t>City</w:t>
      </w:r>
      <w:r w:rsidRPr="001C741E">
        <w:rPr>
          <w:rFonts w:ascii="Times New Roman" w:eastAsia="Times New Roman" w:hAnsi="Times New Roman" w:cs="Arial"/>
          <w:sz w:val="16"/>
          <w:szCs w:val="16"/>
          <w:lang w:val="en-US" w:eastAsia="tr-TR"/>
        </w:rPr>
        <w:t xml:space="preserve">, </w:t>
      </w:r>
      <w:r>
        <w:rPr>
          <w:rFonts w:ascii="Times New Roman" w:eastAsia="Times New Roman" w:hAnsi="Times New Roman" w:cs="Arial"/>
          <w:sz w:val="16"/>
          <w:szCs w:val="16"/>
          <w:lang w:val="en-US" w:eastAsia="tr-TR"/>
        </w:rPr>
        <w:t xml:space="preserve">Country </w:t>
      </w:r>
      <w:r w:rsidRPr="008B243E">
        <w:rPr>
          <w:rFonts w:ascii="Times New Roman" w:eastAsia="Times New Roman" w:hAnsi="Times New Roman" w:cs="Arial"/>
          <w:sz w:val="16"/>
          <w:szCs w:val="16"/>
          <w:lang w:val="en-US" w:eastAsia="tr-TR"/>
        </w:rPr>
        <w:t>(Times New Roman,</w:t>
      </w:r>
      <w:r>
        <w:rPr>
          <w:rFonts w:ascii="Times New Roman" w:eastAsia="Times New Roman" w:hAnsi="Times New Roman" w:cs="Arial"/>
          <w:sz w:val="16"/>
          <w:szCs w:val="16"/>
          <w:lang w:val="en-US" w:eastAsia="tr-TR"/>
        </w:rPr>
        <w:t xml:space="preserve"> 8</w:t>
      </w:r>
      <w:r w:rsidRPr="008B243E">
        <w:rPr>
          <w:rFonts w:ascii="Times New Roman" w:eastAsia="Times New Roman" w:hAnsi="Times New Roman" w:cs="Arial"/>
          <w:sz w:val="16"/>
          <w:szCs w:val="16"/>
          <w:lang w:val="en-US" w:eastAsia="tr-TR"/>
        </w:rPr>
        <w:t xml:space="preserve"> pt, Normal)</w:t>
      </w:r>
    </w:p>
    <w:p w14:paraId="2F6A67B2" w14:textId="77777777" w:rsidR="00691F63" w:rsidRPr="008B243E" w:rsidRDefault="00691F63" w:rsidP="00FC080E">
      <w:pPr>
        <w:spacing w:after="0" w:line="240" w:lineRule="auto"/>
        <w:ind w:left="113" w:hanging="113"/>
        <w:jc w:val="both"/>
        <w:rPr>
          <w:rFonts w:ascii="Times New Roman" w:eastAsia="Times New Roman" w:hAnsi="Times New Roman" w:cs="Arial"/>
          <w:sz w:val="16"/>
          <w:szCs w:val="16"/>
          <w:lang w:val="en-US" w:eastAsia="tr-TR"/>
        </w:rPr>
      </w:pPr>
    </w:p>
    <w:p w14:paraId="29063819" w14:textId="07082F02" w:rsidR="002A3A9C" w:rsidRPr="008B243E" w:rsidRDefault="002A3A9C" w:rsidP="005B137E">
      <w:pPr>
        <w:spacing w:after="0" w:line="240" w:lineRule="auto"/>
        <w:ind w:left="113" w:hanging="113"/>
        <w:jc w:val="both"/>
        <w:rPr>
          <w:rFonts w:ascii="Times New Roman" w:eastAsia="Times New Roman" w:hAnsi="Times New Roman" w:cs="Arial"/>
          <w:sz w:val="16"/>
          <w:szCs w:val="16"/>
          <w:lang w:val="en-US" w:eastAsia="tr-TR"/>
        </w:rPr>
      </w:pPr>
    </w:p>
    <w:tbl>
      <w:tblPr>
        <w:tblStyle w:val="TabloKlavuzu"/>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67"/>
      </w:tblGrid>
      <w:tr w:rsidR="004E647E" w:rsidRPr="00921F09" w14:paraId="50D92D45" w14:textId="77777777" w:rsidTr="0052082A">
        <w:trPr>
          <w:trHeight w:val="470"/>
        </w:trPr>
        <w:tc>
          <w:tcPr>
            <w:tcW w:w="9067" w:type="dxa"/>
            <w:vMerge w:val="restart"/>
          </w:tcPr>
          <w:p w14:paraId="2CBBC6DA" w14:textId="77777777" w:rsidR="004E647E" w:rsidRPr="00CD2FDE" w:rsidRDefault="004E647E" w:rsidP="005F5105">
            <w:pPr>
              <w:spacing w:after="120" w:line="240" w:lineRule="auto"/>
              <w:jc w:val="center"/>
              <w:rPr>
                <w:rFonts w:ascii="Times New Roman" w:hAnsi="Times New Roman"/>
                <w:b/>
                <w:color w:val="215868"/>
                <w:sz w:val="22"/>
                <w:szCs w:val="22"/>
                <w:lang w:val="en-US"/>
              </w:rPr>
            </w:pPr>
            <w:r w:rsidRPr="00CD2FDE">
              <w:rPr>
                <w:rFonts w:ascii="Times New Roman" w:hAnsi="Times New Roman"/>
                <w:b/>
                <w:color w:val="215868"/>
                <w:sz w:val="22"/>
                <w:szCs w:val="22"/>
                <w:lang w:val="en-US"/>
              </w:rPr>
              <w:t>Abstract</w:t>
            </w:r>
          </w:p>
          <w:p w14:paraId="36D6286A" w14:textId="23E61EB2" w:rsidR="004E647E" w:rsidRPr="00691F63" w:rsidRDefault="004E647E" w:rsidP="0052082A">
            <w:pPr>
              <w:spacing w:after="0" w:line="240" w:lineRule="auto"/>
              <w:ind w:left="36" w:right="-108"/>
              <w:jc w:val="both"/>
              <w:rPr>
                <w:rFonts w:ascii="Times New Roman" w:eastAsia="Times New Roman" w:hAnsi="Times New Roman"/>
                <w:color w:val="000000"/>
                <w:lang w:val="en-US" w:eastAsia="tr-TR"/>
              </w:rPr>
            </w:pPr>
            <w:r w:rsidRPr="00691F63">
              <w:rPr>
                <w:rFonts w:ascii="Times New Roman" w:hAnsi="Times New Roman"/>
              </w:rPr>
              <w:t>The abstract part should not exceed 250 words. The abstract should be written in font size 10 with Times New Roman. It should include the purpose of the research, studies, principal results and major conclusions. This part is read first by the reader and the indexes, so care should be taken to write it in a good quality. No reference should be given in the abstract section. The generally unknown abbreviation should not be used, if it will be used in the first use, it should be written open and the abbreviation should be used in the next use. You can write maximum of 5 keywords. Field-related abbreviation can be used. Each given keyword should not be overflowing one line. The keywords should be written in font size 8 with Times New Roman</w:t>
            </w:r>
            <w:r>
              <w:rPr>
                <w:rFonts w:ascii="Times New Roman" w:hAnsi="Times New Roman"/>
                <w:lang w:val="en-US"/>
              </w:rPr>
              <w:t>.</w:t>
            </w:r>
          </w:p>
        </w:tc>
      </w:tr>
      <w:tr w:rsidR="004E647E" w:rsidRPr="00921F09" w14:paraId="7845775E" w14:textId="77777777" w:rsidTr="0052082A">
        <w:trPr>
          <w:trHeight w:val="470"/>
        </w:trPr>
        <w:tc>
          <w:tcPr>
            <w:tcW w:w="9067" w:type="dxa"/>
            <w:vMerge/>
          </w:tcPr>
          <w:p w14:paraId="2386750F" w14:textId="77777777" w:rsidR="004E647E" w:rsidRPr="008B243E" w:rsidRDefault="004E647E" w:rsidP="005F5105">
            <w:pPr>
              <w:spacing w:after="120" w:line="240" w:lineRule="auto"/>
              <w:jc w:val="center"/>
              <w:rPr>
                <w:rFonts w:ascii="Times New Roman" w:hAnsi="Times New Roman"/>
                <w:b/>
                <w:lang w:val="en-US"/>
              </w:rPr>
            </w:pPr>
          </w:p>
        </w:tc>
      </w:tr>
      <w:tr w:rsidR="004E647E" w:rsidRPr="00921F09" w14:paraId="1BC23BCE" w14:textId="77777777" w:rsidTr="0052082A">
        <w:trPr>
          <w:trHeight w:val="470"/>
        </w:trPr>
        <w:tc>
          <w:tcPr>
            <w:tcW w:w="9067" w:type="dxa"/>
            <w:vMerge/>
          </w:tcPr>
          <w:p w14:paraId="426E47B8" w14:textId="77777777" w:rsidR="004E647E" w:rsidRPr="008B243E" w:rsidRDefault="004E647E" w:rsidP="005F5105">
            <w:pPr>
              <w:spacing w:after="120" w:line="240" w:lineRule="auto"/>
              <w:jc w:val="center"/>
              <w:rPr>
                <w:rFonts w:ascii="Times New Roman" w:hAnsi="Times New Roman"/>
                <w:b/>
                <w:lang w:val="en-US"/>
              </w:rPr>
            </w:pPr>
          </w:p>
        </w:tc>
      </w:tr>
      <w:tr w:rsidR="004E647E" w:rsidRPr="00921F09" w14:paraId="06F86606" w14:textId="77777777" w:rsidTr="0052082A">
        <w:trPr>
          <w:trHeight w:val="550"/>
        </w:trPr>
        <w:tc>
          <w:tcPr>
            <w:tcW w:w="9067" w:type="dxa"/>
            <w:vMerge/>
          </w:tcPr>
          <w:p w14:paraId="103972DE" w14:textId="77777777" w:rsidR="004E647E" w:rsidRPr="008B243E" w:rsidRDefault="004E647E" w:rsidP="00CD626B">
            <w:pPr>
              <w:spacing w:line="240" w:lineRule="auto"/>
              <w:jc w:val="center"/>
              <w:rPr>
                <w:rFonts w:ascii="Times New Roman" w:hAnsi="Times New Roman"/>
                <w:b/>
                <w:lang w:val="en-US"/>
              </w:rPr>
            </w:pPr>
          </w:p>
        </w:tc>
      </w:tr>
      <w:tr w:rsidR="004E647E" w:rsidRPr="00921F09" w14:paraId="0B745195" w14:textId="77777777" w:rsidTr="0052082A">
        <w:trPr>
          <w:trHeight w:val="470"/>
        </w:trPr>
        <w:tc>
          <w:tcPr>
            <w:tcW w:w="9067" w:type="dxa"/>
            <w:vMerge/>
          </w:tcPr>
          <w:p w14:paraId="2E79A323" w14:textId="303E48FA" w:rsidR="004E647E" w:rsidRPr="008B243E" w:rsidRDefault="004E647E" w:rsidP="008B243E">
            <w:pPr>
              <w:spacing w:before="120" w:after="120" w:line="240" w:lineRule="auto"/>
              <w:jc w:val="both"/>
              <w:rPr>
                <w:rFonts w:ascii="Times New Roman" w:hAnsi="Times New Roman"/>
                <w:b/>
                <w:color w:val="244061" w:themeColor="accent1" w:themeShade="80"/>
                <w:lang w:val="en-US"/>
              </w:rPr>
            </w:pPr>
          </w:p>
        </w:tc>
      </w:tr>
      <w:tr w:rsidR="006F4A94" w:rsidRPr="00921F09" w14:paraId="54B79EE8" w14:textId="77777777" w:rsidTr="0052082A">
        <w:trPr>
          <w:trHeight w:val="429"/>
        </w:trPr>
        <w:tc>
          <w:tcPr>
            <w:tcW w:w="9067" w:type="dxa"/>
            <w:shd w:val="clear" w:color="auto" w:fill="auto"/>
            <w:vAlign w:val="center"/>
          </w:tcPr>
          <w:p w14:paraId="32DC9E74" w14:textId="356A7550" w:rsidR="006F4A94" w:rsidRPr="004E647E" w:rsidRDefault="004E647E" w:rsidP="004E647E">
            <w:pPr>
              <w:spacing w:after="0" w:line="240" w:lineRule="auto"/>
              <w:ind w:left="36" w:right="-108"/>
              <w:jc w:val="both"/>
              <w:rPr>
                <w:rFonts w:ascii="Times New Roman" w:eastAsia="Times New Roman" w:hAnsi="Times New Roman"/>
                <w:b/>
                <w:bCs/>
                <w:color w:val="215868"/>
                <w:sz w:val="16"/>
                <w:szCs w:val="16"/>
                <w:lang w:val="en-US" w:eastAsia="tr-TR"/>
              </w:rPr>
            </w:pPr>
            <w:r w:rsidRPr="00CD2FDE">
              <w:rPr>
                <w:rFonts w:ascii="Times New Roman" w:hAnsi="Times New Roman"/>
                <w:b/>
                <w:color w:val="215868"/>
                <w:sz w:val="22"/>
                <w:szCs w:val="22"/>
                <w:lang w:val="en-US"/>
              </w:rPr>
              <w:t>Keywords</w:t>
            </w:r>
            <w:r>
              <w:rPr>
                <w:rFonts w:ascii="Times New Roman" w:hAnsi="Times New Roman"/>
                <w:b/>
                <w:color w:val="215868"/>
                <w:sz w:val="22"/>
                <w:szCs w:val="22"/>
                <w:lang w:val="en-US"/>
              </w:rPr>
              <w:t xml:space="preserve">: </w:t>
            </w:r>
            <w:r w:rsidRPr="000A5AED">
              <w:rPr>
                <w:rFonts w:ascii="Times New Roman" w:eastAsia="Times New Roman" w:hAnsi="Times New Roman"/>
                <w:sz w:val="16"/>
                <w:szCs w:val="16"/>
                <w:lang w:val="en-US" w:eastAsia="tr-TR" w:bidi="en-US"/>
              </w:rPr>
              <w:t>Keyword</w:t>
            </w:r>
            <w:r>
              <w:rPr>
                <w:rFonts w:ascii="Times New Roman" w:eastAsia="Times New Roman" w:hAnsi="Times New Roman"/>
                <w:sz w:val="16"/>
                <w:szCs w:val="16"/>
                <w:lang w:val="en-US" w:eastAsia="tr-TR" w:bidi="en-US"/>
              </w:rPr>
              <w:t xml:space="preserve"> </w:t>
            </w:r>
            <w:r w:rsidRPr="000A5AED">
              <w:rPr>
                <w:rFonts w:ascii="Times New Roman" w:eastAsia="Times New Roman" w:hAnsi="Times New Roman"/>
                <w:sz w:val="16"/>
                <w:szCs w:val="16"/>
                <w:lang w:val="en-US" w:eastAsia="tr-TR" w:bidi="en-US"/>
              </w:rPr>
              <w:t>1</w:t>
            </w:r>
            <w:r w:rsidRPr="001C741E">
              <w:rPr>
                <w:rFonts w:ascii="Times New Roman" w:eastAsia="Times New Roman" w:hAnsi="Times New Roman"/>
                <w:sz w:val="16"/>
                <w:szCs w:val="16"/>
                <w:lang w:val="en-US" w:eastAsia="tr-TR"/>
              </w:rPr>
              <w:t>,</w:t>
            </w:r>
            <w:r>
              <w:rPr>
                <w:rFonts w:ascii="Times New Roman" w:eastAsia="Times New Roman" w:hAnsi="Times New Roman"/>
                <w:sz w:val="16"/>
                <w:szCs w:val="16"/>
                <w:lang w:val="en-US" w:eastAsia="tr-TR"/>
              </w:rPr>
              <w:t xml:space="preserve"> Keyword 2, </w:t>
            </w:r>
            <w:r w:rsidRPr="000A5AED">
              <w:rPr>
                <w:rFonts w:ascii="Times New Roman" w:eastAsia="Times New Roman" w:hAnsi="Times New Roman"/>
                <w:sz w:val="16"/>
                <w:szCs w:val="16"/>
                <w:lang w:val="en-US" w:eastAsia="tr-TR" w:bidi="en-US"/>
              </w:rPr>
              <w:t>Keyword</w:t>
            </w:r>
            <w:r>
              <w:rPr>
                <w:rFonts w:ascii="Times New Roman" w:eastAsia="Times New Roman" w:hAnsi="Times New Roman"/>
                <w:sz w:val="16"/>
                <w:szCs w:val="16"/>
                <w:lang w:val="en-US" w:eastAsia="tr-TR" w:bidi="en-US"/>
              </w:rPr>
              <w:t xml:space="preserve"> 3</w:t>
            </w:r>
            <w:r w:rsidRPr="001C741E">
              <w:rPr>
                <w:rFonts w:ascii="Times New Roman" w:eastAsia="Times New Roman" w:hAnsi="Times New Roman"/>
                <w:sz w:val="16"/>
                <w:szCs w:val="16"/>
                <w:lang w:val="en-US" w:eastAsia="tr-TR"/>
              </w:rPr>
              <w:t>,</w:t>
            </w:r>
            <w:r>
              <w:rPr>
                <w:rFonts w:ascii="Times New Roman" w:eastAsia="Times New Roman" w:hAnsi="Times New Roman"/>
                <w:sz w:val="16"/>
                <w:szCs w:val="16"/>
                <w:lang w:val="en-US" w:eastAsia="tr-TR"/>
              </w:rPr>
              <w:t xml:space="preserve"> </w:t>
            </w:r>
            <w:r w:rsidRPr="000A5AED">
              <w:rPr>
                <w:rFonts w:ascii="Times New Roman" w:eastAsia="Times New Roman" w:hAnsi="Times New Roman"/>
                <w:sz w:val="16"/>
                <w:szCs w:val="16"/>
                <w:lang w:val="en-US" w:eastAsia="tr-TR" w:bidi="en-US"/>
              </w:rPr>
              <w:t>Keyword</w:t>
            </w:r>
            <w:r>
              <w:rPr>
                <w:rFonts w:ascii="Times New Roman" w:eastAsia="Times New Roman" w:hAnsi="Times New Roman"/>
                <w:sz w:val="16"/>
                <w:szCs w:val="16"/>
                <w:lang w:val="en-US" w:eastAsia="tr-TR" w:bidi="en-US"/>
              </w:rPr>
              <w:t xml:space="preserve"> 4</w:t>
            </w:r>
            <w:r w:rsidRPr="001C741E">
              <w:rPr>
                <w:rFonts w:ascii="Times New Roman" w:eastAsia="Times New Roman" w:hAnsi="Times New Roman"/>
                <w:sz w:val="16"/>
                <w:szCs w:val="16"/>
                <w:lang w:val="en-US" w:eastAsia="tr-TR"/>
              </w:rPr>
              <w:t>,</w:t>
            </w:r>
            <w:r>
              <w:rPr>
                <w:rFonts w:ascii="Times New Roman" w:eastAsia="Times New Roman" w:hAnsi="Times New Roman"/>
                <w:sz w:val="16"/>
                <w:szCs w:val="16"/>
                <w:lang w:val="en-US" w:eastAsia="tr-TR"/>
              </w:rPr>
              <w:t xml:space="preserve"> </w:t>
            </w:r>
            <w:r w:rsidRPr="000A5AED">
              <w:rPr>
                <w:rFonts w:ascii="Times New Roman" w:eastAsia="Times New Roman" w:hAnsi="Times New Roman"/>
                <w:sz w:val="16"/>
                <w:szCs w:val="16"/>
                <w:lang w:val="en-US" w:eastAsia="tr-TR" w:bidi="en-US"/>
              </w:rPr>
              <w:t>Keyword</w:t>
            </w:r>
            <w:r>
              <w:rPr>
                <w:rFonts w:ascii="Times New Roman" w:eastAsia="Times New Roman" w:hAnsi="Times New Roman"/>
                <w:sz w:val="16"/>
                <w:szCs w:val="16"/>
                <w:lang w:val="en-US" w:eastAsia="tr-TR" w:bidi="en-US"/>
              </w:rPr>
              <w:t xml:space="preserve"> 5</w:t>
            </w:r>
          </w:p>
        </w:tc>
      </w:tr>
    </w:tbl>
    <w:p w14:paraId="71734079" w14:textId="3F289436" w:rsidR="00745B32" w:rsidRPr="004E647E" w:rsidRDefault="00745B32" w:rsidP="00B15CCF">
      <w:pPr>
        <w:spacing w:before="240" w:after="80" w:line="240" w:lineRule="auto"/>
        <w:rPr>
          <w:rFonts w:ascii="Times New Roman" w:hAnsi="Times New Roman"/>
          <w:b/>
          <w:color w:val="215868"/>
          <w:sz w:val="24"/>
          <w:szCs w:val="24"/>
          <w:lang w:val="en-US"/>
        </w:rPr>
      </w:pPr>
      <w:r w:rsidRPr="004E647E">
        <w:rPr>
          <w:rFonts w:ascii="Times New Roman" w:hAnsi="Times New Roman"/>
          <w:b/>
          <w:color w:val="215868"/>
          <w:sz w:val="24"/>
          <w:szCs w:val="24"/>
          <w:lang w:val="en-US"/>
        </w:rPr>
        <w:t xml:space="preserve">1. </w:t>
      </w:r>
      <w:r w:rsidR="00523ED9" w:rsidRPr="004E647E">
        <w:rPr>
          <w:rFonts w:ascii="Times New Roman" w:hAnsi="Times New Roman"/>
          <w:b/>
          <w:color w:val="215868"/>
          <w:sz w:val="24"/>
          <w:szCs w:val="24"/>
          <w:lang w:val="en-US"/>
        </w:rPr>
        <w:t>INTRODUCTION</w:t>
      </w:r>
    </w:p>
    <w:p w14:paraId="7C94F259" w14:textId="5EFF753B" w:rsidR="00AC7272" w:rsidRDefault="00F306D2" w:rsidP="00C21B3E">
      <w:pPr>
        <w:spacing w:after="240" w:line="240" w:lineRule="auto"/>
        <w:ind w:firstLine="561"/>
        <w:jc w:val="both"/>
        <w:rPr>
          <w:rFonts w:ascii="Times New Roman" w:hAnsi="Times New Roman"/>
          <w:sz w:val="24"/>
          <w:szCs w:val="24"/>
          <w:lang w:val="en-GB" w:bidi="en-US"/>
        </w:rPr>
      </w:pPr>
      <w:r w:rsidRPr="00F306D2">
        <w:rPr>
          <w:rFonts w:ascii="Times New Roman" w:hAnsi="Times New Roman"/>
          <w:lang w:val="en-GB" w:bidi="en-US"/>
        </w:rPr>
        <w:t>This document serves as a template for the symposium. All papers must be written following this template and then converted to PDF format to be published in the "Full Text" section of the Symposium booklet. The full texts should be prepared and carefully written in Microsoft Word (.docx) format, reviewed thoroughly, and submitted in this format. We do not accept responsibility for spelling or grammatical errors, so please ensure your submissions are proofread. The full text of the paper should not exceed 15 pages. Papers should clearly outline the background of the topic, the author's own research, the methodologies employed, and provide a conclusive discussion on the significance of the work. All papers must be written in English and use SI units. Abbreviations should be defined at first use. Text within the article should be in 11pt, titles in 12pt, with a 4nk spacing between paragraphs, and each paragraph should start with a 1 Tab indentation. For references, follow the APA Reference Style as described (e.g., Author Surname, 2021; for multiple works: Author Surname 1, 2021; Author Surname 2, 2021, etc.). For details on referencing, please consult APA Reference Style guidelines.</w:t>
      </w:r>
    </w:p>
    <w:p w14:paraId="6D2FB679" w14:textId="77777777" w:rsidR="00C21B3E" w:rsidRPr="00CD2FDE" w:rsidRDefault="00C21B3E" w:rsidP="00C21B3E">
      <w:pPr>
        <w:spacing w:before="240" w:after="80" w:line="240" w:lineRule="auto"/>
        <w:jc w:val="both"/>
        <w:rPr>
          <w:rFonts w:ascii="Times New Roman" w:hAnsi="Times New Roman"/>
          <w:b/>
          <w:color w:val="215868"/>
          <w:sz w:val="24"/>
          <w:szCs w:val="24"/>
          <w:lang w:val="en-US"/>
        </w:rPr>
      </w:pPr>
      <w:r w:rsidRPr="00CD2FDE">
        <w:rPr>
          <w:rFonts w:ascii="Times New Roman" w:hAnsi="Times New Roman"/>
          <w:b/>
          <w:color w:val="215868"/>
          <w:sz w:val="24"/>
          <w:szCs w:val="24"/>
          <w:lang w:val="en-US"/>
        </w:rPr>
        <w:t>2. MATERIAL and METHODS</w:t>
      </w:r>
    </w:p>
    <w:p w14:paraId="5A78439B" w14:textId="77777777" w:rsidR="00C21B3E" w:rsidRDefault="00C21B3E" w:rsidP="00C21B3E">
      <w:pPr>
        <w:spacing w:before="120" w:after="80" w:line="240" w:lineRule="auto"/>
        <w:jc w:val="both"/>
        <w:rPr>
          <w:rFonts w:ascii="Times New Roman" w:hAnsi="Times New Roman"/>
          <w:b/>
          <w:color w:val="215868"/>
          <w:sz w:val="24"/>
          <w:szCs w:val="24"/>
          <w:lang w:val="en-US"/>
        </w:rPr>
      </w:pPr>
      <w:r w:rsidRPr="0037679A">
        <w:rPr>
          <w:rFonts w:ascii="Times New Roman" w:hAnsi="Times New Roman"/>
          <w:b/>
          <w:color w:val="215868"/>
          <w:sz w:val="24"/>
          <w:szCs w:val="24"/>
          <w:lang w:val="en-US"/>
        </w:rPr>
        <w:t>2.1. Subtitle (Times New Roman, 12 pt, Bold)</w:t>
      </w:r>
    </w:p>
    <w:p w14:paraId="52C670B1" w14:textId="77777777" w:rsidR="00C21B3E" w:rsidRPr="00CD2FDE" w:rsidRDefault="00C21B3E" w:rsidP="00C21B3E">
      <w:pPr>
        <w:spacing w:before="80" w:after="80" w:line="240" w:lineRule="auto"/>
        <w:jc w:val="both"/>
        <w:rPr>
          <w:rFonts w:ascii="Times New Roman" w:hAnsi="Times New Roman"/>
          <w:b/>
          <w:color w:val="215868"/>
          <w:sz w:val="24"/>
          <w:szCs w:val="24"/>
          <w:lang w:val="en-US"/>
        </w:rPr>
      </w:pPr>
      <w:r w:rsidRPr="0037679A">
        <w:rPr>
          <w:rFonts w:ascii="Times New Roman" w:hAnsi="Times New Roman"/>
          <w:b/>
          <w:i/>
          <w:iCs/>
          <w:color w:val="215868"/>
          <w:sz w:val="24"/>
          <w:szCs w:val="24"/>
          <w:lang w:val="en-US"/>
        </w:rPr>
        <w:t>2.1.1 Subtitle (Times New Roman, 12 pt, Bold, Italic)</w:t>
      </w:r>
    </w:p>
    <w:p w14:paraId="0424325A" w14:textId="258D2BCE" w:rsidR="00C21B3E" w:rsidRDefault="00F306D2" w:rsidP="00C21B3E">
      <w:pPr>
        <w:spacing w:before="120" w:after="80" w:line="240" w:lineRule="auto"/>
        <w:ind w:firstLine="567"/>
        <w:jc w:val="both"/>
        <w:rPr>
          <w:rFonts w:ascii="Times New Roman" w:eastAsia="Times New Roman" w:hAnsi="Times New Roman"/>
          <w:sz w:val="24"/>
          <w:szCs w:val="24"/>
          <w:lang w:val="en-US" w:eastAsia="tr-TR" w:bidi="en-US"/>
        </w:rPr>
      </w:pPr>
      <w:r w:rsidRPr="00F306D2">
        <w:rPr>
          <w:rFonts w:ascii="Times New Roman" w:eastAsia="Times New Roman" w:hAnsi="Times New Roman"/>
          <w:sz w:val="24"/>
          <w:szCs w:val="24"/>
          <w:lang w:val="en-US" w:eastAsia="tr-TR" w:bidi="en-US"/>
        </w:rPr>
        <w:t>In the material and methods part, the methods studied within the scope of the article should be written in an understandable way and if necessary, reference should be given. If you are citing directly from a previously published method, use quotation marks and also cite the source. Any changes to existing methods should also be explained.</w:t>
      </w:r>
    </w:p>
    <w:p w14:paraId="7BAC5406" w14:textId="77777777" w:rsidR="00C21B3E" w:rsidRPr="00CD2FDE" w:rsidRDefault="00C21B3E" w:rsidP="00C21B3E">
      <w:pPr>
        <w:spacing w:before="120" w:after="80" w:line="240" w:lineRule="auto"/>
        <w:jc w:val="both"/>
        <w:rPr>
          <w:rFonts w:ascii="Times New Roman" w:hAnsi="Times New Roman"/>
          <w:b/>
          <w:color w:val="215868"/>
          <w:sz w:val="24"/>
          <w:szCs w:val="24"/>
          <w:lang w:val="en-US"/>
        </w:rPr>
      </w:pPr>
      <w:r w:rsidRPr="00CD2FDE">
        <w:rPr>
          <w:rFonts w:ascii="Times New Roman" w:hAnsi="Times New Roman"/>
          <w:b/>
          <w:color w:val="215868"/>
          <w:sz w:val="24"/>
          <w:szCs w:val="24"/>
          <w:lang w:val="en-US"/>
        </w:rPr>
        <w:t xml:space="preserve">2.2. </w:t>
      </w:r>
      <w:r w:rsidRPr="0037679A">
        <w:rPr>
          <w:rFonts w:ascii="Times New Roman" w:hAnsi="Times New Roman"/>
          <w:b/>
          <w:color w:val="215868"/>
          <w:sz w:val="24"/>
          <w:szCs w:val="24"/>
          <w:lang w:val="en-US" w:bidi="en-US"/>
        </w:rPr>
        <w:t>Nomenclature and Units (Times New Roman, 12 pt, Bold)</w:t>
      </w:r>
    </w:p>
    <w:p w14:paraId="1D206643" w14:textId="458FB9BB" w:rsidR="00C21B3E" w:rsidRPr="0037679A" w:rsidRDefault="00C21B3E" w:rsidP="00C21B3E">
      <w:pPr>
        <w:autoSpaceDE w:val="0"/>
        <w:autoSpaceDN w:val="0"/>
        <w:adjustRightInd w:val="0"/>
        <w:spacing w:after="80" w:line="240" w:lineRule="auto"/>
        <w:ind w:firstLine="567"/>
        <w:jc w:val="both"/>
        <w:rPr>
          <w:rFonts w:ascii="Times New Roman" w:eastAsia="Times New Roman" w:hAnsi="Times New Roman"/>
          <w:sz w:val="24"/>
          <w:szCs w:val="24"/>
          <w:lang w:val="en-US" w:eastAsia="tr-TR" w:bidi="en-US"/>
        </w:rPr>
      </w:pPr>
      <w:r w:rsidRPr="0037679A">
        <w:rPr>
          <w:rFonts w:ascii="Times New Roman" w:eastAsia="Times New Roman" w:hAnsi="Times New Roman"/>
          <w:sz w:val="24"/>
          <w:szCs w:val="24"/>
          <w:lang w:val="en-US" w:eastAsia="tr-TR" w:bidi="en-US"/>
        </w:rPr>
        <w:t>Use units that conform to the International System of Units (SI) like “g” for grams, “mL” for milliliters. If an expression such as mg mL</w:t>
      </w:r>
      <w:r w:rsidRPr="0037679A">
        <w:rPr>
          <w:rFonts w:ascii="Times New Roman" w:eastAsia="Times New Roman" w:hAnsi="Times New Roman"/>
          <w:sz w:val="24"/>
          <w:szCs w:val="24"/>
          <w:vertAlign w:val="superscript"/>
          <w:lang w:val="en-US" w:eastAsia="tr-TR" w:bidi="en-US"/>
        </w:rPr>
        <w:t>-1</w:t>
      </w:r>
      <w:r w:rsidRPr="0037679A">
        <w:rPr>
          <w:rFonts w:ascii="Times New Roman" w:eastAsia="Times New Roman" w:hAnsi="Times New Roman"/>
          <w:sz w:val="24"/>
          <w:szCs w:val="24"/>
          <w:lang w:val="en-US" w:eastAsia="tr-TR" w:bidi="en-US"/>
        </w:rPr>
        <w:t xml:space="preserve"> is used. write it completely in this format in the article. If an expression such as mg/mL is used, write it completely in this format in the article.</w:t>
      </w:r>
      <w:r w:rsidRPr="0037679A">
        <w:rPr>
          <w:rFonts w:ascii="Times New Roman" w:eastAsia="Times New Roman" w:hAnsi="Times New Roman"/>
          <w:sz w:val="24"/>
          <w:szCs w:val="24"/>
          <w:lang w:eastAsia="tr-TR" w:bidi="en-US"/>
        </w:rPr>
        <w:t xml:space="preserve"> </w:t>
      </w:r>
      <w:r w:rsidRPr="0037679A">
        <w:rPr>
          <w:rFonts w:ascii="Times New Roman" w:eastAsia="Times New Roman" w:hAnsi="Times New Roman"/>
          <w:sz w:val="24"/>
          <w:szCs w:val="24"/>
          <w:lang w:val="en-US" w:eastAsia="tr-TR" w:bidi="en-US"/>
        </w:rPr>
        <w:t>Pay attention to indicate all units used in the article in SI equivalent.</w:t>
      </w:r>
    </w:p>
    <w:p w14:paraId="7EFFEA62" w14:textId="77777777" w:rsidR="00C21B3E" w:rsidRPr="0037679A" w:rsidRDefault="00C21B3E" w:rsidP="00C21B3E">
      <w:pPr>
        <w:autoSpaceDE w:val="0"/>
        <w:autoSpaceDN w:val="0"/>
        <w:adjustRightInd w:val="0"/>
        <w:spacing w:after="80" w:line="240" w:lineRule="auto"/>
        <w:ind w:firstLine="567"/>
        <w:jc w:val="both"/>
        <w:rPr>
          <w:rFonts w:ascii="Times New Roman" w:eastAsia="Times New Roman" w:hAnsi="Times New Roman"/>
          <w:bCs/>
          <w:sz w:val="24"/>
          <w:szCs w:val="24"/>
          <w:lang w:val="en-GB" w:eastAsia="tr-TR" w:bidi="en-US"/>
        </w:rPr>
      </w:pPr>
      <w:r w:rsidRPr="0037679A">
        <w:rPr>
          <w:rFonts w:ascii="Times New Roman" w:eastAsia="Times New Roman" w:hAnsi="Times New Roman"/>
          <w:sz w:val="24"/>
          <w:szCs w:val="24"/>
          <w:lang w:val="en-US" w:eastAsia="tr-TR" w:bidi="en-US"/>
        </w:rPr>
        <w:t xml:space="preserve">Use their scientific names of Latin equivalents to indicate plants, animals, insects etc. Follow the Latin spelling rules. Such as, </w:t>
      </w:r>
      <w:r w:rsidRPr="0037679A">
        <w:rPr>
          <w:rFonts w:ascii="Times New Roman" w:eastAsia="Times New Roman" w:hAnsi="Times New Roman"/>
          <w:i/>
          <w:iCs/>
          <w:sz w:val="24"/>
          <w:szCs w:val="24"/>
          <w:lang w:val="en-US" w:eastAsia="tr-TR" w:bidi="en-US"/>
        </w:rPr>
        <w:t>Musca domestica</w:t>
      </w:r>
      <w:r w:rsidRPr="0037679A">
        <w:rPr>
          <w:rFonts w:ascii="Times New Roman" w:eastAsia="Times New Roman" w:hAnsi="Times New Roman"/>
          <w:sz w:val="24"/>
          <w:szCs w:val="24"/>
          <w:lang w:val="en-US" w:eastAsia="tr-TR" w:bidi="en-US"/>
        </w:rPr>
        <w:t xml:space="preserve">, </w:t>
      </w:r>
      <w:r w:rsidRPr="0037679A">
        <w:rPr>
          <w:rFonts w:ascii="Times New Roman" w:eastAsia="Times New Roman" w:hAnsi="Times New Roman"/>
          <w:bCs/>
          <w:i/>
          <w:iCs/>
          <w:sz w:val="24"/>
          <w:szCs w:val="24"/>
          <w:lang w:val="en-GB" w:eastAsia="tr-TR" w:bidi="en-US"/>
        </w:rPr>
        <w:t>Arum rupicola</w:t>
      </w:r>
      <w:r w:rsidRPr="0037679A">
        <w:rPr>
          <w:rFonts w:ascii="Times New Roman" w:eastAsia="Times New Roman" w:hAnsi="Times New Roman"/>
          <w:bCs/>
          <w:sz w:val="24"/>
          <w:szCs w:val="24"/>
          <w:lang w:val="en-GB" w:eastAsia="tr-TR" w:bidi="en-US"/>
        </w:rPr>
        <w:t xml:space="preserve"> var. </w:t>
      </w:r>
      <w:r w:rsidRPr="0037679A">
        <w:rPr>
          <w:rFonts w:ascii="Times New Roman" w:eastAsia="Times New Roman" w:hAnsi="Times New Roman"/>
          <w:bCs/>
          <w:i/>
          <w:iCs/>
          <w:sz w:val="24"/>
          <w:szCs w:val="24"/>
          <w:lang w:val="en-GB" w:eastAsia="tr-TR" w:bidi="en-US"/>
        </w:rPr>
        <w:t>virescens</w:t>
      </w:r>
      <w:r w:rsidRPr="0037679A">
        <w:rPr>
          <w:rFonts w:ascii="Times New Roman" w:eastAsia="Times New Roman" w:hAnsi="Times New Roman"/>
          <w:bCs/>
          <w:sz w:val="24"/>
          <w:szCs w:val="24"/>
          <w:lang w:val="en-GB" w:eastAsia="tr-TR" w:bidi="en-US"/>
        </w:rPr>
        <w:t>,</w:t>
      </w:r>
      <w:r w:rsidRPr="0037679A">
        <w:rPr>
          <w:rFonts w:ascii="Times New Roman" w:eastAsia="Times New Roman" w:hAnsi="Times New Roman"/>
          <w:bCs/>
          <w:i/>
          <w:iCs/>
          <w:sz w:val="24"/>
          <w:szCs w:val="24"/>
          <w:lang w:val="en-GB" w:eastAsia="tr-TR" w:bidi="en-US"/>
        </w:rPr>
        <w:t xml:space="preserve"> Cyclamen repandum </w:t>
      </w:r>
      <w:r w:rsidRPr="0037679A">
        <w:rPr>
          <w:rFonts w:ascii="Times New Roman" w:eastAsia="Times New Roman" w:hAnsi="Times New Roman"/>
          <w:bCs/>
          <w:sz w:val="24"/>
          <w:szCs w:val="24"/>
          <w:lang w:val="en-GB" w:eastAsia="tr-TR" w:bidi="en-US"/>
        </w:rPr>
        <w:t>subsp</w:t>
      </w:r>
      <w:r w:rsidRPr="0037679A">
        <w:rPr>
          <w:rFonts w:ascii="Times New Roman" w:eastAsia="Times New Roman" w:hAnsi="Times New Roman"/>
          <w:bCs/>
          <w:i/>
          <w:iCs/>
          <w:sz w:val="24"/>
          <w:szCs w:val="24"/>
          <w:lang w:val="en-GB" w:eastAsia="tr-TR" w:bidi="en-US"/>
        </w:rPr>
        <w:t>. repandum</w:t>
      </w:r>
      <w:r w:rsidRPr="0037679A">
        <w:rPr>
          <w:rFonts w:ascii="Times New Roman" w:eastAsia="Times New Roman" w:hAnsi="Times New Roman"/>
          <w:bCs/>
          <w:sz w:val="24"/>
          <w:szCs w:val="24"/>
          <w:lang w:val="en-GB" w:eastAsia="tr-TR" w:bidi="en-US"/>
        </w:rPr>
        <w:t xml:space="preserve">, </w:t>
      </w:r>
      <w:r w:rsidRPr="0037679A">
        <w:rPr>
          <w:rFonts w:ascii="Times New Roman" w:eastAsia="Times New Roman" w:hAnsi="Times New Roman"/>
          <w:bCs/>
          <w:i/>
          <w:iCs/>
          <w:sz w:val="24"/>
          <w:szCs w:val="24"/>
          <w:lang w:val="en-GB" w:eastAsia="tr-TR" w:bidi="en-US"/>
        </w:rPr>
        <w:t xml:space="preserve">Mustela sibirica. </w:t>
      </w:r>
      <w:r w:rsidRPr="0037679A">
        <w:rPr>
          <w:rFonts w:ascii="Times New Roman" w:eastAsia="Times New Roman" w:hAnsi="Times New Roman"/>
          <w:bCs/>
          <w:sz w:val="24"/>
          <w:szCs w:val="24"/>
          <w:lang w:val="en-GB" w:eastAsia="tr-TR" w:bidi="en-US"/>
        </w:rPr>
        <w:t xml:space="preserve">While specifying the species names, the genus name should be written in long form in the first use, and the genus name should be </w:t>
      </w:r>
      <w:r w:rsidRPr="0037679A">
        <w:rPr>
          <w:rFonts w:ascii="Times New Roman" w:eastAsia="Times New Roman" w:hAnsi="Times New Roman"/>
          <w:bCs/>
          <w:sz w:val="24"/>
          <w:szCs w:val="24"/>
          <w:lang w:val="en-GB" w:eastAsia="tr-TR" w:bidi="en-US"/>
        </w:rPr>
        <w:lastRenderedPageBreak/>
        <w:t>shortened in the next use. When using Latin species names, the author name should be given for the first time. The name of the author should not be written in the next uses.</w:t>
      </w:r>
    </w:p>
    <w:p w14:paraId="3ACFADD5" w14:textId="77777777" w:rsidR="00C21B3E" w:rsidRPr="0037679A" w:rsidRDefault="00C21B3E" w:rsidP="00C21B3E">
      <w:pPr>
        <w:autoSpaceDE w:val="0"/>
        <w:autoSpaceDN w:val="0"/>
        <w:adjustRightInd w:val="0"/>
        <w:spacing w:after="80" w:line="240" w:lineRule="auto"/>
        <w:ind w:firstLine="567"/>
        <w:jc w:val="both"/>
        <w:rPr>
          <w:rFonts w:ascii="Times New Roman" w:eastAsia="Times New Roman" w:hAnsi="Times New Roman"/>
          <w:bCs/>
          <w:sz w:val="24"/>
          <w:szCs w:val="24"/>
          <w:lang w:val="en-GB" w:eastAsia="tr-TR" w:bidi="en-US"/>
        </w:rPr>
      </w:pPr>
      <w:r w:rsidRPr="0037679A">
        <w:rPr>
          <w:rFonts w:ascii="Times New Roman" w:eastAsia="Times New Roman" w:hAnsi="Times New Roman"/>
          <w:bCs/>
          <w:sz w:val="24"/>
          <w:szCs w:val="24"/>
          <w:lang w:val="en-GB" w:eastAsia="tr-TR" w:bidi="en-US"/>
        </w:rPr>
        <w:t>For chemical nomenclature, IUPAC-IUB Biochemical Nomenclature rules and International Union of Pure and Applied Chemistry must be followed. In chemical formulae, valence of ions should be given as Fe</w:t>
      </w:r>
      <w:r w:rsidRPr="0037679A">
        <w:rPr>
          <w:rFonts w:ascii="Times New Roman" w:eastAsia="Times New Roman" w:hAnsi="Times New Roman"/>
          <w:bCs/>
          <w:sz w:val="24"/>
          <w:szCs w:val="24"/>
          <w:vertAlign w:val="superscript"/>
          <w:lang w:val="en-GB" w:eastAsia="tr-TR" w:bidi="en-US"/>
        </w:rPr>
        <w:t>2+</w:t>
      </w:r>
      <w:r w:rsidRPr="0037679A">
        <w:rPr>
          <w:rFonts w:ascii="Times New Roman" w:eastAsia="Times New Roman" w:hAnsi="Times New Roman"/>
          <w:bCs/>
          <w:sz w:val="24"/>
          <w:szCs w:val="24"/>
          <w:lang w:val="en-GB" w:eastAsia="tr-TR" w:bidi="en-US"/>
        </w:rPr>
        <w:t>, not as Fe++.</w:t>
      </w:r>
    </w:p>
    <w:p w14:paraId="4C4CA483" w14:textId="77777777" w:rsidR="00C21B3E" w:rsidRDefault="00C21B3E" w:rsidP="00C21B3E">
      <w:pPr>
        <w:autoSpaceDE w:val="0"/>
        <w:autoSpaceDN w:val="0"/>
        <w:adjustRightInd w:val="0"/>
        <w:spacing w:after="80" w:line="240" w:lineRule="auto"/>
        <w:ind w:firstLine="567"/>
        <w:jc w:val="both"/>
        <w:rPr>
          <w:rFonts w:ascii="Times New Roman" w:eastAsia="Times New Roman" w:hAnsi="Times New Roman"/>
          <w:sz w:val="24"/>
          <w:szCs w:val="24"/>
          <w:lang w:val="en-US" w:eastAsia="tr-TR" w:bidi="en-US"/>
        </w:rPr>
      </w:pPr>
      <w:r w:rsidRPr="0037679A">
        <w:rPr>
          <w:rFonts w:ascii="Times New Roman" w:eastAsia="Times New Roman" w:hAnsi="Times New Roman"/>
          <w:sz w:val="24"/>
          <w:szCs w:val="24"/>
          <w:lang w:val="en-US" w:eastAsia="tr-TR" w:bidi="en-US"/>
        </w:rPr>
        <w:t xml:space="preserve">In statistical studies, the statistical significance level studied must be specified. The letter "p" with the statistical significance level should be written in italics. </w:t>
      </w:r>
      <w:r w:rsidRPr="0037679A">
        <w:rPr>
          <w:rFonts w:ascii="Times New Roman" w:eastAsia="Times New Roman" w:hAnsi="Times New Roman"/>
          <w:i/>
          <w:iCs/>
          <w:sz w:val="24"/>
          <w:szCs w:val="24"/>
          <w:lang w:val="en-US" w:eastAsia="tr-TR" w:bidi="en-US"/>
        </w:rPr>
        <w:t>p</w:t>
      </w:r>
      <w:r>
        <w:rPr>
          <w:rFonts w:ascii="Times New Roman" w:eastAsia="Times New Roman" w:hAnsi="Times New Roman"/>
          <w:i/>
          <w:iCs/>
          <w:sz w:val="24"/>
          <w:szCs w:val="24"/>
          <w:lang w:val="en-US" w:eastAsia="tr-TR" w:bidi="en-US"/>
        </w:rPr>
        <w:t xml:space="preserve"> </w:t>
      </w:r>
      <w:r w:rsidRPr="0037679A">
        <w:rPr>
          <w:rFonts w:ascii="Times New Roman" w:eastAsia="Times New Roman" w:hAnsi="Times New Roman"/>
          <w:sz w:val="24"/>
          <w:szCs w:val="24"/>
          <w:lang w:val="en-US" w:eastAsia="tr-TR" w:bidi="en-US"/>
        </w:rPr>
        <w:t>&lt;</w:t>
      </w:r>
      <w:r>
        <w:rPr>
          <w:rFonts w:ascii="Times New Roman" w:eastAsia="Times New Roman" w:hAnsi="Times New Roman"/>
          <w:sz w:val="24"/>
          <w:szCs w:val="24"/>
          <w:lang w:val="en-US" w:eastAsia="tr-TR" w:bidi="en-US"/>
        </w:rPr>
        <w:t xml:space="preserve"> </w:t>
      </w:r>
      <w:r w:rsidRPr="0037679A">
        <w:rPr>
          <w:rFonts w:ascii="Times New Roman" w:eastAsia="Times New Roman" w:hAnsi="Times New Roman"/>
          <w:sz w:val="24"/>
          <w:szCs w:val="24"/>
          <w:lang w:val="en-US" w:eastAsia="tr-TR" w:bidi="en-US"/>
        </w:rPr>
        <w:t xml:space="preserve">0.05, </w:t>
      </w:r>
      <w:r w:rsidRPr="0037679A">
        <w:rPr>
          <w:rFonts w:ascii="Times New Roman" w:eastAsia="Times New Roman" w:hAnsi="Times New Roman"/>
          <w:i/>
          <w:iCs/>
          <w:sz w:val="24"/>
          <w:szCs w:val="24"/>
          <w:lang w:val="en-US" w:eastAsia="tr-TR" w:bidi="en-US"/>
        </w:rPr>
        <w:t>p</w:t>
      </w:r>
      <w:r>
        <w:rPr>
          <w:rFonts w:ascii="Times New Roman" w:eastAsia="Times New Roman" w:hAnsi="Times New Roman"/>
          <w:i/>
          <w:iCs/>
          <w:sz w:val="24"/>
          <w:szCs w:val="24"/>
          <w:lang w:val="en-US" w:eastAsia="tr-TR" w:bidi="en-US"/>
        </w:rPr>
        <w:t xml:space="preserve"> </w:t>
      </w:r>
      <w:r w:rsidRPr="0037679A">
        <w:rPr>
          <w:rFonts w:ascii="Times New Roman" w:eastAsia="Times New Roman" w:hAnsi="Times New Roman"/>
          <w:sz w:val="24"/>
          <w:szCs w:val="24"/>
          <w:lang w:val="en-US" w:eastAsia="tr-TR" w:bidi="en-US"/>
        </w:rPr>
        <w:t>&lt;</w:t>
      </w:r>
      <w:r>
        <w:rPr>
          <w:rFonts w:ascii="Times New Roman" w:eastAsia="Times New Roman" w:hAnsi="Times New Roman"/>
          <w:sz w:val="24"/>
          <w:szCs w:val="24"/>
          <w:lang w:val="en-US" w:eastAsia="tr-TR" w:bidi="en-US"/>
        </w:rPr>
        <w:t xml:space="preserve"> </w:t>
      </w:r>
      <w:r w:rsidRPr="0037679A">
        <w:rPr>
          <w:rFonts w:ascii="Times New Roman" w:eastAsia="Times New Roman" w:hAnsi="Times New Roman"/>
          <w:sz w:val="24"/>
          <w:szCs w:val="24"/>
          <w:lang w:val="en-US" w:eastAsia="tr-TR" w:bidi="en-US"/>
        </w:rPr>
        <w:t>0.01</w:t>
      </w:r>
      <w:r w:rsidRPr="0037679A">
        <w:rPr>
          <w:rFonts w:ascii="Times New Roman" w:eastAsia="Times New Roman" w:hAnsi="Times New Roman"/>
          <w:i/>
          <w:iCs/>
          <w:sz w:val="24"/>
          <w:szCs w:val="24"/>
          <w:lang w:val="en-US" w:eastAsia="tr-TR" w:bidi="en-US"/>
        </w:rPr>
        <w:t xml:space="preserve"> </w:t>
      </w:r>
      <w:r w:rsidRPr="0037679A">
        <w:rPr>
          <w:rFonts w:ascii="Times New Roman" w:eastAsia="Times New Roman" w:hAnsi="Times New Roman"/>
          <w:sz w:val="24"/>
          <w:szCs w:val="24"/>
          <w:lang w:val="en-US" w:eastAsia="tr-TR" w:bidi="en-US"/>
        </w:rPr>
        <w:t>etc.</w:t>
      </w:r>
    </w:p>
    <w:p w14:paraId="33501127" w14:textId="77777777" w:rsidR="00C21B3E" w:rsidRPr="00CD2FDE" w:rsidRDefault="00C21B3E" w:rsidP="00C21B3E">
      <w:pPr>
        <w:spacing w:before="120" w:after="80" w:line="240" w:lineRule="auto"/>
        <w:jc w:val="both"/>
        <w:rPr>
          <w:rFonts w:ascii="Times New Roman" w:hAnsi="Times New Roman"/>
          <w:b/>
          <w:color w:val="215868"/>
          <w:sz w:val="24"/>
          <w:szCs w:val="24"/>
          <w:lang w:val="en-US"/>
        </w:rPr>
      </w:pPr>
      <w:r w:rsidRPr="00CD2FDE">
        <w:rPr>
          <w:rFonts w:ascii="Times New Roman" w:hAnsi="Times New Roman"/>
          <w:b/>
          <w:color w:val="215868"/>
          <w:sz w:val="24"/>
          <w:szCs w:val="24"/>
          <w:lang w:val="en-US"/>
        </w:rPr>
        <w:t xml:space="preserve">2.3. </w:t>
      </w:r>
      <w:r w:rsidRPr="0062686F">
        <w:rPr>
          <w:rFonts w:ascii="Times New Roman" w:hAnsi="Times New Roman"/>
          <w:b/>
          <w:color w:val="215868"/>
          <w:sz w:val="24"/>
          <w:szCs w:val="24"/>
          <w:lang w:val="en-US" w:bidi="en-US"/>
        </w:rPr>
        <w:t>Mathematics and Chemical Formulas</w:t>
      </w:r>
      <w:r>
        <w:rPr>
          <w:rFonts w:ascii="Times New Roman" w:hAnsi="Times New Roman"/>
          <w:b/>
          <w:color w:val="215868"/>
          <w:sz w:val="24"/>
          <w:szCs w:val="24"/>
          <w:lang w:val="en-US" w:bidi="en-US"/>
        </w:rPr>
        <w:t xml:space="preserve"> </w:t>
      </w:r>
      <w:r w:rsidRPr="0062686F">
        <w:rPr>
          <w:rFonts w:ascii="Times New Roman" w:hAnsi="Times New Roman"/>
          <w:b/>
          <w:color w:val="215868"/>
          <w:sz w:val="24"/>
          <w:szCs w:val="24"/>
          <w:lang w:val="en-US" w:bidi="en-US"/>
        </w:rPr>
        <w:t>(Times New Roman, 12 pt, Bold)</w:t>
      </w:r>
    </w:p>
    <w:p w14:paraId="21AEDDA9" w14:textId="77777777" w:rsidR="00C21B3E" w:rsidRPr="0062686F" w:rsidRDefault="00C21B3E" w:rsidP="00C21B3E">
      <w:pPr>
        <w:autoSpaceDE w:val="0"/>
        <w:autoSpaceDN w:val="0"/>
        <w:adjustRightInd w:val="0"/>
        <w:spacing w:after="80" w:line="240" w:lineRule="auto"/>
        <w:ind w:firstLine="562"/>
        <w:jc w:val="both"/>
        <w:rPr>
          <w:rFonts w:ascii="Times New Roman" w:eastAsia="Times New Roman" w:hAnsi="Times New Roman"/>
          <w:sz w:val="24"/>
          <w:szCs w:val="24"/>
          <w:lang w:val="en-US" w:eastAsia="tr-TR" w:bidi="en-US"/>
        </w:rPr>
      </w:pPr>
      <w:r w:rsidRPr="0062686F">
        <w:rPr>
          <w:rFonts w:ascii="Times New Roman" w:eastAsia="Times New Roman" w:hAnsi="Times New Roman"/>
          <w:sz w:val="24"/>
          <w:szCs w:val="24"/>
          <w:lang w:val="en-US" w:eastAsia="tr-TR" w:bidi="en-US"/>
        </w:rPr>
        <w:t>Number written math equations and formulas and reference them in the text (1). If abbreviations are used in the formula, explain these abbreviations in the next sentence. Math formulas and equations can also be made using the equation in Word program.</w:t>
      </w:r>
    </w:p>
    <w:p w14:paraId="4C7A63BA" w14:textId="77777777" w:rsidR="00C21B3E" w:rsidRPr="0062686F" w:rsidRDefault="00C21B3E" w:rsidP="00C21B3E">
      <w:pPr>
        <w:autoSpaceDE w:val="0"/>
        <w:autoSpaceDN w:val="0"/>
        <w:adjustRightInd w:val="0"/>
        <w:spacing w:after="80" w:line="240" w:lineRule="auto"/>
        <w:ind w:firstLine="562"/>
        <w:jc w:val="both"/>
        <w:rPr>
          <w:rFonts w:ascii="Times New Roman" w:eastAsia="Times New Roman" w:hAnsi="Times New Roman"/>
          <w:sz w:val="24"/>
          <w:szCs w:val="24"/>
          <w:lang w:val="en-US" w:eastAsia="tr-TR" w:bidi="en-US"/>
        </w:rPr>
      </w:pPr>
      <w:r w:rsidRPr="0062686F">
        <w:rPr>
          <w:rFonts w:ascii="Times New Roman" w:eastAsia="Times New Roman" w:hAnsi="Times New Roman"/>
          <w:sz w:val="24"/>
          <w:szCs w:val="24"/>
          <w:lang w:val="en-US" w:eastAsia="tr-TR" w:bidi="en-US"/>
        </w:rPr>
        <w:t xml:space="preserve">                                          SA % = (A</w:t>
      </w:r>
      <w:r w:rsidRPr="0062686F">
        <w:rPr>
          <w:rFonts w:ascii="Times New Roman" w:eastAsia="Times New Roman" w:hAnsi="Times New Roman"/>
          <w:sz w:val="24"/>
          <w:szCs w:val="24"/>
          <w:vertAlign w:val="subscript"/>
          <w:lang w:val="en-US" w:eastAsia="tr-TR" w:bidi="en-US"/>
        </w:rPr>
        <w:t>b</w:t>
      </w:r>
      <w:r w:rsidRPr="0062686F">
        <w:rPr>
          <w:rFonts w:ascii="Times New Roman" w:eastAsia="Times New Roman" w:hAnsi="Times New Roman"/>
          <w:sz w:val="24"/>
          <w:szCs w:val="24"/>
          <w:lang w:val="en-US" w:eastAsia="tr-TR" w:bidi="en-US"/>
        </w:rPr>
        <w:t xml:space="preserve"> – A</w:t>
      </w:r>
      <w:r w:rsidRPr="0062686F">
        <w:rPr>
          <w:rFonts w:ascii="Times New Roman" w:eastAsia="Times New Roman" w:hAnsi="Times New Roman"/>
          <w:sz w:val="24"/>
          <w:szCs w:val="24"/>
          <w:vertAlign w:val="subscript"/>
          <w:lang w:val="en-US" w:eastAsia="tr-TR" w:bidi="en-US"/>
        </w:rPr>
        <w:t>s</w:t>
      </w:r>
      <w:r w:rsidRPr="0062686F">
        <w:rPr>
          <w:rFonts w:ascii="Times New Roman" w:eastAsia="Times New Roman" w:hAnsi="Times New Roman"/>
          <w:sz w:val="24"/>
          <w:szCs w:val="24"/>
          <w:lang w:val="en-US" w:eastAsia="tr-TR" w:bidi="en-US"/>
        </w:rPr>
        <w:t xml:space="preserve"> / A</w:t>
      </w:r>
      <w:r w:rsidRPr="0062686F">
        <w:rPr>
          <w:rFonts w:ascii="Times New Roman" w:eastAsia="Times New Roman" w:hAnsi="Times New Roman"/>
          <w:sz w:val="24"/>
          <w:szCs w:val="24"/>
          <w:vertAlign w:val="subscript"/>
          <w:lang w:val="en-US" w:eastAsia="tr-TR" w:bidi="en-US"/>
        </w:rPr>
        <w:t>b</w:t>
      </w:r>
      <w:r w:rsidRPr="0062686F">
        <w:rPr>
          <w:rFonts w:ascii="Times New Roman" w:eastAsia="Times New Roman" w:hAnsi="Times New Roman"/>
          <w:sz w:val="24"/>
          <w:szCs w:val="24"/>
          <w:lang w:val="en-US" w:eastAsia="tr-TR" w:bidi="en-US"/>
        </w:rPr>
        <w:t xml:space="preserve"> ) x 100                                                                   (1)</w:t>
      </w:r>
    </w:p>
    <w:p w14:paraId="0E50AD6A" w14:textId="77777777" w:rsidR="00C21B3E" w:rsidRPr="0062686F" w:rsidRDefault="00C21B3E" w:rsidP="00C21B3E">
      <w:pPr>
        <w:autoSpaceDE w:val="0"/>
        <w:autoSpaceDN w:val="0"/>
        <w:adjustRightInd w:val="0"/>
        <w:spacing w:after="80" w:line="240" w:lineRule="auto"/>
        <w:ind w:firstLine="562"/>
        <w:jc w:val="both"/>
        <w:rPr>
          <w:rFonts w:ascii="Times New Roman" w:eastAsia="Times New Roman" w:hAnsi="Times New Roman"/>
          <w:sz w:val="24"/>
          <w:szCs w:val="24"/>
          <w:lang w:val="en-US" w:eastAsia="tr-TR" w:bidi="en-US"/>
        </w:rPr>
      </w:pPr>
      <w:r w:rsidRPr="0062686F">
        <w:rPr>
          <w:rFonts w:ascii="Times New Roman" w:eastAsia="Times New Roman" w:hAnsi="Times New Roman"/>
          <w:sz w:val="24"/>
          <w:szCs w:val="24"/>
          <w:lang w:val="en-US" w:eastAsia="tr-TR" w:bidi="en-US"/>
        </w:rPr>
        <w:t>where A</w:t>
      </w:r>
      <w:r w:rsidRPr="0062686F">
        <w:rPr>
          <w:rFonts w:ascii="Times New Roman" w:eastAsia="Times New Roman" w:hAnsi="Times New Roman"/>
          <w:sz w:val="24"/>
          <w:szCs w:val="24"/>
          <w:vertAlign w:val="subscript"/>
          <w:lang w:val="en-US" w:eastAsia="tr-TR" w:bidi="en-US"/>
        </w:rPr>
        <w:t>b</w:t>
      </w:r>
      <w:r w:rsidRPr="0062686F">
        <w:rPr>
          <w:rFonts w:ascii="Times New Roman" w:eastAsia="Times New Roman" w:hAnsi="Times New Roman"/>
          <w:sz w:val="24"/>
          <w:szCs w:val="24"/>
          <w:lang w:val="en-US" w:eastAsia="tr-TR" w:bidi="en-US"/>
        </w:rPr>
        <w:t xml:space="preserve"> is the absorbance value of the control (methanol) and A</w:t>
      </w:r>
      <w:r w:rsidRPr="0062686F">
        <w:rPr>
          <w:rFonts w:ascii="Times New Roman" w:eastAsia="Times New Roman" w:hAnsi="Times New Roman"/>
          <w:sz w:val="24"/>
          <w:szCs w:val="24"/>
          <w:vertAlign w:val="subscript"/>
          <w:lang w:val="en-US" w:eastAsia="tr-TR" w:bidi="en-US"/>
        </w:rPr>
        <w:t>s</w:t>
      </w:r>
      <w:r w:rsidRPr="0062686F">
        <w:rPr>
          <w:rFonts w:ascii="Times New Roman" w:eastAsia="Times New Roman" w:hAnsi="Times New Roman"/>
          <w:sz w:val="24"/>
          <w:szCs w:val="24"/>
          <w:lang w:val="en-US" w:eastAsia="tr-TR" w:bidi="en-US"/>
        </w:rPr>
        <w:t xml:space="preserve"> is the absorbance value of sample involving extract. </w:t>
      </w:r>
    </w:p>
    <w:p w14:paraId="481982FD" w14:textId="0F11B533" w:rsidR="00C21B3E" w:rsidRDefault="00C21B3E" w:rsidP="00C21B3E">
      <w:pPr>
        <w:autoSpaceDE w:val="0"/>
        <w:autoSpaceDN w:val="0"/>
        <w:adjustRightInd w:val="0"/>
        <w:spacing w:after="80" w:line="240" w:lineRule="auto"/>
        <w:ind w:firstLine="562"/>
        <w:jc w:val="both"/>
        <w:rPr>
          <w:rFonts w:ascii="Times New Roman" w:eastAsia="Times New Roman" w:hAnsi="Times New Roman"/>
          <w:sz w:val="24"/>
          <w:szCs w:val="24"/>
          <w:lang w:val="en-US" w:eastAsia="tr-TR" w:bidi="en-US"/>
        </w:rPr>
      </w:pPr>
      <w:r w:rsidRPr="0062686F">
        <w:rPr>
          <w:rFonts w:ascii="Times New Roman" w:eastAsia="Times New Roman" w:hAnsi="Times New Roman"/>
          <w:sz w:val="24"/>
          <w:szCs w:val="24"/>
          <w:lang w:val="en-US" w:eastAsia="tr-TR" w:bidi="en-US"/>
        </w:rPr>
        <w:t>In chemical formulas, lower and upper symbols should be clear.</w:t>
      </w:r>
    </w:p>
    <w:p w14:paraId="15C308B1" w14:textId="77777777" w:rsidR="00C21B3E" w:rsidRPr="00CD2FDE" w:rsidRDefault="00C21B3E" w:rsidP="00C21B3E">
      <w:pPr>
        <w:spacing w:before="120" w:after="80" w:line="240" w:lineRule="auto"/>
        <w:jc w:val="both"/>
        <w:rPr>
          <w:rFonts w:ascii="Times New Roman" w:hAnsi="Times New Roman"/>
          <w:b/>
          <w:color w:val="215868"/>
          <w:sz w:val="24"/>
          <w:szCs w:val="24"/>
          <w:lang w:val="en-US"/>
        </w:rPr>
      </w:pPr>
      <w:r w:rsidRPr="00CD2FDE">
        <w:rPr>
          <w:rFonts w:ascii="Times New Roman" w:hAnsi="Times New Roman"/>
          <w:b/>
          <w:color w:val="215868"/>
          <w:sz w:val="24"/>
          <w:szCs w:val="24"/>
          <w:lang w:val="en-US"/>
        </w:rPr>
        <w:t xml:space="preserve">2.4. </w:t>
      </w:r>
      <w:r w:rsidRPr="0062686F">
        <w:rPr>
          <w:rFonts w:ascii="Times New Roman" w:hAnsi="Times New Roman"/>
          <w:b/>
          <w:color w:val="215868"/>
          <w:sz w:val="24"/>
          <w:szCs w:val="24"/>
          <w:lang w:val="en-US" w:bidi="en-US"/>
        </w:rPr>
        <w:t>Tables and Figures (Times New Roman, 12 pt, Bold)</w:t>
      </w:r>
    </w:p>
    <w:p w14:paraId="76312D8A" w14:textId="77777777" w:rsidR="00C21B3E" w:rsidRDefault="00C21B3E" w:rsidP="00C21B3E">
      <w:pPr>
        <w:autoSpaceDE w:val="0"/>
        <w:autoSpaceDN w:val="0"/>
        <w:adjustRightInd w:val="0"/>
        <w:spacing w:after="80" w:line="240" w:lineRule="auto"/>
        <w:ind w:firstLine="562"/>
        <w:jc w:val="both"/>
        <w:rPr>
          <w:rFonts w:ascii="Times New Roman" w:eastAsia="Times New Roman" w:hAnsi="Times New Roman"/>
          <w:sz w:val="24"/>
          <w:szCs w:val="24"/>
          <w:lang w:val="en-US" w:eastAsia="tr-TR" w:bidi="en-US"/>
        </w:rPr>
      </w:pPr>
      <w:r w:rsidRPr="0062686F">
        <w:rPr>
          <w:rFonts w:ascii="Times New Roman" w:eastAsia="Times New Roman" w:hAnsi="Times New Roman"/>
          <w:sz w:val="24"/>
          <w:szCs w:val="24"/>
          <w:lang w:val="en-US" w:eastAsia="tr-TR" w:bidi="en-US"/>
        </w:rPr>
        <w:t>Tables and figures must be referenced in the text (Table 1). Relevant notes and references should be given at the bottom of the table using expressions such as "Note:" or "Source:". Tables should be centered.</w:t>
      </w:r>
    </w:p>
    <w:p w14:paraId="57ACECA9" w14:textId="77777777" w:rsidR="00C21B3E" w:rsidRDefault="00C21B3E" w:rsidP="00C21B3E">
      <w:pPr>
        <w:autoSpaceDE w:val="0"/>
        <w:autoSpaceDN w:val="0"/>
        <w:adjustRightInd w:val="0"/>
        <w:spacing w:after="80" w:line="240" w:lineRule="auto"/>
        <w:jc w:val="both"/>
        <w:rPr>
          <w:rFonts w:ascii="Times New Roman" w:eastAsia="Times New Roman" w:hAnsi="Times New Roman"/>
          <w:color w:val="000000"/>
          <w:lang w:val="en-US" w:eastAsia="tr-TR"/>
        </w:rPr>
      </w:pPr>
      <w:r w:rsidRPr="00CD2FDE">
        <w:rPr>
          <w:rFonts w:ascii="Times New Roman" w:eastAsia="Times New Roman" w:hAnsi="Times New Roman"/>
          <w:b/>
          <w:color w:val="215868"/>
          <w:lang w:val="en-US" w:eastAsia="tr-TR"/>
        </w:rPr>
        <w:t xml:space="preserve">Table 1. </w:t>
      </w:r>
      <w:r w:rsidRPr="00921F09">
        <w:rPr>
          <w:rFonts w:ascii="Times New Roman" w:eastAsia="Times New Roman" w:hAnsi="Times New Roman"/>
          <w:color w:val="000000"/>
          <w:lang w:val="en-US" w:eastAsia="tr-TR"/>
        </w:rPr>
        <w:t>Table description part (Times New Roman, 11 pt, Normal).</w:t>
      </w:r>
    </w:p>
    <w:tbl>
      <w:tblPr>
        <w:tblW w:w="0" w:type="auto"/>
        <w:jc w:val="center"/>
        <w:tblLook w:val="04A0" w:firstRow="1" w:lastRow="0" w:firstColumn="1" w:lastColumn="0" w:noHBand="0" w:noVBand="1"/>
      </w:tblPr>
      <w:tblGrid>
        <w:gridCol w:w="2201"/>
        <w:gridCol w:w="2202"/>
        <w:gridCol w:w="2202"/>
      </w:tblGrid>
      <w:tr w:rsidR="00CB189A" w:rsidRPr="00991158" w14:paraId="28B412D1" w14:textId="77777777" w:rsidTr="00445F36">
        <w:trPr>
          <w:jc w:val="center"/>
        </w:trPr>
        <w:tc>
          <w:tcPr>
            <w:tcW w:w="2201" w:type="dxa"/>
            <w:tcBorders>
              <w:top w:val="single" w:sz="4" w:space="0" w:color="auto"/>
              <w:bottom w:val="single" w:sz="4" w:space="0" w:color="auto"/>
            </w:tcBorders>
            <w:shd w:val="clear" w:color="auto" w:fill="auto"/>
            <w:vAlign w:val="center"/>
          </w:tcPr>
          <w:p w14:paraId="388FD051" w14:textId="77777777" w:rsidR="00CB189A" w:rsidRPr="00991158" w:rsidRDefault="00CB189A" w:rsidP="00CB189A">
            <w:pPr>
              <w:spacing w:before="120" w:after="120"/>
              <w:jc w:val="center"/>
              <w:rPr>
                <w:rFonts w:ascii="Times New Roman" w:hAnsi="Times New Roman"/>
                <w:b/>
                <w:sz w:val="20"/>
              </w:rPr>
            </w:pPr>
            <w:r w:rsidRPr="00991158">
              <w:rPr>
                <w:rFonts w:ascii="Times New Roman" w:hAnsi="Times New Roman"/>
                <w:b/>
                <w:sz w:val="20"/>
              </w:rPr>
              <w:t>Header1</w:t>
            </w:r>
          </w:p>
        </w:tc>
        <w:tc>
          <w:tcPr>
            <w:tcW w:w="2202" w:type="dxa"/>
            <w:tcBorders>
              <w:top w:val="single" w:sz="4" w:space="0" w:color="auto"/>
              <w:bottom w:val="single" w:sz="4" w:space="0" w:color="auto"/>
            </w:tcBorders>
            <w:shd w:val="clear" w:color="auto" w:fill="auto"/>
            <w:vAlign w:val="center"/>
          </w:tcPr>
          <w:p w14:paraId="003791B1" w14:textId="77777777" w:rsidR="00CB189A" w:rsidRPr="00991158" w:rsidRDefault="00CB189A" w:rsidP="00CB189A">
            <w:pPr>
              <w:spacing w:before="120" w:after="120"/>
              <w:jc w:val="center"/>
              <w:rPr>
                <w:rFonts w:ascii="Times New Roman" w:hAnsi="Times New Roman"/>
                <w:b/>
                <w:sz w:val="20"/>
              </w:rPr>
            </w:pPr>
            <w:r w:rsidRPr="00991158">
              <w:rPr>
                <w:rFonts w:ascii="Times New Roman" w:hAnsi="Times New Roman"/>
                <w:b/>
                <w:sz w:val="20"/>
              </w:rPr>
              <w:t>Header2</w:t>
            </w:r>
          </w:p>
        </w:tc>
        <w:tc>
          <w:tcPr>
            <w:tcW w:w="2202" w:type="dxa"/>
            <w:tcBorders>
              <w:top w:val="single" w:sz="4" w:space="0" w:color="auto"/>
              <w:bottom w:val="single" w:sz="4" w:space="0" w:color="auto"/>
            </w:tcBorders>
            <w:shd w:val="clear" w:color="auto" w:fill="auto"/>
            <w:vAlign w:val="center"/>
          </w:tcPr>
          <w:p w14:paraId="6EDCD3BE" w14:textId="77777777" w:rsidR="00CB189A" w:rsidRPr="00991158" w:rsidRDefault="00CB189A" w:rsidP="00CB189A">
            <w:pPr>
              <w:spacing w:before="120" w:after="120"/>
              <w:jc w:val="center"/>
              <w:rPr>
                <w:rFonts w:ascii="Times New Roman" w:hAnsi="Times New Roman"/>
                <w:b/>
                <w:sz w:val="20"/>
              </w:rPr>
            </w:pPr>
            <w:r w:rsidRPr="00991158">
              <w:rPr>
                <w:rFonts w:ascii="Times New Roman" w:hAnsi="Times New Roman"/>
                <w:b/>
                <w:sz w:val="20"/>
              </w:rPr>
              <w:t>Header3</w:t>
            </w:r>
          </w:p>
        </w:tc>
      </w:tr>
      <w:tr w:rsidR="00CB189A" w:rsidRPr="00991158" w14:paraId="3F5F83EE" w14:textId="77777777" w:rsidTr="00445F36">
        <w:trPr>
          <w:jc w:val="center"/>
        </w:trPr>
        <w:tc>
          <w:tcPr>
            <w:tcW w:w="2201" w:type="dxa"/>
            <w:tcBorders>
              <w:top w:val="single" w:sz="4" w:space="0" w:color="auto"/>
            </w:tcBorders>
            <w:shd w:val="clear" w:color="auto" w:fill="auto"/>
            <w:vAlign w:val="center"/>
          </w:tcPr>
          <w:p w14:paraId="1F42A848" w14:textId="77777777" w:rsidR="00CB189A" w:rsidRPr="00991158" w:rsidRDefault="00CB189A" w:rsidP="00CB189A">
            <w:pPr>
              <w:pStyle w:val="a"/>
              <w:tabs>
                <w:tab w:val="clear" w:pos="9072"/>
              </w:tabs>
              <w:spacing w:before="120" w:after="120"/>
              <w:jc w:val="center"/>
              <w:rPr>
                <w:rFonts w:ascii="Times New Roman" w:hAnsi="Times New Roman"/>
                <w:lang w:val="en-US"/>
              </w:rPr>
            </w:pPr>
            <w:r w:rsidRPr="00991158">
              <w:rPr>
                <w:rFonts w:ascii="Times New Roman" w:hAnsi="Times New Roman"/>
                <w:lang w:val="en-US"/>
              </w:rPr>
              <w:t>1. line</w:t>
            </w:r>
          </w:p>
        </w:tc>
        <w:tc>
          <w:tcPr>
            <w:tcW w:w="2202" w:type="dxa"/>
            <w:tcBorders>
              <w:top w:val="single" w:sz="4" w:space="0" w:color="auto"/>
            </w:tcBorders>
            <w:shd w:val="clear" w:color="auto" w:fill="auto"/>
            <w:vAlign w:val="center"/>
          </w:tcPr>
          <w:p w14:paraId="5B3E8927" w14:textId="747B751A"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1. line</w:t>
            </w:r>
          </w:p>
        </w:tc>
        <w:tc>
          <w:tcPr>
            <w:tcW w:w="2202" w:type="dxa"/>
            <w:tcBorders>
              <w:top w:val="single" w:sz="4" w:space="0" w:color="auto"/>
            </w:tcBorders>
            <w:shd w:val="clear" w:color="auto" w:fill="auto"/>
          </w:tcPr>
          <w:p w14:paraId="09208373"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1. line</w:t>
            </w:r>
          </w:p>
        </w:tc>
      </w:tr>
      <w:tr w:rsidR="00CB189A" w:rsidRPr="00991158" w14:paraId="7F7AFC52" w14:textId="77777777" w:rsidTr="00445F36">
        <w:trPr>
          <w:jc w:val="center"/>
        </w:trPr>
        <w:tc>
          <w:tcPr>
            <w:tcW w:w="2201" w:type="dxa"/>
            <w:shd w:val="clear" w:color="auto" w:fill="auto"/>
          </w:tcPr>
          <w:p w14:paraId="4E55214B"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2. line</w:t>
            </w:r>
          </w:p>
        </w:tc>
        <w:tc>
          <w:tcPr>
            <w:tcW w:w="2202" w:type="dxa"/>
            <w:shd w:val="clear" w:color="auto" w:fill="auto"/>
          </w:tcPr>
          <w:p w14:paraId="32EB204D"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2. line</w:t>
            </w:r>
          </w:p>
        </w:tc>
        <w:tc>
          <w:tcPr>
            <w:tcW w:w="2202" w:type="dxa"/>
            <w:shd w:val="clear" w:color="auto" w:fill="auto"/>
          </w:tcPr>
          <w:p w14:paraId="0142EC97"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2. line</w:t>
            </w:r>
          </w:p>
        </w:tc>
      </w:tr>
      <w:tr w:rsidR="00CB189A" w:rsidRPr="00991158" w14:paraId="3F6054A0" w14:textId="77777777" w:rsidTr="00445F36">
        <w:trPr>
          <w:jc w:val="center"/>
        </w:trPr>
        <w:tc>
          <w:tcPr>
            <w:tcW w:w="2201" w:type="dxa"/>
            <w:tcBorders>
              <w:bottom w:val="single" w:sz="4" w:space="0" w:color="auto"/>
            </w:tcBorders>
            <w:shd w:val="clear" w:color="auto" w:fill="auto"/>
          </w:tcPr>
          <w:p w14:paraId="2C2EE115"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3. line</w:t>
            </w:r>
          </w:p>
        </w:tc>
        <w:tc>
          <w:tcPr>
            <w:tcW w:w="2202" w:type="dxa"/>
            <w:tcBorders>
              <w:bottom w:val="single" w:sz="4" w:space="0" w:color="auto"/>
            </w:tcBorders>
            <w:shd w:val="clear" w:color="auto" w:fill="auto"/>
          </w:tcPr>
          <w:p w14:paraId="1D7DBB6C"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3. line</w:t>
            </w:r>
          </w:p>
        </w:tc>
        <w:tc>
          <w:tcPr>
            <w:tcW w:w="2202" w:type="dxa"/>
            <w:tcBorders>
              <w:bottom w:val="single" w:sz="4" w:space="0" w:color="auto"/>
            </w:tcBorders>
            <w:shd w:val="clear" w:color="auto" w:fill="auto"/>
          </w:tcPr>
          <w:p w14:paraId="7B8BDB13" w14:textId="77777777" w:rsidR="00CB189A" w:rsidRPr="00991158" w:rsidRDefault="00CB189A" w:rsidP="00CB189A">
            <w:pPr>
              <w:spacing w:before="120" w:after="120"/>
              <w:jc w:val="center"/>
              <w:rPr>
                <w:rFonts w:ascii="Times New Roman" w:hAnsi="Times New Roman"/>
                <w:sz w:val="20"/>
              </w:rPr>
            </w:pPr>
            <w:r w:rsidRPr="00991158">
              <w:rPr>
                <w:rFonts w:ascii="Times New Roman" w:hAnsi="Times New Roman"/>
              </w:rPr>
              <w:t>3. line</w:t>
            </w:r>
          </w:p>
        </w:tc>
      </w:tr>
    </w:tbl>
    <w:p w14:paraId="1D65D85C" w14:textId="77777777" w:rsidR="00C21B3E" w:rsidRDefault="00C21B3E" w:rsidP="00C21B3E">
      <w:pPr>
        <w:autoSpaceDE w:val="0"/>
        <w:autoSpaceDN w:val="0"/>
        <w:adjustRightInd w:val="0"/>
        <w:spacing w:after="240" w:line="240" w:lineRule="auto"/>
        <w:jc w:val="both"/>
        <w:rPr>
          <w:rFonts w:ascii="Times New Roman" w:eastAsia="Times New Roman" w:hAnsi="Times New Roman"/>
          <w:color w:val="000000"/>
          <w:sz w:val="20"/>
          <w:szCs w:val="20"/>
          <w:lang w:val="en-US" w:eastAsia="tr-TR"/>
        </w:rPr>
      </w:pPr>
      <w:r>
        <w:rPr>
          <w:rFonts w:ascii="Times New Roman" w:eastAsia="Times New Roman" w:hAnsi="Times New Roman"/>
          <w:color w:val="000000"/>
          <w:sz w:val="20"/>
          <w:szCs w:val="20"/>
          <w:lang w:val="en-US" w:eastAsia="tr-TR"/>
        </w:rPr>
        <w:t>I</w:t>
      </w:r>
      <w:r w:rsidRPr="00921F09">
        <w:rPr>
          <w:rFonts w:ascii="Times New Roman" w:eastAsia="Times New Roman" w:hAnsi="Times New Roman"/>
          <w:color w:val="000000"/>
          <w:sz w:val="20"/>
          <w:szCs w:val="20"/>
          <w:lang w:val="en-US" w:eastAsia="tr-TR"/>
        </w:rPr>
        <w:t>f there are any notes about the table, it can be written here (Times New Roman, 10 pt, normal)</w:t>
      </w:r>
    </w:p>
    <w:p w14:paraId="672A047B" w14:textId="77777777" w:rsidR="00C21B3E" w:rsidRDefault="00C21B3E" w:rsidP="00C21B3E">
      <w:pPr>
        <w:autoSpaceDE w:val="0"/>
        <w:autoSpaceDN w:val="0"/>
        <w:adjustRightInd w:val="0"/>
        <w:spacing w:after="80" w:line="240" w:lineRule="auto"/>
        <w:ind w:left="900" w:hanging="900"/>
        <w:jc w:val="both"/>
        <w:rPr>
          <w:rFonts w:ascii="Times New Roman" w:eastAsia="Times New Roman" w:hAnsi="Times New Roman"/>
          <w:color w:val="000000"/>
          <w:lang w:val="en-US" w:eastAsia="tr-TR" w:bidi="en-US"/>
        </w:rPr>
      </w:pPr>
      <w:r w:rsidRPr="00286337">
        <w:rPr>
          <w:rFonts w:ascii="Times New Roman" w:eastAsia="Times New Roman" w:hAnsi="Times New Roman"/>
          <w:b/>
          <w:color w:val="215868"/>
          <w:lang w:val="en-US" w:eastAsia="tr-TR"/>
        </w:rPr>
        <w:t>Figure 1.</w:t>
      </w:r>
      <w:r w:rsidRPr="00E730C8">
        <w:rPr>
          <w:rFonts w:ascii="Times New Roman" w:eastAsia="Times New Roman" w:hAnsi="Times New Roman"/>
          <w:b/>
          <w:color w:val="000000"/>
          <w:lang w:val="en-US" w:eastAsia="tr-TR"/>
        </w:rPr>
        <w:t xml:space="preserve"> </w:t>
      </w:r>
      <w:r w:rsidRPr="0062686F">
        <w:rPr>
          <w:rFonts w:ascii="Times New Roman" w:eastAsia="Times New Roman" w:hAnsi="Times New Roman"/>
          <w:color w:val="000000"/>
          <w:lang w:val="en-US" w:eastAsia="tr-TR" w:bidi="en-US"/>
        </w:rPr>
        <w:t>Figure description part (Times New Roman, 11 pt, Normal)</w:t>
      </w:r>
    </w:p>
    <w:p w14:paraId="51FAD253" w14:textId="77777777" w:rsidR="00C21B3E" w:rsidRDefault="00C21B3E" w:rsidP="00C21B3E">
      <w:pPr>
        <w:autoSpaceDE w:val="0"/>
        <w:autoSpaceDN w:val="0"/>
        <w:adjustRightInd w:val="0"/>
        <w:spacing w:after="80" w:line="240" w:lineRule="auto"/>
        <w:ind w:left="900" w:hanging="900"/>
        <w:jc w:val="center"/>
        <w:rPr>
          <w:rFonts w:ascii="Times New Roman" w:eastAsia="Times New Roman" w:hAnsi="Times New Roman"/>
          <w:sz w:val="24"/>
          <w:szCs w:val="24"/>
          <w:lang w:val="en-US" w:eastAsia="tr-TR" w:bidi="en-US"/>
        </w:rPr>
      </w:pPr>
      <w:r w:rsidRPr="00921F09">
        <w:rPr>
          <w:noProof/>
          <w:lang w:val="en-US" w:eastAsia="tr-TR"/>
        </w:rPr>
        <w:drawing>
          <wp:inline distT="0" distB="0" distL="0" distR="0" wp14:anchorId="02CCDF3A" wp14:editId="089C733D">
            <wp:extent cx="4195763" cy="2071687"/>
            <wp:effectExtent l="0" t="0" r="14605" b="5080"/>
            <wp:docPr id="19" name="Grafik 19">
              <a:extLst xmlns:a="http://schemas.openxmlformats.org/drawingml/2006/main">
                <a:ext uri="{FF2B5EF4-FFF2-40B4-BE49-F238E27FC236}">
                  <a16:creationId xmlns:a16="http://schemas.microsoft.com/office/drawing/2014/main" id="{B5601AF9-2DD6-48FB-934F-F25F9CF285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63ACB8" w14:textId="1B394837" w:rsidR="00C21B3E" w:rsidRDefault="00C21B3E" w:rsidP="00C21B3E">
      <w:pPr>
        <w:autoSpaceDE w:val="0"/>
        <w:autoSpaceDN w:val="0"/>
        <w:adjustRightInd w:val="0"/>
        <w:spacing w:before="240" w:after="80" w:line="240" w:lineRule="auto"/>
        <w:ind w:firstLine="562"/>
        <w:jc w:val="both"/>
        <w:rPr>
          <w:rFonts w:ascii="Times New Roman" w:eastAsia="Times New Roman" w:hAnsi="Times New Roman"/>
          <w:sz w:val="24"/>
          <w:szCs w:val="24"/>
          <w:lang w:val="en-US" w:eastAsia="tr-TR"/>
        </w:rPr>
      </w:pPr>
      <w:r w:rsidRPr="0062686F">
        <w:rPr>
          <w:rFonts w:ascii="Times New Roman" w:eastAsia="Times New Roman" w:hAnsi="Times New Roman"/>
          <w:sz w:val="24"/>
          <w:szCs w:val="24"/>
          <w:lang w:val="en-US" w:eastAsia="tr-TR" w:bidi="en-US"/>
        </w:rPr>
        <w:t xml:space="preserve">Figures must be referenced in the text (Figure 1). All figures or photographs must be at least </w:t>
      </w:r>
      <w:r w:rsidR="00CB189A">
        <w:rPr>
          <w:rFonts w:ascii="Times New Roman" w:eastAsia="Times New Roman" w:hAnsi="Times New Roman"/>
          <w:sz w:val="24"/>
          <w:szCs w:val="24"/>
          <w:lang w:val="en-US" w:eastAsia="tr-TR" w:bidi="en-US"/>
        </w:rPr>
        <w:t>3</w:t>
      </w:r>
      <w:r w:rsidRPr="0062686F">
        <w:rPr>
          <w:rFonts w:ascii="Times New Roman" w:eastAsia="Times New Roman" w:hAnsi="Times New Roman"/>
          <w:sz w:val="24"/>
          <w:szCs w:val="24"/>
          <w:lang w:val="en-US" w:eastAsia="tr-TR" w:bidi="en-US"/>
        </w:rPr>
        <w:t>00 dpi (dots per inch). Figures and graphics should be no larger than 100x150 mm. Large figures should be numerated with caption; if a source is used, it should be mentioned in parentheses and included in the references list.</w:t>
      </w:r>
    </w:p>
    <w:p w14:paraId="70E5DE44" w14:textId="77777777" w:rsidR="00C21B3E" w:rsidRPr="00CD2FDE" w:rsidRDefault="00C21B3E" w:rsidP="00C21B3E">
      <w:pPr>
        <w:spacing w:before="240" w:after="80" w:line="240" w:lineRule="auto"/>
        <w:rPr>
          <w:rFonts w:ascii="Times New Roman" w:hAnsi="Times New Roman"/>
          <w:b/>
          <w:color w:val="215868"/>
          <w:sz w:val="24"/>
          <w:szCs w:val="24"/>
          <w:lang w:val="en-US"/>
        </w:rPr>
      </w:pPr>
      <w:r w:rsidRPr="00CD2FDE">
        <w:rPr>
          <w:rFonts w:ascii="Times New Roman" w:hAnsi="Times New Roman"/>
          <w:b/>
          <w:color w:val="215868"/>
          <w:sz w:val="24"/>
          <w:szCs w:val="24"/>
          <w:lang w:val="en-US"/>
        </w:rPr>
        <w:lastRenderedPageBreak/>
        <w:t>3. RESULTS and DISCUSSION</w:t>
      </w:r>
    </w:p>
    <w:p w14:paraId="3D8CC539" w14:textId="418A9EA3" w:rsidR="00C21B3E" w:rsidRDefault="00C21B3E" w:rsidP="00C21B3E">
      <w:pPr>
        <w:spacing w:after="80" w:line="240" w:lineRule="auto"/>
        <w:ind w:firstLine="547"/>
        <w:jc w:val="both"/>
        <w:rPr>
          <w:rFonts w:ascii="Times New Roman" w:hAnsi="Times New Roman"/>
          <w:b/>
          <w:bCs/>
          <w:sz w:val="24"/>
          <w:szCs w:val="24"/>
          <w:lang w:val="en-US" w:bidi="en-US"/>
        </w:rPr>
      </w:pPr>
      <w:r w:rsidRPr="0062686F">
        <w:rPr>
          <w:rFonts w:ascii="Times New Roman" w:hAnsi="Times New Roman"/>
          <w:sz w:val="24"/>
          <w:szCs w:val="24"/>
          <w:lang w:val="en-US" w:bidi="en-US"/>
        </w:rPr>
        <w:t>The results of the article written should be shared and compared with other studies in the literature, emphasizing the importance of the studies.</w:t>
      </w:r>
    </w:p>
    <w:p w14:paraId="5C76F28C" w14:textId="77777777" w:rsidR="00C21B3E" w:rsidRDefault="00C21B3E" w:rsidP="00C21B3E">
      <w:pPr>
        <w:spacing w:before="120" w:after="80" w:line="240" w:lineRule="auto"/>
        <w:jc w:val="both"/>
        <w:rPr>
          <w:rFonts w:ascii="Times New Roman" w:hAnsi="Times New Roman"/>
          <w:b/>
          <w:color w:val="215868"/>
          <w:sz w:val="24"/>
          <w:szCs w:val="24"/>
          <w:lang w:val="en-US" w:bidi="en-US"/>
        </w:rPr>
      </w:pPr>
      <w:r>
        <w:rPr>
          <w:rFonts w:ascii="Times New Roman" w:hAnsi="Times New Roman"/>
          <w:b/>
          <w:color w:val="215868"/>
          <w:sz w:val="24"/>
          <w:szCs w:val="24"/>
          <w:lang w:val="en-US"/>
        </w:rPr>
        <w:t>3</w:t>
      </w:r>
      <w:r w:rsidRPr="00CD2FDE">
        <w:rPr>
          <w:rFonts w:ascii="Times New Roman" w:hAnsi="Times New Roman"/>
          <w:b/>
          <w:color w:val="215868"/>
          <w:sz w:val="24"/>
          <w:szCs w:val="24"/>
          <w:lang w:val="en-US"/>
        </w:rPr>
        <w:t>.</w:t>
      </w:r>
      <w:r>
        <w:rPr>
          <w:rFonts w:ascii="Times New Roman" w:hAnsi="Times New Roman"/>
          <w:b/>
          <w:color w:val="215868"/>
          <w:sz w:val="24"/>
          <w:szCs w:val="24"/>
          <w:lang w:val="en-US"/>
        </w:rPr>
        <w:t>1.</w:t>
      </w:r>
      <w:r w:rsidRPr="00CD2FDE">
        <w:rPr>
          <w:rFonts w:ascii="Times New Roman" w:hAnsi="Times New Roman"/>
          <w:b/>
          <w:color w:val="215868"/>
          <w:sz w:val="24"/>
          <w:szCs w:val="24"/>
          <w:lang w:val="en-US"/>
        </w:rPr>
        <w:t xml:space="preserve"> </w:t>
      </w:r>
      <w:r w:rsidRPr="0062686F">
        <w:rPr>
          <w:rFonts w:ascii="Times New Roman" w:hAnsi="Times New Roman"/>
          <w:b/>
          <w:color w:val="215868"/>
          <w:sz w:val="24"/>
          <w:szCs w:val="24"/>
          <w:lang w:val="en-US" w:bidi="en-US"/>
        </w:rPr>
        <w:t>Subtitle (Times New Roman, 12 pt, Bold)</w:t>
      </w:r>
    </w:p>
    <w:p w14:paraId="5A43D2B4" w14:textId="77777777" w:rsidR="00C21B3E" w:rsidRPr="00CD2FDE" w:rsidRDefault="00C21B3E" w:rsidP="00C21B3E">
      <w:pPr>
        <w:spacing w:before="120" w:after="80" w:line="240" w:lineRule="auto"/>
        <w:jc w:val="both"/>
        <w:rPr>
          <w:rFonts w:ascii="Times New Roman" w:hAnsi="Times New Roman"/>
          <w:b/>
          <w:color w:val="215868"/>
          <w:sz w:val="24"/>
          <w:szCs w:val="24"/>
          <w:lang w:val="en-US"/>
        </w:rPr>
      </w:pPr>
      <w:r>
        <w:rPr>
          <w:rFonts w:ascii="Times New Roman" w:hAnsi="Times New Roman"/>
          <w:b/>
          <w:i/>
          <w:iCs/>
          <w:color w:val="215868"/>
          <w:sz w:val="24"/>
          <w:szCs w:val="24"/>
          <w:lang w:val="en-US"/>
        </w:rPr>
        <w:t>3</w:t>
      </w:r>
      <w:r w:rsidRPr="0037679A">
        <w:rPr>
          <w:rFonts w:ascii="Times New Roman" w:hAnsi="Times New Roman"/>
          <w:b/>
          <w:i/>
          <w:iCs/>
          <w:color w:val="215868"/>
          <w:sz w:val="24"/>
          <w:szCs w:val="24"/>
          <w:lang w:val="en-US"/>
        </w:rPr>
        <w:t>.1.1 Subtitle (Times New Roman, 12 pt, Bold, Italic)</w:t>
      </w:r>
    </w:p>
    <w:p w14:paraId="194F80F2" w14:textId="76F7282B" w:rsidR="00A00249" w:rsidRDefault="00C21B3E" w:rsidP="00C21B3E">
      <w:pPr>
        <w:autoSpaceDE w:val="0"/>
        <w:autoSpaceDN w:val="0"/>
        <w:adjustRightInd w:val="0"/>
        <w:spacing w:after="80" w:line="240" w:lineRule="auto"/>
        <w:ind w:firstLine="567"/>
        <w:jc w:val="both"/>
        <w:rPr>
          <w:rFonts w:ascii="Times New Roman" w:eastAsia="Times New Roman" w:hAnsi="Times New Roman"/>
          <w:bCs/>
          <w:sz w:val="24"/>
          <w:szCs w:val="24"/>
          <w:lang w:val="en-US" w:eastAsia="tr-TR" w:bidi="en-US"/>
        </w:rPr>
      </w:pPr>
      <w:r w:rsidRPr="0062686F">
        <w:rPr>
          <w:rFonts w:ascii="Times New Roman" w:eastAsia="Times New Roman" w:hAnsi="Times New Roman"/>
          <w:sz w:val="24"/>
          <w:szCs w:val="24"/>
          <w:lang w:val="en-US" w:eastAsia="tr-TR" w:bidi="en-US"/>
        </w:rPr>
        <w:t>Each paragraph first line must start from 1 Tab indentation. Each paragraph spacing must be 4 nk. (Times New Roman, 12 pt, normal). References should be given as shown.</w:t>
      </w:r>
    </w:p>
    <w:p w14:paraId="27298823" w14:textId="60C4AB3E" w:rsidR="00745B32" w:rsidRPr="00CD2FDE" w:rsidRDefault="00745B32" w:rsidP="008474CD">
      <w:pPr>
        <w:spacing w:before="240" w:after="80" w:line="240" w:lineRule="auto"/>
        <w:rPr>
          <w:rFonts w:ascii="Times New Roman" w:hAnsi="Times New Roman"/>
          <w:b/>
          <w:color w:val="215868"/>
          <w:sz w:val="24"/>
          <w:szCs w:val="24"/>
          <w:lang w:val="en-US"/>
        </w:rPr>
      </w:pPr>
      <w:r w:rsidRPr="00CD2FDE">
        <w:rPr>
          <w:rFonts w:ascii="Times New Roman" w:hAnsi="Times New Roman"/>
          <w:b/>
          <w:color w:val="215868"/>
          <w:sz w:val="24"/>
          <w:szCs w:val="24"/>
          <w:lang w:val="en-US"/>
        </w:rPr>
        <w:t xml:space="preserve">4. </w:t>
      </w:r>
      <w:r w:rsidR="00523ED9" w:rsidRPr="00CD2FDE">
        <w:rPr>
          <w:rFonts w:ascii="Times New Roman" w:hAnsi="Times New Roman"/>
          <w:b/>
          <w:bCs/>
          <w:color w:val="215868"/>
          <w:sz w:val="24"/>
          <w:szCs w:val="24"/>
          <w:lang w:val="en-US"/>
        </w:rPr>
        <w:t>CONCLUSION</w:t>
      </w:r>
      <w:r w:rsidRPr="00CD2FDE">
        <w:rPr>
          <w:rFonts w:ascii="Times New Roman" w:hAnsi="Times New Roman"/>
          <w:b/>
          <w:bCs/>
          <w:color w:val="215868"/>
          <w:sz w:val="24"/>
          <w:szCs w:val="24"/>
          <w:lang w:val="en-US"/>
        </w:rPr>
        <w:t xml:space="preserve"> </w:t>
      </w:r>
    </w:p>
    <w:p w14:paraId="1EDF2BD5" w14:textId="77777777" w:rsidR="00C21B3E" w:rsidRPr="0062686F" w:rsidRDefault="00C21B3E" w:rsidP="00C21B3E">
      <w:pPr>
        <w:spacing w:after="80" w:line="240" w:lineRule="auto"/>
        <w:ind w:firstLine="562"/>
        <w:jc w:val="both"/>
        <w:rPr>
          <w:rFonts w:ascii="Times New Roman" w:hAnsi="Times New Roman"/>
          <w:sz w:val="24"/>
          <w:szCs w:val="24"/>
          <w:lang w:val="en-US" w:bidi="en-US"/>
        </w:rPr>
      </w:pPr>
      <w:r w:rsidRPr="0062686F">
        <w:rPr>
          <w:rFonts w:ascii="Times New Roman" w:hAnsi="Times New Roman"/>
          <w:sz w:val="24"/>
          <w:szCs w:val="24"/>
          <w:lang w:val="en-US" w:bidi="en-US"/>
        </w:rPr>
        <w:t>In conclusion part, the result of the written article should be written in a way that will not be too long and summarize without using a reference.</w:t>
      </w:r>
    </w:p>
    <w:p w14:paraId="3DC02BAD" w14:textId="5DDF0848" w:rsidR="00E730C8" w:rsidRDefault="00C21B3E" w:rsidP="00C21B3E">
      <w:pPr>
        <w:spacing w:after="80" w:line="240" w:lineRule="auto"/>
        <w:ind w:firstLine="562"/>
        <w:jc w:val="both"/>
        <w:rPr>
          <w:rFonts w:ascii="Times New Roman" w:hAnsi="Times New Roman"/>
          <w:sz w:val="24"/>
          <w:szCs w:val="24"/>
          <w:lang w:val="en-US" w:bidi="en-US"/>
        </w:rPr>
      </w:pPr>
      <w:r w:rsidRPr="0062686F">
        <w:rPr>
          <w:rFonts w:ascii="Times New Roman" w:hAnsi="Times New Roman"/>
          <w:sz w:val="24"/>
          <w:szCs w:val="24"/>
          <w:lang w:val="en-US" w:bidi="en-US"/>
        </w:rPr>
        <w:t>Each paragraph first line must start from 1 Tab indentation. Each paragraph spacing must be 4 nk. (Times New Roman, 12 pt, normal).</w:t>
      </w:r>
    </w:p>
    <w:p w14:paraId="44C50C70" w14:textId="77777777" w:rsidR="00015E01" w:rsidRPr="00CD2FDE" w:rsidRDefault="00015E01" w:rsidP="00015E01">
      <w:pPr>
        <w:autoSpaceDE w:val="0"/>
        <w:autoSpaceDN w:val="0"/>
        <w:adjustRightInd w:val="0"/>
        <w:spacing w:before="120" w:after="80" w:line="240" w:lineRule="auto"/>
        <w:rPr>
          <w:rFonts w:ascii="Times New Roman" w:hAnsi="Times New Roman"/>
          <w:b/>
          <w:bCs/>
          <w:color w:val="215868"/>
          <w:sz w:val="24"/>
          <w:szCs w:val="24"/>
          <w:lang w:val="en-US"/>
        </w:rPr>
      </w:pPr>
      <w:r w:rsidRPr="00CD2FDE">
        <w:rPr>
          <w:rFonts w:ascii="Times New Roman" w:hAnsi="Times New Roman"/>
          <w:b/>
          <w:bCs/>
          <w:color w:val="215868"/>
          <w:sz w:val="24"/>
          <w:szCs w:val="24"/>
          <w:lang w:val="en-US"/>
        </w:rPr>
        <w:t>Acknowledgements</w:t>
      </w:r>
    </w:p>
    <w:p w14:paraId="13DD52B9" w14:textId="77777777" w:rsidR="00C21B3E" w:rsidRPr="0062686F" w:rsidRDefault="00C21B3E" w:rsidP="00C21B3E">
      <w:pPr>
        <w:spacing w:after="0" w:line="240" w:lineRule="auto"/>
        <w:ind w:firstLine="567"/>
        <w:jc w:val="both"/>
        <w:rPr>
          <w:rFonts w:ascii="Times New Roman" w:eastAsia="Mattioli1885-Regular" w:hAnsi="Times New Roman"/>
          <w:sz w:val="24"/>
          <w:szCs w:val="24"/>
          <w:lang w:val="en-US" w:bidi="en-US"/>
        </w:rPr>
      </w:pPr>
      <w:r w:rsidRPr="0062686F">
        <w:rPr>
          <w:rFonts w:ascii="Times New Roman" w:eastAsia="Mattioli1885-Regular" w:hAnsi="Times New Roman"/>
          <w:sz w:val="24"/>
          <w:szCs w:val="24"/>
          <w:lang w:val="en-US" w:bidi="en-US"/>
        </w:rPr>
        <w:t xml:space="preserve">Acknowledgements of people, grants, funds, etc. should be placed in a separate section before the References. </w:t>
      </w:r>
    </w:p>
    <w:p w14:paraId="22322119" w14:textId="2CBB2F31" w:rsidR="00B72E19" w:rsidRDefault="00C21B3E" w:rsidP="00C21B3E">
      <w:pPr>
        <w:spacing w:after="0" w:line="240" w:lineRule="auto"/>
        <w:ind w:firstLine="567"/>
        <w:jc w:val="both"/>
        <w:rPr>
          <w:rFonts w:ascii="Times New Roman" w:hAnsi="Times New Roman"/>
          <w:sz w:val="24"/>
          <w:szCs w:val="24"/>
          <w:lang w:val="en-GB"/>
        </w:rPr>
      </w:pPr>
      <w:r w:rsidRPr="0062686F">
        <w:rPr>
          <w:rFonts w:ascii="Times New Roman" w:eastAsia="Mattioli1885-Regular" w:hAnsi="Times New Roman"/>
          <w:sz w:val="24"/>
          <w:szCs w:val="24"/>
          <w:lang w:val="en-US" w:bidi="en-US"/>
        </w:rPr>
        <w:t>For example: “The authors are grateful to the xxx for their kind financial support.“</w:t>
      </w:r>
    </w:p>
    <w:p w14:paraId="2A0A0757" w14:textId="4C89BC33" w:rsidR="00745B32" w:rsidRPr="00CD2FDE" w:rsidRDefault="00745B32" w:rsidP="00B6125C">
      <w:pPr>
        <w:spacing w:before="240" w:after="80" w:line="240" w:lineRule="auto"/>
        <w:ind w:left="504" w:hanging="504"/>
        <w:jc w:val="both"/>
        <w:rPr>
          <w:rFonts w:ascii="Times New Roman" w:hAnsi="Times New Roman"/>
          <w:b/>
          <w:color w:val="215868"/>
          <w:sz w:val="24"/>
          <w:szCs w:val="24"/>
          <w:lang w:val="en-US"/>
        </w:rPr>
      </w:pPr>
      <w:r w:rsidRPr="00CD2FDE">
        <w:rPr>
          <w:rFonts w:ascii="Times New Roman" w:hAnsi="Times New Roman"/>
          <w:b/>
          <w:color w:val="215868"/>
          <w:lang w:val="en-US"/>
        </w:rPr>
        <w:t xml:space="preserve">5. </w:t>
      </w:r>
      <w:r w:rsidR="00523ED9" w:rsidRPr="008D4E96">
        <w:rPr>
          <w:rFonts w:ascii="Times New Roman" w:hAnsi="Times New Roman"/>
          <w:b/>
          <w:color w:val="215868"/>
          <w:sz w:val="24"/>
          <w:szCs w:val="24"/>
          <w:lang w:val="en-US"/>
        </w:rPr>
        <w:t>REFERENCES</w:t>
      </w:r>
    </w:p>
    <w:p w14:paraId="3EF6504B" w14:textId="77777777" w:rsidR="00C21B3E" w:rsidRPr="00FD45F4" w:rsidRDefault="00C21B3E" w:rsidP="00C21B3E">
      <w:pPr>
        <w:spacing w:before="200" w:after="80" w:line="240" w:lineRule="auto"/>
        <w:ind w:left="504" w:hanging="504"/>
        <w:jc w:val="both"/>
        <w:rPr>
          <w:rFonts w:ascii="Times New Roman" w:hAnsi="Times New Roman"/>
          <w:bCs/>
          <w:lang w:val="en-US"/>
        </w:rPr>
      </w:pPr>
      <w:r w:rsidRPr="00FD45F4">
        <w:rPr>
          <w:rFonts w:ascii="Times New Roman" w:hAnsi="Times New Roman"/>
          <w:bCs/>
          <w:lang w:val="en-US"/>
        </w:rPr>
        <w:t>References should be listed in letter order according to APA style.</w:t>
      </w:r>
    </w:p>
    <w:p w14:paraId="0A732870" w14:textId="77777777" w:rsidR="00C21B3E" w:rsidRPr="00921F09" w:rsidRDefault="00C21B3E" w:rsidP="00C21B3E">
      <w:pPr>
        <w:shd w:val="clear" w:color="auto" w:fill="FFFFFF"/>
        <w:spacing w:after="0" w:line="240" w:lineRule="auto"/>
        <w:ind w:left="539" w:hanging="539"/>
        <w:jc w:val="both"/>
        <w:rPr>
          <w:rFonts w:ascii="Times New Roman" w:hAnsi="Times New Roman"/>
          <w:b/>
          <w:bCs/>
          <w:sz w:val="24"/>
          <w:lang w:val="en-US"/>
        </w:rPr>
      </w:pPr>
      <w:r w:rsidRPr="00921F09">
        <w:rPr>
          <w:rFonts w:ascii="Times New Roman" w:hAnsi="Times New Roman"/>
          <w:b/>
          <w:bCs/>
          <w:sz w:val="24"/>
          <w:lang w:val="en-US"/>
        </w:rPr>
        <w:t xml:space="preserve">Journal Articles: </w:t>
      </w:r>
    </w:p>
    <w:p w14:paraId="7EE30655" w14:textId="77777777" w:rsidR="00C21B3E" w:rsidRPr="00921F09" w:rsidRDefault="00C21B3E" w:rsidP="00C21B3E">
      <w:pPr>
        <w:shd w:val="clear" w:color="auto" w:fill="FFFFFF"/>
        <w:spacing w:after="0" w:line="240" w:lineRule="auto"/>
        <w:ind w:left="539" w:hanging="539"/>
        <w:jc w:val="both"/>
        <w:rPr>
          <w:rFonts w:ascii="Times New Roman" w:hAnsi="Times New Roman"/>
          <w:bCs/>
          <w:sz w:val="24"/>
          <w:lang w:val="en-US"/>
        </w:rPr>
      </w:pPr>
      <w:bookmarkStart w:id="1" w:name="_Hlk57471892"/>
      <w:r w:rsidRPr="00921F09">
        <w:rPr>
          <w:rFonts w:ascii="Times New Roman" w:hAnsi="Times New Roman"/>
          <w:bCs/>
          <w:sz w:val="24"/>
          <w:lang w:val="en-US"/>
        </w:rPr>
        <w:t>Author 1 Surname, A. (Names’ first capital letter), Author 2 Surname, B. (Names’ first capital letter).</w:t>
      </w:r>
      <w:bookmarkEnd w:id="1"/>
      <w:r w:rsidRPr="00921F09">
        <w:rPr>
          <w:rFonts w:ascii="Times New Roman" w:hAnsi="Times New Roman"/>
          <w:bCs/>
          <w:sz w:val="24"/>
          <w:lang w:val="en-US"/>
        </w:rPr>
        <w:t xml:space="preserve"> (Year). Title of the article. </w:t>
      </w:r>
      <w:r w:rsidRPr="00921F09">
        <w:rPr>
          <w:rFonts w:ascii="Times New Roman" w:hAnsi="Times New Roman"/>
          <w:bCs/>
          <w:i/>
          <w:iCs/>
          <w:sz w:val="24"/>
          <w:lang w:val="en-US"/>
        </w:rPr>
        <w:t>Abbreviated Journal Name</w:t>
      </w:r>
      <w:r w:rsidRPr="00921F09">
        <w:rPr>
          <w:rFonts w:ascii="Times New Roman" w:hAnsi="Times New Roman"/>
          <w:bCs/>
          <w:sz w:val="24"/>
          <w:lang w:val="en-US"/>
        </w:rPr>
        <w:t xml:space="preserve">(italic), </w:t>
      </w:r>
      <w:r w:rsidRPr="00921F09">
        <w:rPr>
          <w:rFonts w:ascii="Times New Roman" w:hAnsi="Times New Roman"/>
          <w:bCs/>
          <w:i/>
          <w:iCs/>
          <w:sz w:val="24"/>
          <w:lang w:val="en-US"/>
        </w:rPr>
        <w:t>Volume</w:t>
      </w:r>
      <w:r w:rsidRPr="00921F09">
        <w:rPr>
          <w:rFonts w:ascii="Times New Roman" w:hAnsi="Times New Roman"/>
          <w:bCs/>
          <w:sz w:val="24"/>
          <w:lang w:val="en-US"/>
        </w:rPr>
        <w:t>(italic)(Issue), page range. DOI.</w:t>
      </w:r>
    </w:p>
    <w:p w14:paraId="6676ED2D"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b/>
          <w:bCs/>
          <w:sz w:val="24"/>
          <w:lang w:val="en-US"/>
        </w:rPr>
        <w:t>Books and Book Chapters:</w:t>
      </w:r>
      <w:r w:rsidRPr="00921F09">
        <w:rPr>
          <w:rFonts w:ascii="Times New Roman" w:hAnsi="Times New Roman"/>
          <w:sz w:val="24"/>
          <w:lang w:val="en-US"/>
        </w:rPr>
        <w:t xml:space="preserve"> </w:t>
      </w:r>
    </w:p>
    <w:p w14:paraId="7B75D2C0"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bCs/>
          <w:sz w:val="24"/>
          <w:lang w:val="en-US"/>
        </w:rPr>
        <w:t>Author 1 Surname, A. (Names’ first capital letter), Author 2 Surname, B. (Names’ first capital letter).</w:t>
      </w:r>
      <w:r w:rsidRPr="00921F09">
        <w:rPr>
          <w:rFonts w:ascii="Times New Roman" w:hAnsi="Times New Roman"/>
          <w:sz w:val="24"/>
          <w:lang w:val="en-US"/>
        </w:rPr>
        <w:t xml:space="preserve"> (Year). Book Title, 3rd ed.; Publisher: Publisher Location, Country, pp. 319–330; ISBN.</w:t>
      </w:r>
    </w:p>
    <w:p w14:paraId="7223162B"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bCs/>
          <w:sz w:val="24"/>
          <w:lang w:val="en-US"/>
        </w:rPr>
        <w:t>Author 1 Surname, A. (Names’ first capital letter), Author 2 Surname, B. (Names’ first capital letter).</w:t>
      </w:r>
      <w:r w:rsidRPr="00921F09">
        <w:rPr>
          <w:rFonts w:ascii="Times New Roman" w:hAnsi="Times New Roman"/>
          <w:sz w:val="24"/>
          <w:lang w:val="en-US"/>
        </w:rPr>
        <w:t xml:space="preserve"> (Year). Title of the chapter. In Book Title, 2nd ed.; Editor 1, A., Editor 2, B., Eds.; Publisher: Publisher Location, Country, Volume 3, pp. 319–330; ISBN.</w:t>
      </w:r>
    </w:p>
    <w:p w14:paraId="47166ABA"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824751">
        <w:rPr>
          <w:rFonts w:ascii="Times New Roman" w:hAnsi="Times New Roman"/>
          <w:b/>
          <w:bCs/>
          <w:sz w:val="24"/>
          <w:lang w:val="en-US"/>
        </w:rPr>
        <w:t>Conference Proceedings:</w:t>
      </w:r>
      <w:r w:rsidRPr="00921F09">
        <w:rPr>
          <w:rFonts w:ascii="Times New Roman" w:hAnsi="Times New Roman"/>
          <w:sz w:val="24"/>
          <w:lang w:val="en-US"/>
        </w:rPr>
        <w:t xml:space="preserve"> </w:t>
      </w:r>
    </w:p>
    <w:p w14:paraId="42094C32"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bCs/>
          <w:sz w:val="24"/>
          <w:lang w:val="en-US"/>
        </w:rPr>
        <w:t>Author 1 Surname, A. (Names’ first capital letter), Author 2 Surname, B. (Names’ first capital letter).</w:t>
      </w:r>
      <w:r w:rsidRPr="00921F09">
        <w:rPr>
          <w:rFonts w:ascii="Times New Roman" w:hAnsi="Times New Roman"/>
          <w:sz w:val="24"/>
          <w:lang w:val="en-US"/>
        </w:rPr>
        <w:t xml:space="preserve"> (Year). Title of Presentation. In Title of the Collected Work (if available), Proceedings of the Name of the Conference, Location of Conference, Country, Date of Conference; Editor 1, Editor 2, Eds. (if available); Publisher: City, Country, Year (if available); Abstract Number (optional), Pagination (optional). </w:t>
      </w:r>
    </w:p>
    <w:p w14:paraId="79BCDFD8" w14:textId="77777777" w:rsidR="00C21B3E" w:rsidRPr="00824751" w:rsidRDefault="00C21B3E" w:rsidP="00C21B3E">
      <w:pPr>
        <w:shd w:val="clear" w:color="auto" w:fill="FFFFFF"/>
        <w:spacing w:after="0" w:line="240" w:lineRule="auto"/>
        <w:ind w:left="539" w:hanging="539"/>
        <w:jc w:val="both"/>
        <w:rPr>
          <w:rFonts w:ascii="Times New Roman" w:hAnsi="Times New Roman"/>
          <w:sz w:val="24"/>
          <w:lang w:val="en-US"/>
        </w:rPr>
      </w:pPr>
      <w:r w:rsidRPr="00824751">
        <w:rPr>
          <w:rFonts w:ascii="Times New Roman" w:hAnsi="Times New Roman"/>
          <w:b/>
          <w:bCs/>
          <w:sz w:val="24"/>
          <w:lang w:val="en-US"/>
        </w:rPr>
        <w:t>Thesis:</w:t>
      </w:r>
    </w:p>
    <w:p w14:paraId="5DE45ED3"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bCs/>
          <w:sz w:val="24"/>
          <w:lang w:val="en-US"/>
        </w:rPr>
        <w:t>Author 1 Surname, A. (Names’ first capital letter), Author 2 Surname, B. (Names’ first capital letter).</w:t>
      </w:r>
      <w:r w:rsidRPr="00921F09">
        <w:rPr>
          <w:rFonts w:ascii="Times New Roman" w:hAnsi="Times New Roman"/>
          <w:sz w:val="24"/>
          <w:lang w:val="en-US"/>
        </w:rPr>
        <w:t xml:space="preserve"> (Year). Title of Thesis. Level of Thesis, Degree-Granting University, University Name, City, Country. </w:t>
      </w:r>
    </w:p>
    <w:p w14:paraId="1D169A26" w14:textId="77777777" w:rsidR="00C21B3E" w:rsidRPr="00091667" w:rsidRDefault="00C21B3E" w:rsidP="00C21B3E">
      <w:pPr>
        <w:shd w:val="clear" w:color="auto" w:fill="FFFFFF"/>
        <w:spacing w:after="0" w:line="240" w:lineRule="auto"/>
        <w:ind w:left="539" w:hanging="539"/>
        <w:jc w:val="both"/>
        <w:rPr>
          <w:rFonts w:ascii="Times New Roman" w:hAnsi="Times New Roman"/>
          <w:sz w:val="24"/>
          <w:lang w:val="en-US"/>
        </w:rPr>
      </w:pPr>
      <w:r w:rsidRPr="00091667">
        <w:rPr>
          <w:rFonts w:ascii="Times New Roman" w:hAnsi="Times New Roman"/>
          <w:b/>
          <w:bCs/>
          <w:sz w:val="24"/>
          <w:lang w:val="en-US"/>
        </w:rPr>
        <w:t>Websites:</w:t>
      </w:r>
    </w:p>
    <w:p w14:paraId="072460F3" w14:textId="77777777" w:rsidR="00C21B3E" w:rsidRPr="00091667" w:rsidRDefault="00C21B3E" w:rsidP="00C21B3E">
      <w:pPr>
        <w:shd w:val="clear" w:color="auto" w:fill="FFFFFF"/>
        <w:spacing w:after="0" w:line="240" w:lineRule="auto"/>
        <w:ind w:left="539" w:hanging="539"/>
        <w:jc w:val="both"/>
        <w:rPr>
          <w:rFonts w:ascii="Times New Roman" w:hAnsi="Times New Roman"/>
          <w:sz w:val="24"/>
          <w:lang w:val="en-US"/>
        </w:rPr>
      </w:pPr>
      <w:r w:rsidRPr="00091667">
        <w:rPr>
          <w:rFonts w:ascii="Times New Roman" w:hAnsi="Times New Roman"/>
          <w:sz w:val="24"/>
          <w:lang w:val="en-US"/>
        </w:rPr>
        <w:t xml:space="preserve">Unlike published works, websites may change over time or disappear, so we encourage you create an archive of the cited website using a service such as WebCite. </w:t>
      </w:r>
      <w:r w:rsidRPr="00921F09">
        <w:rPr>
          <w:rFonts w:ascii="Times New Roman" w:hAnsi="Times New Roman"/>
          <w:sz w:val="24"/>
          <w:lang w:val="en-US"/>
        </w:rPr>
        <w:t xml:space="preserve">Please do not use like .net, .com sites and use .edu, .org or websites accepted by institutions. </w:t>
      </w:r>
      <w:r w:rsidRPr="00091667">
        <w:rPr>
          <w:rFonts w:ascii="Times New Roman" w:hAnsi="Times New Roman"/>
          <w:sz w:val="24"/>
          <w:lang w:val="en-US"/>
        </w:rPr>
        <w:t>Archived websites should be cited using the link provided as follows:</w:t>
      </w:r>
    </w:p>
    <w:p w14:paraId="19A80626" w14:textId="77777777" w:rsidR="00C21B3E" w:rsidRPr="00091667" w:rsidRDefault="00C21B3E" w:rsidP="00C21B3E">
      <w:pPr>
        <w:shd w:val="clear" w:color="auto" w:fill="FFFFFF"/>
        <w:spacing w:after="0" w:line="240" w:lineRule="auto"/>
        <w:ind w:left="539" w:hanging="539"/>
        <w:jc w:val="both"/>
        <w:rPr>
          <w:rFonts w:ascii="Times New Roman" w:hAnsi="Times New Roman"/>
          <w:sz w:val="24"/>
          <w:lang w:val="en-US"/>
        </w:rPr>
      </w:pPr>
      <w:r w:rsidRPr="00091667">
        <w:rPr>
          <w:rFonts w:ascii="Times New Roman" w:hAnsi="Times New Roman"/>
          <w:sz w:val="24"/>
          <w:lang w:val="en-US"/>
        </w:rPr>
        <w:t>Title of Site. Available online: URL (accessed on Day Month Year).</w:t>
      </w:r>
    </w:p>
    <w:p w14:paraId="2326E234" w14:textId="18807699" w:rsidR="00C21B3E" w:rsidRPr="00C21B3E" w:rsidRDefault="00C21B3E" w:rsidP="00226823">
      <w:pPr>
        <w:shd w:val="clear" w:color="auto" w:fill="FFFFFF"/>
        <w:spacing w:after="0" w:line="240" w:lineRule="auto"/>
        <w:ind w:left="539"/>
        <w:jc w:val="both"/>
        <w:rPr>
          <w:rFonts w:ascii="Times New Roman" w:hAnsi="Times New Roman"/>
          <w:b/>
          <w:bCs/>
          <w:sz w:val="24"/>
          <w:lang w:val="en-US"/>
        </w:rPr>
      </w:pPr>
      <w:r w:rsidRPr="00C21B3E">
        <w:rPr>
          <w:rFonts w:ascii="Times New Roman" w:hAnsi="Times New Roman"/>
          <w:b/>
          <w:bCs/>
          <w:sz w:val="24"/>
          <w:lang w:val="en-US"/>
        </w:rPr>
        <w:lastRenderedPageBreak/>
        <w:t xml:space="preserve">Examples: </w:t>
      </w:r>
    </w:p>
    <w:p w14:paraId="25C0B165"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p>
    <w:p w14:paraId="0E89BC2A" w14:textId="77777777" w:rsidR="00C21B3E" w:rsidRPr="00921F09" w:rsidRDefault="00C21B3E" w:rsidP="00C21B3E">
      <w:pPr>
        <w:shd w:val="clear" w:color="auto" w:fill="FFFFFF"/>
        <w:spacing w:after="0" w:line="240" w:lineRule="auto"/>
        <w:ind w:left="539" w:hanging="539"/>
        <w:jc w:val="both"/>
        <w:rPr>
          <w:rFonts w:ascii="Times New Roman" w:hAnsi="Times New Roman"/>
          <w:sz w:val="24"/>
          <w:lang w:val="en-US"/>
        </w:rPr>
      </w:pPr>
      <w:r w:rsidRPr="00921F09">
        <w:rPr>
          <w:rFonts w:ascii="Times New Roman" w:hAnsi="Times New Roman"/>
          <w:sz w:val="24"/>
          <w:lang w:val="en-US"/>
        </w:rPr>
        <w:t xml:space="preserve">Topal, Y. (2013). Investigation of Antioxidant and Antimicrobial Effects of Phenolic Compounds of Some Species of </w:t>
      </w:r>
      <w:r w:rsidRPr="00921F09">
        <w:rPr>
          <w:rFonts w:ascii="Times New Roman" w:hAnsi="Times New Roman"/>
          <w:i/>
          <w:sz w:val="24"/>
          <w:lang w:val="en-US"/>
        </w:rPr>
        <w:t>Alchemilla</w:t>
      </w:r>
      <w:r w:rsidRPr="00921F09">
        <w:rPr>
          <w:rFonts w:ascii="Times New Roman" w:hAnsi="Times New Roman"/>
          <w:sz w:val="24"/>
          <w:lang w:val="en-US"/>
        </w:rPr>
        <w:t xml:space="preserve"> L. (Rosaceae) </w:t>
      </w:r>
      <w:r>
        <w:rPr>
          <w:rFonts w:ascii="Times New Roman" w:hAnsi="Times New Roman"/>
          <w:sz w:val="24"/>
          <w:lang w:val="en-US"/>
        </w:rPr>
        <w:t>G</w:t>
      </w:r>
      <w:r w:rsidRPr="00921F09">
        <w:rPr>
          <w:rFonts w:ascii="Times New Roman" w:hAnsi="Times New Roman"/>
          <w:sz w:val="24"/>
          <w:lang w:val="en-US"/>
        </w:rPr>
        <w:t>enus. Master Thesis, Institute of Science and Technology, Bingöl University, Bingöl, Turkey.</w:t>
      </w:r>
    </w:p>
    <w:p w14:paraId="28F676CA" w14:textId="77777777" w:rsidR="003452CA" w:rsidRDefault="00C21B3E" w:rsidP="003452CA">
      <w:pPr>
        <w:spacing w:after="0"/>
        <w:ind w:left="540" w:hanging="540"/>
        <w:jc w:val="both"/>
        <w:rPr>
          <w:rFonts w:ascii="Times New Roman" w:hAnsi="Times New Roman"/>
          <w:sz w:val="24"/>
          <w:szCs w:val="24"/>
          <w:lang w:val="en-US"/>
        </w:rPr>
      </w:pPr>
      <w:r w:rsidRPr="00921F09">
        <w:rPr>
          <w:rFonts w:ascii="Times New Roman" w:hAnsi="Times New Roman"/>
          <w:iCs/>
          <w:sz w:val="24"/>
          <w:lang w:val="en-US"/>
        </w:rPr>
        <w:t>Wong, C.C., Li, H.B., Cheng, K.W., Chen, F. (2006). A Systematic Survey of Antioxidant Activity of 30 Chinese Medicinal Plants Using the Ferric Reducing Antioxidant Power Assay.</w:t>
      </w:r>
      <w:r>
        <w:rPr>
          <w:rFonts w:ascii="Times New Roman" w:hAnsi="Times New Roman"/>
          <w:iCs/>
          <w:sz w:val="24"/>
          <w:lang w:val="en-US"/>
        </w:rPr>
        <w:t> </w:t>
      </w:r>
      <w:r w:rsidRPr="00921F09">
        <w:rPr>
          <w:rFonts w:ascii="Times New Roman" w:hAnsi="Times New Roman"/>
          <w:i/>
          <w:iCs/>
          <w:sz w:val="24"/>
          <w:lang w:val="en-US"/>
        </w:rPr>
        <w:t>Food Chem.</w:t>
      </w:r>
      <w:r w:rsidRPr="00921F09">
        <w:rPr>
          <w:rFonts w:ascii="Times New Roman" w:hAnsi="Times New Roman"/>
          <w:iCs/>
          <w:sz w:val="24"/>
          <w:lang w:val="en-US"/>
        </w:rPr>
        <w:t>, </w:t>
      </w:r>
      <w:r w:rsidRPr="00921F09">
        <w:rPr>
          <w:rFonts w:ascii="Times New Roman" w:hAnsi="Times New Roman"/>
          <w:i/>
          <w:iCs/>
          <w:sz w:val="24"/>
          <w:lang w:val="en-US"/>
        </w:rPr>
        <w:t>97, </w:t>
      </w:r>
      <w:r w:rsidRPr="00921F09">
        <w:rPr>
          <w:rFonts w:ascii="Times New Roman" w:hAnsi="Times New Roman"/>
          <w:iCs/>
          <w:sz w:val="24"/>
          <w:lang w:val="en-US"/>
        </w:rPr>
        <w:t xml:space="preserve">705-711. </w:t>
      </w:r>
      <w:hyperlink r:id="rId9" w:history="1">
        <w:r w:rsidRPr="00921F09">
          <w:rPr>
            <w:rStyle w:val="Kpr"/>
            <w:rFonts w:ascii="Times New Roman" w:hAnsi="Times New Roman"/>
            <w:iCs/>
            <w:sz w:val="24"/>
            <w:u w:val="none"/>
            <w:lang w:val="en-US"/>
          </w:rPr>
          <w:t>https://doi.org/10.1016/j.foodchem.2005.05.049</w:t>
        </w:r>
      </w:hyperlink>
      <w:bookmarkStart w:id="2" w:name="Çetin"/>
    </w:p>
    <w:p w14:paraId="20F63F12" w14:textId="54FECE5C" w:rsidR="00DB3339" w:rsidRPr="00DB3339" w:rsidRDefault="00C21B3E" w:rsidP="00365450">
      <w:pPr>
        <w:spacing w:after="80"/>
        <w:ind w:left="540" w:hanging="540"/>
        <w:jc w:val="both"/>
        <w:rPr>
          <w:rFonts w:ascii="Times New Roman" w:hAnsi="Times New Roman"/>
          <w:sz w:val="24"/>
          <w:szCs w:val="24"/>
          <w:lang w:val="en-US"/>
        </w:rPr>
      </w:pPr>
      <w:r w:rsidRPr="00B26311">
        <w:rPr>
          <w:rFonts w:ascii="Times New Roman" w:hAnsi="Times New Roman"/>
          <w:sz w:val="24"/>
          <w:szCs w:val="24"/>
          <w:lang w:val="en-US"/>
        </w:rPr>
        <w:t>Çetin</w:t>
      </w:r>
      <w:bookmarkEnd w:id="2"/>
      <w:r w:rsidRPr="00B26311">
        <w:rPr>
          <w:rFonts w:ascii="Times New Roman" w:hAnsi="Times New Roman"/>
          <w:sz w:val="24"/>
          <w:szCs w:val="24"/>
          <w:lang w:val="en-US"/>
        </w:rPr>
        <w:t xml:space="preserve">, H., Erler, F. &amp; Yanikoglu, A. (2006). Larvicidal Activity of Novaluron, a Chitin Synthesis Inhibitor, against the Housefly, </w:t>
      </w:r>
      <w:r w:rsidRPr="00B26311">
        <w:rPr>
          <w:rFonts w:ascii="Times New Roman" w:hAnsi="Times New Roman"/>
          <w:i/>
          <w:iCs/>
          <w:sz w:val="24"/>
          <w:szCs w:val="24"/>
          <w:lang w:val="en-US"/>
        </w:rPr>
        <w:t>Musca domestica</w:t>
      </w:r>
      <w:r w:rsidRPr="00B26311">
        <w:rPr>
          <w:rFonts w:ascii="Times New Roman" w:hAnsi="Times New Roman"/>
          <w:sz w:val="24"/>
          <w:szCs w:val="24"/>
          <w:lang w:val="en-US"/>
        </w:rPr>
        <w:t xml:space="preserve">. </w:t>
      </w:r>
      <w:r w:rsidRPr="00B26311">
        <w:rPr>
          <w:rFonts w:ascii="Times New Roman" w:hAnsi="Times New Roman"/>
          <w:i/>
          <w:iCs/>
          <w:sz w:val="24"/>
          <w:szCs w:val="24"/>
          <w:lang w:val="en-US"/>
        </w:rPr>
        <w:t>J. Insect. Sci.</w:t>
      </w:r>
      <w:r w:rsidRPr="00B26311">
        <w:rPr>
          <w:rFonts w:ascii="Times New Roman" w:hAnsi="Times New Roman"/>
          <w:sz w:val="24"/>
          <w:szCs w:val="24"/>
          <w:lang w:val="en-US"/>
        </w:rPr>
        <w:t xml:space="preserve">, </w:t>
      </w:r>
      <w:r w:rsidRPr="00B26311">
        <w:rPr>
          <w:rFonts w:ascii="Times New Roman" w:hAnsi="Times New Roman"/>
          <w:i/>
          <w:iCs/>
          <w:sz w:val="24"/>
          <w:szCs w:val="24"/>
          <w:lang w:val="en-US"/>
        </w:rPr>
        <w:t>6</w:t>
      </w:r>
      <w:r w:rsidRPr="00B26311">
        <w:rPr>
          <w:rFonts w:ascii="Times New Roman" w:hAnsi="Times New Roman"/>
          <w:sz w:val="24"/>
          <w:szCs w:val="24"/>
          <w:lang w:val="en-US"/>
        </w:rPr>
        <w:t xml:space="preserve">(50), 1-4. </w:t>
      </w:r>
      <w:hyperlink r:id="rId10" w:history="1">
        <w:r w:rsidRPr="00C21B3E">
          <w:rPr>
            <w:rStyle w:val="Kpr"/>
            <w:rFonts w:ascii="Times New Roman" w:hAnsi="Times New Roman"/>
            <w:sz w:val="24"/>
            <w:szCs w:val="24"/>
            <w:u w:val="none"/>
            <w:lang w:val="en-US"/>
          </w:rPr>
          <w:t>https://doi.org/10.1673/031.006.5001</w:t>
        </w:r>
      </w:hyperlink>
    </w:p>
    <w:sectPr w:rsidR="00DB3339" w:rsidRPr="00DB3339" w:rsidSect="00CD3134">
      <w:footerReference w:type="even" r:id="rId11"/>
      <w:footerReference w:type="default" r:id="rId12"/>
      <w:headerReference w:type="first" r:id="rId13"/>
      <w:footerReference w:type="first" r:id="rId14"/>
      <w:footnotePr>
        <w:numFmt w:val="chicago"/>
      </w:footnotePr>
      <w:type w:val="continuous"/>
      <w:pgSz w:w="11906" w:h="16838"/>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68C96" w14:textId="77777777" w:rsidR="00CD3134" w:rsidRDefault="00CD3134" w:rsidP="009A65ED">
      <w:pPr>
        <w:spacing w:after="0" w:line="240" w:lineRule="auto"/>
      </w:pPr>
      <w:r>
        <w:separator/>
      </w:r>
    </w:p>
  </w:endnote>
  <w:endnote w:type="continuationSeparator" w:id="0">
    <w:p w14:paraId="57826D7B" w14:textId="77777777" w:rsidR="00CD3134" w:rsidRDefault="00CD3134" w:rsidP="009A6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DIN Engschrift Std">
    <w:altName w:val="Arial"/>
    <w:panose1 w:val="00000000000000000000"/>
    <w:charset w:val="00"/>
    <w:family w:val="swiss"/>
    <w:notTrueType/>
    <w:pitch w:val="default"/>
    <w:sig w:usb0="00000003" w:usb1="00000000" w:usb2="00000000" w:usb3="00000000" w:csb0="00000001" w:csb1="00000000"/>
  </w:font>
  <w:font w:name="AdvOT5fcf1b24">
    <w:altName w:val="Cambria"/>
    <w:panose1 w:val="00000000000000000000"/>
    <w:charset w:val="00"/>
    <w:family w:val="roman"/>
    <w:notTrueType/>
    <w:pitch w:val="default"/>
  </w:font>
  <w:font w:name="AdvOT5fcf1b24+20">
    <w:altName w:val="Cambria"/>
    <w:panose1 w:val="00000000000000000000"/>
    <w:charset w:val="00"/>
    <w:family w:val="roman"/>
    <w:notTrueType/>
    <w:pitch w:val="default"/>
  </w:font>
  <w:font w:name="Mattioli1885-Regular">
    <w:altName w:val="Arial Unicode MS"/>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C481D" w14:textId="3673D188" w:rsidR="00B5141F" w:rsidRDefault="00B5141F" w:rsidP="0053474D">
    <w:pPr>
      <w:pStyle w:val="AltBilgi"/>
      <w:spacing w:before="120"/>
      <w:jc w:val="center"/>
    </w:pPr>
    <w:r w:rsidRPr="008D04C5">
      <w:rPr>
        <w:rFonts w:ascii="Times New Roman" w:hAnsi="Times New Roman"/>
        <w:sz w:val="24"/>
      </w:rPr>
      <w:fldChar w:fldCharType="begin"/>
    </w:r>
    <w:r w:rsidRPr="0053474D">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54</w:t>
    </w:r>
    <w:r w:rsidRPr="008D04C5">
      <w:rPr>
        <w:rFonts w:ascii="Times New Roman" w:hAnsi="Times New Roman"/>
        <w:sz w:val="24"/>
      </w:rPr>
      <w:fldChar w:fldCharType="end"/>
    </w:r>
  </w:p>
  <w:p w14:paraId="63373CA0" w14:textId="77777777" w:rsidR="00B5141F" w:rsidRPr="00A60165" w:rsidRDefault="00B5141F">
    <w:pPr>
      <w:pStyle w:val="AltBilgi"/>
      <w:rPr>
        <w:lang w:val="tr-T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712BA7" w14:textId="2321DF12" w:rsidR="00B5141F" w:rsidRDefault="00B5141F">
    <w:pPr>
      <w:pStyle w:val="AltBilgi"/>
      <w:jc w:val="center"/>
    </w:pPr>
    <w:r w:rsidRPr="008D04C5">
      <w:rPr>
        <w:rFonts w:ascii="Times New Roman" w:hAnsi="Times New Roman"/>
        <w:sz w:val="24"/>
      </w:rPr>
      <w:fldChar w:fldCharType="begin"/>
    </w:r>
    <w:r w:rsidRPr="008D04C5">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53</w:t>
    </w:r>
    <w:r w:rsidRPr="008D04C5">
      <w:rPr>
        <w:rFonts w:ascii="Times New Roman" w:hAnsi="Times New Roman"/>
        <w:sz w:val="24"/>
      </w:rPr>
      <w:fldChar w:fldCharType="end"/>
    </w:r>
  </w:p>
  <w:p w14:paraId="64A49EFA" w14:textId="77777777" w:rsidR="00B5141F" w:rsidRDefault="00B5141F">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0F0CCF" w14:textId="425DE30D" w:rsidR="00B5141F" w:rsidRPr="008D04C5" w:rsidRDefault="00B5141F" w:rsidP="008D04C5">
    <w:pPr>
      <w:pStyle w:val="AltBilgi"/>
      <w:jc w:val="center"/>
      <w:rPr>
        <w:rFonts w:ascii="Times New Roman" w:hAnsi="Times New Roman"/>
        <w:sz w:val="24"/>
        <w:lang w:val="tr-TR"/>
      </w:rPr>
    </w:pPr>
    <w:r w:rsidRPr="008D04C5">
      <w:rPr>
        <w:rFonts w:ascii="Times New Roman" w:hAnsi="Times New Roman"/>
        <w:sz w:val="24"/>
      </w:rPr>
      <w:fldChar w:fldCharType="begin"/>
    </w:r>
    <w:r w:rsidRPr="008D04C5">
      <w:rPr>
        <w:rFonts w:ascii="Times New Roman" w:hAnsi="Times New Roman"/>
        <w:sz w:val="24"/>
      </w:rPr>
      <w:instrText xml:space="preserve"> PAGE   \* MERGEFORMAT </w:instrText>
    </w:r>
    <w:r w:rsidRPr="008D04C5">
      <w:rPr>
        <w:rFonts w:ascii="Times New Roman" w:hAnsi="Times New Roman"/>
        <w:sz w:val="24"/>
      </w:rPr>
      <w:fldChar w:fldCharType="separate"/>
    </w:r>
    <w:r>
      <w:rPr>
        <w:rFonts w:ascii="Times New Roman" w:hAnsi="Times New Roman"/>
        <w:noProof/>
        <w:sz w:val="24"/>
      </w:rPr>
      <w:t>48</w:t>
    </w:r>
    <w:r w:rsidRPr="008D04C5">
      <w:rPr>
        <w:rFonts w:ascii="Times New Roman" w:hAnsi="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C3937" w14:textId="77777777" w:rsidR="00CD3134" w:rsidRDefault="00CD3134" w:rsidP="009A65ED">
      <w:pPr>
        <w:spacing w:after="0" w:line="240" w:lineRule="auto"/>
      </w:pPr>
      <w:r>
        <w:separator/>
      </w:r>
    </w:p>
  </w:footnote>
  <w:footnote w:type="continuationSeparator" w:id="0">
    <w:p w14:paraId="2B953C94" w14:textId="77777777" w:rsidR="00CD3134" w:rsidRDefault="00CD3134" w:rsidP="009A6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164"/>
    </w:tblGrid>
    <w:tr w:rsidR="0052082A" w14:paraId="162E1504" w14:textId="77777777" w:rsidTr="0052082A">
      <w:tc>
        <w:tcPr>
          <w:tcW w:w="846" w:type="dxa"/>
        </w:tcPr>
        <w:p w14:paraId="4D6D274F" w14:textId="3D20F4BC" w:rsidR="0052082A" w:rsidRDefault="0052082A">
          <w:pPr>
            <w:pStyle w:val="stBilgi"/>
          </w:pPr>
          <w:r>
            <w:rPr>
              <w:noProof/>
            </w:rPr>
            <w:drawing>
              <wp:inline distT="0" distB="0" distL="0" distR="0" wp14:anchorId="25CF0C26" wp14:editId="7A3F83B8">
                <wp:extent cx="431165" cy="450676"/>
                <wp:effectExtent l="0" t="0" r="6985" b="6985"/>
                <wp:docPr id="154448044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393" cy="524082"/>
                        </a:xfrm>
                        <a:prstGeom prst="rect">
                          <a:avLst/>
                        </a:prstGeom>
                        <a:noFill/>
                        <a:ln>
                          <a:noFill/>
                        </a:ln>
                      </pic:spPr>
                    </pic:pic>
                  </a:graphicData>
                </a:graphic>
              </wp:inline>
            </w:drawing>
          </w:r>
        </w:p>
      </w:tc>
      <w:tc>
        <w:tcPr>
          <w:tcW w:w="8214" w:type="dxa"/>
          <w:vAlign w:val="center"/>
        </w:tcPr>
        <w:p w14:paraId="6F89D7F0" w14:textId="46C61C0C" w:rsidR="0052082A" w:rsidRPr="0052082A" w:rsidRDefault="0052082A" w:rsidP="0052082A">
          <w:pPr>
            <w:pStyle w:val="stBilgi"/>
            <w:rPr>
              <w:rFonts w:ascii="Times New Roman" w:hAnsi="Times New Roman"/>
              <w:sz w:val="32"/>
              <w:szCs w:val="32"/>
            </w:rPr>
          </w:pPr>
          <w:r w:rsidRPr="0052082A">
            <w:rPr>
              <w:rFonts w:ascii="Times New Roman" w:hAnsi="Times New Roman"/>
              <w:color w:val="0A4F5E"/>
              <w:sz w:val="32"/>
              <w:szCs w:val="32"/>
              <w:lang w:val="tr-TR"/>
            </w:rPr>
            <w:t>7</w:t>
          </w:r>
          <w:r w:rsidRPr="0052082A">
            <w:rPr>
              <w:rFonts w:ascii="Times New Roman" w:hAnsi="Times New Roman"/>
              <w:color w:val="0A4F5E"/>
              <w:sz w:val="32"/>
              <w:szCs w:val="32"/>
              <w:vertAlign w:val="superscript"/>
              <w:lang w:val="tr-TR"/>
            </w:rPr>
            <w:t xml:space="preserve">th </w:t>
          </w:r>
          <w:r w:rsidRPr="0052082A">
            <w:rPr>
              <w:rFonts w:ascii="Times New Roman" w:hAnsi="Times New Roman"/>
              <w:color w:val="0A4F5E"/>
              <w:sz w:val="32"/>
              <w:szCs w:val="32"/>
            </w:rPr>
            <w:t>Symposium on EuroAsianBiodiversity (SEAB) - 2024</w:t>
          </w:r>
        </w:p>
      </w:tc>
    </w:tr>
  </w:tbl>
  <w:p w14:paraId="5162042A" w14:textId="77777777" w:rsidR="0052082A" w:rsidRDefault="0052082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CD3E4950"/>
    <w:lvl w:ilvl="0">
      <w:numFmt w:val="bullet"/>
      <w:lvlText w:val="*"/>
      <w:lvlJc w:val="left"/>
    </w:lvl>
  </w:abstractNum>
  <w:abstractNum w:abstractNumId="1" w15:restartNumberingAfterBreak="0">
    <w:nsid w:val="056A5397"/>
    <w:multiLevelType w:val="hybridMultilevel"/>
    <w:tmpl w:val="102A7BB2"/>
    <w:lvl w:ilvl="0" w:tplc="90FA2F9E">
      <w:start w:val="6"/>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4F2F2B"/>
    <w:multiLevelType w:val="hybridMultilevel"/>
    <w:tmpl w:val="7E063638"/>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952320"/>
    <w:multiLevelType w:val="multilevel"/>
    <w:tmpl w:val="7D96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64F0F"/>
    <w:multiLevelType w:val="hybridMultilevel"/>
    <w:tmpl w:val="027ED3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954DA"/>
    <w:multiLevelType w:val="hybridMultilevel"/>
    <w:tmpl w:val="B88097FE"/>
    <w:lvl w:ilvl="0" w:tplc="797E649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4A4EEE"/>
    <w:multiLevelType w:val="hybridMultilevel"/>
    <w:tmpl w:val="A48C16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95213A7"/>
    <w:multiLevelType w:val="hybridMultilevel"/>
    <w:tmpl w:val="5E5C8B14"/>
    <w:lvl w:ilvl="0" w:tplc="A61C1998">
      <w:start w:val="1"/>
      <w:numFmt w:val="decimal"/>
      <w:lvlText w:val="%1."/>
      <w:lvlJc w:val="left"/>
      <w:pPr>
        <w:ind w:left="540" w:hanging="360"/>
      </w:pPr>
      <w:rPr>
        <w:rFonts w:cs="Times New Roman" w:hint="default"/>
        <w:color w:val="auto"/>
      </w:rPr>
    </w:lvl>
    <w:lvl w:ilvl="1" w:tplc="041F0019" w:tentative="1">
      <w:start w:val="1"/>
      <w:numFmt w:val="lowerLetter"/>
      <w:lvlText w:val="%2."/>
      <w:lvlJc w:val="left"/>
      <w:pPr>
        <w:ind w:left="1260" w:hanging="360"/>
      </w:pPr>
      <w:rPr>
        <w:rFonts w:cs="Times New Roman"/>
      </w:rPr>
    </w:lvl>
    <w:lvl w:ilvl="2" w:tplc="041F001B" w:tentative="1">
      <w:start w:val="1"/>
      <w:numFmt w:val="lowerRoman"/>
      <w:lvlText w:val="%3."/>
      <w:lvlJc w:val="right"/>
      <w:pPr>
        <w:ind w:left="1980" w:hanging="180"/>
      </w:pPr>
      <w:rPr>
        <w:rFonts w:cs="Times New Roman"/>
      </w:rPr>
    </w:lvl>
    <w:lvl w:ilvl="3" w:tplc="041F000F" w:tentative="1">
      <w:start w:val="1"/>
      <w:numFmt w:val="decimal"/>
      <w:lvlText w:val="%4."/>
      <w:lvlJc w:val="left"/>
      <w:pPr>
        <w:ind w:left="2700" w:hanging="360"/>
      </w:pPr>
      <w:rPr>
        <w:rFonts w:cs="Times New Roman"/>
      </w:rPr>
    </w:lvl>
    <w:lvl w:ilvl="4" w:tplc="041F0019" w:tentative="1">
      <w:start w:val="1"/>
      <w:numFmt w:val="lowerLetter"/>
      <w:lvlText w:val="%5."/>
      <w:lvlJc w:val="left"/>
      <w:pPr>
        <w:ind w:left="3420" w:hanging="360"/>
      </w:pPr>
      <w:rPr>
        <w:rFonts w:cs="Times New Roman"/>
      </w:rPr>
    </w:lvl>
    <w:lvl w:ilvl="5" w:tplc="041F001B" w:tentative="1">
      <w:start w:val="1"/>
      <w:numFmt w:val="lowerRoman"/>
      <w:lvlText w:val="%6."/>
      <w:lvlJc w:val="right"/>
      <w:pPr>
        <w:ind w:left="4140" w:hanging="180"/>
      </w:pPr>
      <w:rPr>
        <w:rFonts w:cs="Times New Roman"/>
      </w:rPr>
    </w:lvl>
    <w:lvl w:ilvl="6" w:tplc="041F000F" w:tentative="1">
      <w:start w:val="1"/>
      <w:numFmt w:val="decimal"/>
      <w:lvlText w:val="%7."/>
      <w:lvlJc w:val="left"/>
      <w:pPr>
        <w:ind w:left="4860" w:hanging="360"/>
      </w:pPr>
      <w:rPr>
        <w:rFonts w:cs="Times New Roman"/>
      </w:rPr>
    </w:lvl>
    <w:lvl w:ilvl="7" w:tplc="041F0019" w:tentative="1">
      <w:start w:val="1"/>
      <w:numFmt w:val="lowerLetter"/>
      <w:lvlText w:val="%8."/>
      <w:lvlJc w:val="left"/>
      <w:pPr>
        <w:ind w:left="5580" w:hanging="360"/>
      </w:pPr>
      <w:rPr>
        <w:rFonts w:cs="Times New Roman"/>
      </w:rPr>
    </w:lvl>
    <w:lvl w:ilvl="8" w:tplc="041F001B" w:tentative="1">
      <w:start w:val="1"/>
      <w:numFmt w:val="lowerRoman"/>
      <w:lvlText w:val="%9."/>
      <w:lvlJc w:val="right"/>
      <w:pPr>
        <w:ind w:left="6300" w:hanging="180"/>
      </w:pPr>
      <w:rPr>
        <w:rFonts w:cs="Times New Roman"/>
      </w:rPr>
    </w:lvl>
  </w:abstractNum>
  <w:abstractNum w:abstractNumId="8" w15:restartNumberingAfterBreak="0">
    <w:nsid w:val="23D85298"/>
    <w:multiLevelType w:val="multilevel"/>
    <w:tmpl w:val="D586F4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0A245F"/>
    <w:multiLevelType w:val="hybridMultilevel"/>
    <w:tmpl w:val="945AC6C8"/>
    <w:lvl w:ilvl="0" w:tplc="73BC6618">
      <w:start w:val="1"/>
      <w:numFmt w:val="decimal"/>
      <w:pStyle w:val="34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C6591D"/>
    <w:multiLevelType w:val="multilevel"/>
    <w:tmpl w:val="0B3C72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6E429E9"/>
    <w:multiLevelType w:val="hybridMultilevel"/>
    <w:tmpl w:val="DE223A18"/>
    <w:lvl w:ilvl="0" w:tplc="91B2FDD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150AAB"/>
    <w:multiLevelType w:val="hybridMultilevel"/>
    <w:tmpl w:val="17347E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BF22005"/>
    <w:multiLevelType w:val="hybridMultilevel"/>
    <w:tmpl w:val="B89A7C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F022639"/>
    <w:multiLevelType w:val="hybridMultilevel"/>
    <w:tmpl w:val="9EBE63FA"/>
    <w:lvl w:ilvl="0" w:tplc="4E265DD8">
      <w:start w:val="1"/>
      <w:numFmt w:val="decimal"/>
      <w:lvlText w:val="%1."/>
      <w:lvlJc w:val="left"/>
      <w:pPr>
        <w:ind w:left="720" w:hanging="360"/>
      </w:pPr>
      <w:rPr>
        <w:rFonts w:ascii="Times New Roman" w:hAnsi="Times New Roman" w:hint="default"/>
        <w:i/>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F0F7CC9"/>
    <w:multiLevelType w:val="hybridMultilevel"/>
    <w:tmpl w:val="2B2ED020"/>
    <w:lvl w:ilvl="0" w:tplc="8EE6A2A6">
      <w:start w:val="1"/>
      <w:numFmt w:val="decimal"/>
      <w:lvlText w:val="%1."/>
      <w:lvlJc w:val="left"/>
      <w:pPr>
        <w:ind w:left="720" w:hanging="360"/>
      </w:pPr>
      <w:rPr>
        <w:rFonts w:ascii="Arial" w:hAnsi="Arial" w:cs="Times New Roman" w:hint="default"/>
        <w:b w:val="0"/>
        <w:sz w:val="24"/>
        <w:szCs w:val="24"/>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6" w15:restartNumberingAfterBreak="0">
    <w:nsid w:val="32046FBC"/>
    <w:multiLevelType w:val="hybridMultilevel"/>
    <w:tmpl w:val="9CD8AD04"/>
    <w:lvl w:ilvl="0" w:tplc="041F0017">
      <w:start w:val="3"/>
      <w:numFmt w:val="lowerLetter"/>
      <w:lvlText w:val="%1)"/>
      <w:lvlJc w:val="left"/>
      <w:pPr>
        <w:tabs>
          <w:tab w:val="num" w:pos="720"/>
        </w:tabs>
        <w:ind w:left="720" w:hanging="360"/>
      </w:pPr>
      <w:rPr>
        <w:rFonts w:cs="Times New Roman" w:hint="default"/>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17" w15:restartNumberingAfterBreak="0">
    <w:nsid w:val="330A50E6"/>
    <w:multiLevelType w:val="multilevel"/>
    <w:tmpl w:val="B03C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AB775C"/>
    <w:multiLevelType w:val="hybridMultilevel"/>
    <w:tmpl w:val="A4060A96"/>
    <w:lvl w:ilvl="0" w:tplc="DBA01562">
      <w:start w:val="1"/>
      <w:numFmt w:val="decimal"/>
      <w:lvlText w:val="%1."/>
      <w:lvlJc w:val="left"/>
      <w:pPr>
        <w:ind w:left="720" w:hanging="360"/>
      </w:pPr>
      <w:rPr>
        <w:rFonts w:cs="Times New Roman" w:hint="default"/>
        <w:b/>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3E254A73"/>
    <w:multiLevelType w:val="multilevel"/>
    <w:tmpl w:val="D34221AC"/>
    <w:lvl w:ilvl="0">
      <w:numFmt w:val="decimal"/>
      <w:lvlText w:val="%1"/>
      <w:lvlJc w:val="left"/>
      <w:pPr>
        <w:ind w:left="360" w:hanging="360"/>
      </w:pPr>
      <w:rPr>
        <w:rFonts w:eastAsia="Times New Roman" w:cs="Times New Roman" w:hint="default"/>
      </w:rPr>
    </w:lvl>
    <w:lvl w:ilvl="1">
      <w:start w:val="1"/>
      <w:numFmt w:val="decimal"/>
      <w:lvlText w:val="%1.%2"/>
      <w:lvlJc w:val="left"/>
      <w:pPr>
        <w:ind w:left="360" w:hanging="360"/>
      </w:pPr>
      <w:rPr>
        <w:rFonts w:eastAsia="Times New Roman" w:cs="Times New Roman" w:hint="default"/>
      </w:rPr>
    </w:lvl>
    <w:lvl w:ilvl="2">
      <w:start w:val="1"/>
      <w:numFmt w:val="decimal"/>
      <w:lvlText w:val="%1.%2.%3"/>
      <w:lvlJc w:val="left"/>
      <w:pPr>
        <w:ind w:left="720" w:hanging="720"/>
      </w:pPr>
      <w:rPr>
        <w:rFonts w:eastAsia="Times New Roman" w:cs="Times New Roman" w:hint="default"/>
      </w:rPr>
    </w:lvl>
    <w:lvl w:ilvl="3">
      <w:start w:val="1"/>
      <w:numFmt w:val="decimal"/>
      <w:lvlText w:val="%1.%2.%3.%4"/>
      <w:lvlJc w:val="left"/>
      <w:pPr>
        <w:ind w:left="720" w:hanging="720"/>
      </w:pPr>
      <w:rPr>
        <w:rFonts w:eastAsia="Times New Roman" w:cs="Times New Roman" w:hint="default"/>
      </w:rPr>
    </w:lvl>
    <w:lvl w:ilvl="4">
      <w:start w:val="1"/>
      <w:numFmt w:val="decimal"/>
      <w:lvlText w:val="%1.%2.%3.%4.%5"/>
      <w:lvlJc w:val="left"/>
      <w:pPr>
        <w:ind w:left="1080" w:hanging="1080"/>
      </w:pPr>
      <w:rPr>
        <w:rFonts w:eastAsia="Times New Roman" w:cs="Times New Roman" w:hint="default"/>
      </w:rPr>
    </w:lvl>
    <w:lvl w:ilvl="5">
      <w:start w:val="1"/>
      <w:numFmt w:val="decimal"/>
      <w:lvlText w:val="%1.%2.%3.%4.%5.%6"/>
      <w:lvlJc w:val="left"/>
      <w:pPr>
        <w:ind w:left="1080" w:hanging="1080"/>
      </w:pPr>
      <w:rPr>
        <w:rFonts w:eastAsia="Times New Roman" w:cs="Times New Roman" w:hint="default"/>
      </w:rPr>
    </w:lvl>
    <w:lvl w:ilvl="6">
      <w:start w:val="1"/>
      <w:numFmt w:val="decimal"/>
      <w:lvlText w:val="%1.%2.%3.%4.%5.%6.%7"/>
      <w:lvlJc w:val="left"/>
      <w:pPr>
        <w:ind w:left="1440" w:hanging="1440"/>
      </w:pPr>
      <w:rPr>
        <w:rFonts w:eastAsia="Times New Roman" w:cs="Times New Roman" w:hint="default"/>
      </w:rPr>
    </w:lvl>
    <w:lvl w:ilvl="7">
      <w:start w:val="1"/>
      <w:numFmt w:val="decimal"/>
      <w:lvlText w:val="%1.%2.%3.%4.%5.%6.%7.%8"/>
      <w:lvlJc w:val="left"/>
      <w:pPr>
        <w:ind w:left="1440" w:hanging="1440"/>
      </w:pPr>
      <w:rPr>
        <w:rFonts w:eastAsia="Times New Roman" w:cs="Times New Roman" w:hint="default"/>
      </w:rPr>
    </w:lvl>
    <w:lvl w:ilvl="8">
      <w:start w:val="1"/>
      <w:numFmt w:val="decimal"/>
      <w:lvlText w:val="%1.%2.%3.%4.%5.%6.%7.%8.%9"/>
      <w:lvlJc w:val="left"/>
      <w:pPr>
        <w:ind w:left="1800" w:hanging="1800"/>
      </w:pPr>
      <w:rPr>
        <w:rFonts w:eastAsia="Times New Roman" w:cs="Times New Roman" w:hint="default"/>
      </w:rPr>
    </w:lvl>
  </w:abstractNum>
  <w:abstractNum w:abstractNumId="20" w15:restartNumberingAfterBreak="0">
    <w:nsid w:val="3F446766"/>
    <w:multiLevelType w:val="multilevel"/>
    <w:tmpl w:val="48983D0A"/>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1CA154F"/>
    <w:multiLevelType w:val="multilevel"/>
    <w:tmpl w:val="B9E8A6A4"/>
    <w:lvl w:ilvl="0">
      <w:start w:val="2"/>
      <w:numFmt w:val="decimal"/>
      <w:lvlText w:val="%1."/>
      <w:lvlJc w:val="left"/>
      <w:pPr>
        <w:ind w:left="540" w:hanging="540"/>
      </w:pPr>
      <w:rPr>
        <w:rFonts w:cs="Times New Roman" w:hint="default"/>
      </w:rPr>
    </w:lvl>
    <w:lvl w:ilvl="1">
      <w:start w:val="4"/>
      <w:numFmt w:val="decimal"/>
      <w:lvlText w:val="%1.%2."/>
      <w:lvlJc w:val="left"/>
      <w:pPr>
        <w:ind w:left="720" w:hanging="540"/>
      </w:pPr>
      <w:rPr>
        <w:rFonts w:cs="Times New Roman" w:hint="default"/>
      </w:rPr>
    </w:lvl>
    <w:lvl w:ilvl="2">
      <w:start w:val="2"/>
      <w:numFmt w:val="decimal"/>
      <w:lvlText w:val="%1.%2.%3."/>
      <w:lvlJc w:val="left"/>
      <w:pPr>
        <w:ind w:left="1080" w:hanging="720"/>
      </w:pPr>
      <w:rPr>
        <w:rFonts w:cs="Times New Roman" w:hint="default"/>
      </w:rPr>
    </w:lvl>
    <w:lvl w:ilvl="3">
      <w:start w:val="1"/>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22" w15:restartNumberingAfterBreak="0">
    <w:nsid w:val="49033DE6"/>
    <w:multiLevelType w:val="hybridMultilevel"/>
    <w:tmpl w:val="83085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9337EEA"/>
    <w:multiLevelType w:val="hybridMultilevel"/>
    <w:tmpl w:val="8CF04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1AB49E0"/>
    <w:multiLevelType w:val="hybridMultilevel"/>
    <w:tmpl w:val="BBE24DC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2263EFF"/>
    <w:multiLevelType w:val="hybridMultilevel"/>
    <w:tmpl w:val="B40A86E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36171B5"/>
    <w:multiLevelType w:val="multilevel"/>
    <w:tmpl w:val="42C4E16E"/>
    <w:lvl w:ilvl="0">
      <w:start w:val="1"/>
      <w:numFmt w:val="decimal"/>
      <w:lvlText w:val="%1."/>
      <w:lvlJc w:val="left"/>
      <w:pPr>
        <w:ind w:left="720" w:hanging="360"/>
      </w:pPr>
      <w:rPr>
        <w:rFonts w:cs="Times New Roman" w:hint="default"/>
        <w:b/>
        <w:i w:val="0"/>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7" w15:restartNumberingAfterBreak="0">
    <w:nsid w:val="554A3F8B"/>
    <w:multiLevelType w:val="hybridMultilevel"/>
    <w:tmpl w:val="E29C0E46"/>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9A97866"/>
    <w:multiLevelType w:val="hybridMultilevel"/>
    <w:tmpl w:val="ED4C01C4"/>
    <w:lvl w:ilvl="0" w:tplc="196A5E74">
      <w:start w:val="1"/>
      <w:numFmt w:val="decimal"/>
      <w:lvlText w:val="%1-"/>
      <w:lvlJc w:val="left"/>
      <w:pPr>
        <w:ind w:left="1428" w:hanging="360"/>
      </w:pPr>
      <w:rPr>
        <w:rFonts w:cs="Times New Roman" w:hint="default"/>
        <w:b w:val="0"/>
        <w:i w:val="0"/>
      </w:rPr>
    </w:lvl>
    <w:lvl w:ilvl="1" w:tplc="041F0019" w:tentative="1">
      <w:start w:val="1"/>
      <w:numFmt w:val="lowerLetter"/>
      <w:lvlText w:val="%2."/>
      <w:lvlJc w:val="left"/>
      <w:pPr>
        <w:ind w:left="2148" w:hanging="360"/>
      </w:pPr>
      <w:rPr>
        <w:rFonts w:cs="Times New Roman"/>
      </w:rPr>
    </w:lvl>
    <w:lvl w:ilvl="2" w:tplc="041F001B" w:tentative="1">
      <w:start w:val="1"/>
      <w:numFmt w:val="lowerRoman"/>
      <w:lvlText w:val="%3."/>
      <w:lvlJc w:val="right"/>
      <w:pPr>
        <w:ind w:left="2868" w:hanging="180"/>
      </w:pPr>
      <w:rPr>
        <w:rFonts w:cs="Times New Roman"/>
      </w:rPr>
    </w:lvl>
    <w:lvl w:ilvl="3" w:tplc="041F000F" w:tentative="1">
      <w:start w:val="1"/>
      <w:numFmt w:val="decimal"/>
      <w:lvlText w:val="%4."/>
      <w:lvlJc w:val="left"/>
      <w:pPr>
        <w:ind w:left="3588" w:hanging="360"/>
      </w:pPr>
      <w:rPr>
        <w:rFonts w:cs="Times New Roman"/>
      </w:rPr>
    </w:lvl>
    <w:lvl w:ilvl="4" w:tplc="041F0019" w:tentative="1">
      <w:start w:val="1"/>
      <w:numFmt w:val="lowerLetter"/>
      <w:lvlText w:val="%5."/>
      <w:lvlJc w:val="left"/>
      <w:pPr>
        <w:ind w:left="4308" w:hanging="360"/>
      </w:pPr>
      <w:rPr>
        <w:rFonts w:cs="Times New Roman"/>
      </w:rPr>
    </w:lvl>
    <w:lvl w:ilvl="5" w:tplc="041F001B" w:tentative="1">
      <w:start w:val="1"/>
      <w:numFmt w:val="lowerRoman"/>
      <w:lvlText w:val="%6."/>
      <w:lvlJc w:val="right"/>
      <w:pPr>
        <w:ind w:left="5028" w:hanging="180"/>
      </w:pPr>
      <w:rPr>
        <w:rFonts w:cs="Times New Roman"/>
      </w:rPr>
    </w:lvl>
    <w:lvl w:ilvl="6" w:tplc="041F000F" w:tentative="1">
      <w:start w:val="1"/>
      <w:numFmt w:val="decimal"/>
      <w:lvlText w:val="%7."/>
      <w:lvlJc w:val="left"/>
      <w:pPr>
        <w:ind w:left="5748" w:hanging="360"/>
      </w:pPr>
      <w:rPr>
        <w:rFonts w:cs="Times New Roman"/>
      </w:rPr>
    </w:lvl>
    <w:lvl w:ilvl="7" w:tplc="041F0019" w:tentative="1">
      <w:start w:val="1"/>
      <w:numFmt w:val="lowerLetter"/>
      <w:lvlText w:val="%8."/>
      <w:lvlJc w:val="left"/>
      <w:pPr>
        <w:ind w:left="6468" w:hanging="360"/>
      </w:pPr>
      <w:rPr>
        <w:rFonts w:cs="Times New Roman"/>
      </w:rPr>
    </w:lvl>
    <w:lvl w:ilvl="8" w:tplc="041F001B" w:tentative="1">
      <w:start w:val="1"/>
      <w:numFmt w:val="lowerRoman"/>
      <w:lvlText w:val="%9."/>
      <w:lvlJc w:val="right"/>
      <w:pPr>
        <w:ind w:left="7188" w:hanging="180"/>
      </w:pPr>
      <w:rPr>
        <w:rFonts w:cs="Times New Roman"/>
      </w:rPr>
    </w:lvl>
  </w:abstractNum>
  <w:abstractNum w:abstractNumId="29" w15:restartNumberingAfterBreak="0">
    <w:nsid w:val="5D3E5DE1"/>
    <w:multiLevelType w:val="hybridMultilevel"/>
    <w:tmpl w:val="9F88986A"/>
    <w:lvl w:ilvl="0" w:tplc="041F0017">
      <w:start w:val="1"/>
      <w:numFmt w:val="lowerLetter"/>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30" w15:restartNumberingAfterBreak="0">
    <w:nsid w:val="5E565394"/>
    <w:multiLevelType w:val="multilevel"/>
    <w:tmpl w:val="42C4E16E"/>
    <w:lvl w:ilvl="0">
      <w:start w:val="1"/>
      <w:numFmt w:val="decimal"/>
      <w:lvlText w:val="%1."/>
      <w:lvlJc w:val="left"/>
      <w:pPr>
        <w:ind w:left="720" w:hanging="360"/>
      </w:pPr>
      <w:rPr>
        <w:rFonts w:cs="Times New Roman" w:hint="default"/>
        <w:b/>
        <w:i w:val="0"/>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1" w15:restartNumberingAfterBreak="0">
    <w:nsid w:val="60CB1153"/>
    <w:multiLevelType w:val="multilevel"/>
    <w:tmpl w:val="8B0CD608"/>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2" w15:restartNumberingAfterBreak="0">
    <w:nsid w:val="64531E2C"/>
    <w:multiLevelType w:val="hybridMultilevel"/>
    <w:tmpl w:val="15D86298"/>
    <w:lvl w:ilvl="0" w:tplc="041F0017">
      <w:start w:val="1"/>
      <w:numFmt w:val="lowerLetter"/>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33" w15:restartNumberingAfterBreak="0">
    <w:nsid w:val="67556945"/>
    <w:multiLevelType w:val="hybridMultilevel"/>
    <w:tmpl w:val="AADE8A7E"/>
    <w:lvl w:ilvl="0" w:tplc="6B80A870">
      <w:start w:val="3"/>
      <w:numFmt w:val="bullet"/>
      <w:lvlText w:val="-"/>
      <w:lvlJc w:val="left"/>
      <w:pPr>
        <w:tabs>
          <w:tab w:val="num" w:pos="900"/>
        </w:tabs>
        <w:ind w:left="900" w:hanging="360"/>
      </w:pPr>
      <w:rPr>
        <w:rFonts w:ascii="Times New Roman" w:eastAsia="Times New Roman" w:hAnsi="Times New Roman" w:hint="default"/>
      </w:rPr>
    </w:lvl>
    <w:lvl w:ilvl="1" w:tplc="041F0003">
      <w:start w:val="1"/>
      <w:numFmt w:val="bullet"/>
      <w:lvlText w:val="o"/>
      <w:lvlJc w:val="left"/>
      <w:pPr>
        <w:tabs>
          <w:tab w:val="num" w:pos="1620"/>
        </w:tabs>
        <w:ind w:left="1620" w:hanging="360"/>
      </w:pPr>
      <w:rPr>
        <w:rFonts w:ascii="Courier New" w:hAnsi="Courier New" w:hint="default"/>
      </w:rPr>
    </w:lvl>
    <w:lvl w:ilvl="2" w:tplc="041F0005" w:tentative="1">
      <w:start w:val="1"/>
      <w:numFmt w:val="bullet"/>
      <w:lvlText w:val=""/>
      <w:lvlJc w:val="left"/>
      <w:pPr>
        <w:tabs>
          <w:tab w:val="num" w:pos="2340"/>
        </w:tabs>
        <w:ind w:left="2340" w:hanging="360"/>
      </w:pPr>
      <w:rPr>
        <w:rFonts w:ascii="Wingdings" w:hAnsi="Wingdings" w:hint="default"/>
      </w:rPr>
    </w:lvl>
    <w:lvl w:ilvl="3" w:tplc="041F0001" w:tentative="1">
      <w:start w:val="1"/>
      <w:numFmt w:val="bullet"/>
      <w:lvlText w:val=""/>
      <w:lvlJc w:val="left"/>
      <w:pPr>
        <w:tabs>
          <w:tab w:val="num" w:pos="3060"/>
        </w:tabs>
        <w:ind w:left="3060" w:hanging="360"/>
      </w:pPr>
      <w:rPr>
        <w:rFonts w:ascii="Symbol" w:hAnsi="Symbol" w:hint="default"/>
      </w:rPr>
    </w:lvl>
    <w:lvl w:ilvl="4" w:tplc="041F0003" w:tentative="1">
      <w:start w:val="1"/>
      <w:numFmt w:val="bullet"/>
      <w:lvlText w:val="o"/>
      <w:lvlJc w:val="left"/>
      <w:pPr>
        <w:tabs>
          <w:tab w:val="num" w:pos="3780"/>
        </w:tabs>
        <w:ind w:left="3780" w:hanging="360"/>
      </w:pPr>
      <w:rPr>
        <w:rFonts w:ascii="Courier New" w:hAnsi="Courier New" w:hint="default"/>
      </w:rPr>
    </w:lvl>
    <w:lvl w:ilvl="5" w:tplc="041F0005" w:tentative="1">
      <w:start w:val="1"/>
      <w:numFmt w:val="bullet"/>
      <w:lvlText w:val=""/>
      <w:lvlJc w:val="left"/>
      <w:pPr>
        <w:tabs>
          <w:tab w:val="num" w:pos="4500"/>
        </w:tabs>
        <w:ind w:left="4500" w:hanging="360"/>
      </w:pPr>
      <w:rPr>
        <w:rFonts w:ascii="Wingdings" w:hAnsi="Wingdings" w:hint="default"/>
      </w:rPr>
    </w:lvl>
    <w:lvl w:ilvl="6" w:tplc="041F0001" w:tentative="1">
      <w:start w:val="1"/>
      <w:numFmt w:val="bullet"/>
      <w:lvlText w:val=""/>
      <w:lvlJc w:val="left"/>
      <w:pPr>
        <w:tabs>
          <w:tab w:val="num" w:pos="5220"/>
        </w:tabs>
        <w:ind w:left="5220" w:hanging="360"/>
      </w:pPr>
      <w:rPr>
        <w:rFonts w:ascii="Symbol" w:hAnsi="Symbol" w:hint="default"/>
      </w:rPr>
    </w:lvl>
    <w:lvl w:ilvl="7" w:tplc="041F0003" w:tentative="1">
      <w:start w:val="1"/>
      <w:numFmt w:val="bullet"/>
      <w:lvlText w:val="o"/>
      <w:lvlJc w:val="left"/>
      <w:pPr>
        <w:tabs>
          <w:tab w:val="num" w:pos="5940"/>
        </w:tabs>
        <w:ind w:left="5940" w:hanging="360"/>
      </w:pPr>
      <w:rPr>
        <w:rFonts w:ascii="Courier New" w:hAnsi="Courier New" w:hint="default"/>
      </w:rPr>
    </w:lvl>
    <w:lvl w:ilvl="8" w:tplc="041F0005" w:tentative="1">
      <w:start w:val="1"/>
      <w:numFmt w:val="bullet"/>
      <w:lvlText w:val=""/>
      <w:lvlJc w:val="left"/>
      <w:pPr>
        <w:tabs>
          <w:tab w:val="num" w:pos="6660"/>
        </w:tabs>
        <w:ind w:left="6660" w:hanging="360"/>
      </w:pPr>
      <w:rPr>
        <w:rFonts w:ascii="Wingdings" w:hAnsi="Wingdings" w:hint="default"/>
      </w:rPr>
    </w:lvl>
  </w:abstractNum>
  <w:abstractNum w:abstractNumId="34" w15:restartNumberingAfterBreak="0">
    <w:nsid w:val="6902504D"/>
    <w:multiLevelType w:val="hybridMultilevel"/>
    <w:tmpl w:val="925C598A"/>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25326F0"/>
    <w:multiLevelType w:val="multilevel"/>
    <w:tmpl w:val="223A7DEA"/>
    <w:lvl w:ilvl="0">
      <w:start w:val="3"/>
      <w:numFmt w:val="decimal"/>
      <w:lvlText w:val="%1."/>
      <w:lvlJc w:val="left"/>
      <w:pPr>
        <w:ind w:left="360" w:hanging="360"/>
      </w:pPr>
      <w:rPr>
        <w:rFonts w:cs="Times New Roman" w:hint="default"/>
      </w:rPr>
    </w:lvl>
    <w:lvl w:ilvl="1">
      <w:start w:val="2"/>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6" w15:restartNumberingAfterBreak="0">
    <w:nsid w:val="7E9A3960"/>
    <w:multiLevelType w:val="multilevel"/>
    <w:tmpl w:val="99421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0950675">
    <w:abstractNumId w:val="28"/>
  </w:num>
  <w:num w:numId="2" w16cid:durableId="1229917828">
    <w:abstractNumId w:val="0"/>
    <w:lvlOverride w:ilvl="0">
      <w:lvl w:ilvl="0">
        <w:numFmt w:val="bullet"/>
        <w:lvlText w:val=""/>
        <w:legacy w:legacy="1" w:legacySpace="0" w:legacyIndent="360"/>
        <w:lvlJc w:val="left"/>
        <w:rPr>
          <w:rFonts w:ascii="Symbol" w:hAnsi="Symbol" w:hint="default"/>
        </w:rPr>
      </w:lvl>
    </w:lvlOverride>
  </w:num>
  <w:num w:numId="3" w16cid:durableId="1314797657">
    <w:abstractNumId w:val="33"/>
  </w:num>
  <w:num w:numId="4" w16cid:durableId="37552479">
    <w:abstractNumId w:val="15"/>
  </w:num>
  <w:num w:numId="5" w16cid:durableId="1831209180">
    <w:abstractNumId w:val="3"/>
  </w:num>
  <w:num w:numId="6" w16cid:durableId="1916552982">
    <w:abstractNumId w:val="36"/>
  </w:num>
  <w:num w:numId="7" w16cid:durableId="149450552">
    <w:abstractNumId w:val="18"/>
  </w:num>
  <w:num w:numId="8" w16cid:durableId="799416266">
    <w:abstractNumId w:val="7"/>
  </w:num>
  <w:num w:numId="9" w16cid:durableId="317541976">
    <w:abstractNumId w:val="26"/>
  </w:num>
  <w:num w:numId="10" w16cid:durableId="1453472769">
    <w:abstractNumId w:val="30"/>
  </w:num>
  <w:num w:numId="11" w16cid:durableId="225575058">
    <w:abstractNumId w:val="21"/>
  </w:num>
  <w:num w:numId="12" w16cid:durableId="134638544">
    <w:abstractNumId w:val="19"/>
  </w:num>
  <w:num w:numId="13" w16cid:durableId="171066464">
    <w:abstractNumId w:val="35"/>
  </w:num>
  <w:num w:numId="14" w16cid:durableId="653024011">
    <w:abstractNumId w:val="31"/>
  </w:num>
  <w:num w:numId="15" w16cid:durableId="430973556">
    <w:abstractNumId w:val="29"/>
  </w:num>
  <w:num w:numId="16" w16cid:durableId="739794181">
    <w:abstractNumId w:val="16"/>
  </w:num>
  <w:num w:numId="17" w16cid:durableId="1601600111">
    <w:abstractNumId w:val="32"/>
  </w:num>
  <w:num w:numId="18" w16cid:durableId="101993324">
    <w:abstractNumId w:val="2"/>
  </w:num>
  <w:num w:numId="19" w16cid:durableId="55276662">
    <w:abstractNumId w:val="20"/>
  </w:num>
  <w:num w:numId="20" w16cid:durableId="326400929">
    <w:abstractNumId w:val="13"/>
  </w:num>
  <w:num w:numId="21" w16cid:durableId="1993172239">
    <w:abstractNumId w:val="12"/>
  </w:num>
  <w:num w:numId="22" w16cid:durableId="1083987958">
    <w:abstractNumId w:val="8"/>
  </w:num>
  <w:num w:numId="23" w16cid:durableId="1807821345">
    <w:abstractNumId w:val="4"/>
  </w:num>
  <w:num w:numId="24" w16cid:durableId="559831238">
    <w:abstractNumId w:val="11"/>
  </w:num>
  <w:num w:numId="25" w16cid:durableId="160629864">
    <w:abstractNumId w:val="22"/>
  </w:num>
  <w:num w:numId="26" w16cid:durableId="136263450">
    <w:abstractNumId w:val="23"/>
  </w:num>
  <w:num w:numId="27" w16cid:durableId="624310585">
    <w:abstractNumId w:val="25"/>
  </w:num>
  <w:num w:numId="28" w16cid:durableId="1842893858">
    <w:abstractNumId w:val="27"/>
  </w:num>
  <w:num w:numId="29" w16cid:durableId="1929462812">
    <w:abstractNumId w:val="5"/>
  </w:num>
  <w:num w:numId="30" w16cid:durableId="397022165">
    <w:abstractNumId w:val="1"/>
  </w:num>
  <w:num w:numId="31" w16cid:durableId="1085422787">
    <w:abstractNumId w:val="6"/>
  </w:num>
  <w:num w:numId="32" w16cid:durableId="1989746776">
    <w:abstractNumId w:val="10"/>
  </w:num>
  <w:num w:numId="33" w16cid:durableId="1027213197">
    <w:abstractNumId w:val="14"/>
  </w:num>
  <w:num w:numId="34" w16cid:durableId="1220286752">
    <w:abstractNumId w:val="34"/>
  </w:num>
  <w:num w:numId="35" w16cid:durableId="1916433054">
    <w:abstractNumId w:val="24"/>
  </w:num>
  <w:num w:numId="36" w16cid:durableId="1706828019">
    <w:abstractNumId w:val="9"/>
  </w:num>
  <w:num w:numId="37" w16cid:durableId="9927595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55369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567"/>
  <w:hyphenationZone w:val="425"/>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LUwMDM2MTS3MDVV0lEKTi0uzszPAykwtawFAA8ph9stAAAA"/>
  </w:docVars>
  <w:rsids>
    <w:rsidRoot w:val="009A65ED"/>
    <w:rsid w:val="0000005E"/>
    <w:rsid w:val="00000774"/>
    <w:rsid w:val="0000147B"/>
    <w:rsid w:val="00001E33"/>
    <w:rsid w:val="00002676"/>
    <w:rsid w:val="000034A4"/>
    <w:rsid w:val="0000356F"/>
    <w:rsid w:val="00003F7B"/>
    <w:rsid w:val="0000491F"/>
    <w:rsid w:val="00004C27"/>
    <w:rsid w:val="000105D9"/>
    <w:rsid w:val="00010685"/>
    <w:rsid w:val="00012776"/>
    <w:rsid w:val="00012B4A"/>
    <w:rsid w:val="00013E93"/>
    <w:rsid w:val="00014713"/>
    <w:rsid w:val="00014A4E"/>
    <w:rsid w:val="00015E01"/>
    <w:rsid w:val="00016384"/>
    <w:rsid w:val="00021968"/>
    <w:rsid w:val="00021E23"/>
    <w:rsid w:val="00024FF0"/>
    <w:rsid w:val="0002576B"/>
    <w:rsid w:val="00025BAD"/>
    <w:rsid w:val="00026D22"/>
    <w:rsid w:val="000276A9"/>
    <w:rsid w:val="00027B81"/>
    <w:rsid w:val="00027E30"/>
    <w:rsid w:val="0003092A"/>
    <w:rsid w:val="000310CC"/>
    <w:rsid w:val="000316C1"/>
    <w:rsid w:val="000338F7"/>
    <w:rsid w:val="000343B0"/>
    <w:rsid w:val="00034D2C"/>
    <w:rsid w:val="00035156"/>
    <w:rsid w:val="00035BBB"/>
    <w:rsid w:val="00036328"/>
    <w:rsid w:val="00036D45"/>
    <w:rsid w:val="00037A51"/>
    <w:rsid w:val="00041106"/>
    <w:rsid w:val="000411EC"/>
    <w:rsid w:val="000413E2"/>
    <w:rsid w:val="000415E1"/>
    <w:rsid w:val="00042053"/>
    <w:rsid w:val="000424CB"/>
    <w:rsid w:val="00043AD0"/>
    <w:rsid w:val="0004522C"/>
    <w:rsid w:val="000455B0"/>
    <w:rsid w:val="00050912"/>
    <w:rsid w:val="0005404A"/>
    <w:rsid w:val="00054F09"/>
    <w:rsid w:val="0005517F"/>
    <w:rsid w:val="00056408"/>
    <w:rsid w:val="000572D0"/>
    <w:rsid w:val="00064D2E"/>
    <w:rsid w:val="0006572C"/>
    <w:rsid w:val="00066C5D"/>
    <w:rsid w:val="0007027B"/>
    <w:rsid w:val="00070B55"/>
    <w:rsid w:val="0007164C"/>
    <w:rsid w:val="00072E3A"/>
    <w:rsid w:val="0007390C"/>
    <w:rsid w:val="00074F0A"/>
    <w:rsid w:val="000767F2"/>
    <w:rsid w:val="000816B2"/>
    <w:rsid w:val="00082B86"/>
    <w:rsid w:val="00084A19"/>
    <w:rsid w:val="00084E9D"/>
    <w:rsid w:val="00085A4D"/>
    <w:rsid w:val="000873E9"/>
    <w:rsid w:val="00091667"/>
    <w:rsid w:val="0009392A"/>
    <w:rsid w:val="000952A3"/>
    <w:rsid w:val="00095A25"/>
    <w:rsid w:val="00096906"/>
    <w:rsid w:val="00096F45"/>
    <w:rsid w:val="000A0CB2"/>
    <w:rsid w:val="000A11E1"/>
    <w:rsid w:val="000A5DFB"/>
    <w:rsid w:val="000A6446"/>
    <w:rsid w:val="000B08C4"/>
    <w:rsid w:val="000B1C82"/>
    <w:rsid w:val="000B2EE0"/>
    <w:rsid w:val="000B5906"/>
    <w:rsid w:val="000B6F75"/>
    <w:rsid w:val="000C01DF"/>
    <w:rsid w:val="000C0236"/>
    <w:rsid w:val="000C0242"/>
    <w:rsid w:val="000C0DCB"/>
    <w:rsid w:val="000C4B0A"/>
    <w:rsid w:val="000C6EDB"/>
    <w:rsid w:val="000C7060"/>
    <w:rsid w:val="000C7371"/>
    <w:rsid w:val="000C7C0B"/>
    <w:rsid w:val="000D166F"/>
    <w:rsid w:val="000D1834"/>
    <w:rsid w:val="000D1C0B"/>
    <w:rsid w:val="000D42A4"/>
    <w:rsid w:val="000D5C8F"/>
    <w:rsid w:val="000D6CEF"/>
    <w:rsid w:val="000D7738"/>
    <w:rsid w:val="000D79C9"/>
    <w:rsid w:val="000E1C29"/>
    <w:rsid w:val="000E42EA"/>
    <w:rsid w:val="000E66DB"/>
    <w:rsid w:val="000F0324"/>
    <w:rsid w:val="000F0A02"/>
    <w:rsid w:val="000F1B9B"/>
    <w:rsid w:val="000F21C3"/>
    <w:rsid w:val="000F2A6E"/>
    <w:rsid w:val="000F3AEE"/>
    <w:rsid w:val="000F3B37"/>
    <w:rsid w:val="000F691D"/>
    <w:rsid w:val="000F7111"/>
    <w:rsid w:val="001003BA"/>
    <w:rsid w:val="00100963"/>
    <w:rsid w:val="00103F35"/>
    <w:rsid w:val="0010471F"/>
    <w:rsid w:val="00111882"/>
    <w:rsid w:val="00111A8D"/>
    <w:rsid w:val="00111FDB"/>
    <w:rsid w:val="00114F43"/>
    <w:rsid w:val="0011501B"/>
    <w:rsid w:val="00115551"/>
    <w:rsid w:val="00116B9D"/>
    <w:rsid w:val="00117F43"/>
    <w:rsid w:val="0012026D"/>
    <w:rsid w:val="001221D4"/>
    <w:rsid w:val="00124F4E"/>
    <w:rsid w:val="00125931"/>
    <w:rsid w:val="001268F2"/>
    <w:rsid w:val="00130138"/>
    <w:rsid w:val="001312D3"/>
    <w:rsid w:val="00132B10"/>
    <w:rsid w:val="001332B4"/>
    <w:rsid w:val="00133838"/>
    <w:rsid w:val="001339FC"/>
    <w:rsid w:val="00133DC2"/>
    <w:rsid w:val="00135096"/>
    <w:rsid w:val="001411A3"/>
    <w:rsid w:val="00141F76"/>
    <w:rsid w:val="0014294D"/>
    <w:rsid w:val="00142F3B"/>
    <w:rsid w:val="00143030"/>
    <w:rsid w:val="00144C34"/>
    <w:rsid w:val="001458C5"/>
    <w:rsid w:val="00146317"/>
    <w:rsid w:val="00146F3B"/>
    <w:rsid w:val="00154687"/>
    <w:rsid w:val="001547F9"/>
    <w:rsid w:val="001554F7"/>
    <w:rsid w:val="0015716D"/>
    <w:rsid w:val="0016112A"/>
    <w:rsid w:val="001624F1"/>
    <w:rsid w:val="0016265C"/>
    <w:rsid w:val="00162868"/>
    <w:rsid w:val="0016320D"/>
    <w:rsid w:val="00164DC6"/>
    <w:rsid w:val="0016572A"/>
    <w:rsid w:val="0016593B"/>
    <w:rsid w:val="001671B6"/>
    <w:rsid w:val="00171747"/>
    <w:rsid w:val="00172470"/>
    <w:rsid w:val="0017284C"/>
    <w:rsid w:val="00174F24"/>
    <w:rsid w:val="00174FA3"/>
    <w:rsid w:val="00177756"/>
    <w:rsid w:val="00180535"/>
    <w:rsid w:val="0018192C"/>
    <w:rsid w:val="00182268"/>
    <w:rsid w:val="001822D9"/>
    <w:rsid w:val="00182CBE"/>
    <w:rsid w:val="00183808"/>
    <w:rsid w:val="00183AB3"/>
    <w:rsid w:val="00184139"/>
    <w:rsid w:val="001923F6"/>
    <w:rsid w:val="00193A7A"/>
    <w:rsid w:val="001946F9"/>
    <w:rsid w:val="001967EE"/>
    <w:rsid w:val="00197346"/>
    <w:rsid w:val="00197630"/>
    <w:rsid w:val="00197772"/>
    <w:rsid w:val="001A0487"/>
    <w:rsid w:val="001A0A04"/>
    <w:rsid w:val="001A3447"/>
    <w:rsid w:val="001A4981"/>
    <w:rsid w:val="001A581A"/>
    <w:rsid w:val="001A7AF9"/>
    <w:rsid w:val="001B140F"/>
    <w:rsid w:val="001B3141"/>
    <w:rsid w:val="001B3EB4"/>
    <w:rsid w:val="001B4715"/>
    <w:rsid w:val="001B4A95"/>
    <w:rsid w:val="001B7F73"/>
    <w:rsid w:val="001C030C"/>
    <w:rsid w:val="001C2E63"/>
    <w:rsid w:val="001C4B6C"/>
    <w:rsid w:val="001C6052"/>
    <w:rsid w:val="001C732E"/>
    <w:rsid w:val="001C741E"/>
    <w:rsid w:val="001D2144"/>
    <w:rsid w:val="001D27DC"/>
    <w:rsid w:val="001D496A"/>
    <w:rsid w:val="001D5B86"/>
    <w:rsid w:val="001E003C"/>
    <w:rsid w:val="001E15C6"/>
    <w:rsid w:val="001E174B"/>
    <w:rsid w:val="001E1D49"/>
    <w:rsid w:val="001E436B"/>
    <w:rsid w:val="001E438C"/>
    <w:rsid w:val="001E5721"/>
    <w:rsid w:val="001E5D60"/>
    <w:rsid w:val="001E6B35"/>
    <w:rsid w:val="001F13BC"/>
    <w:rsid w:val="001F149A"/>
    <w:rsid w:val="001F1976"/>
    <w:rsid w:val="001F4A8A"/>
    <w:rsid w:val="001F4D8C"/>
    <w:rsid w:val="001F4F61"/>
    <w:rsid w:val="001F7C07"/>
    <w:rsid w:val="00200906"/>
    <w:rsid w:val="00201644"/>
    <w:rsid w:val="0020265F"/>
    <w:rsid w:val="002029AC"/>
    <w:rsid w:val="002033AF"/>
    <w:rsid w:val="002036E8"/>
    <w:rsid w:val="0020477C"/>
    <w:rsid w:val="00205CD8"/>
    <w:rsid w:val="002075AC"/>
    <w:rsid w:val="00212A3A"/>
    <w:rsid w:val="00212E90"/>
    <w:rsid w:val="00215F39"/>
    <w:rsid w:val="00221EF7"/>
    <w:rsid w:val="00225B82"/>
    <w:rsid w:val="00225C96"/>
    <w:rsid w:val="00225D86"/>
    <w:rsid w:val="00226376"/>
    <w:rsid w:val="00226512"/>
    <w:rsid w:val="00226823"/>
    <w:rsid w:val="002311EB"/>
    <w:rsid w:val="00231822"/>
    <w:rsid w:val="00231E38"/>
    <w:rsid w:val="00232C0D"/>
    <w:rsid w:val="00232DA4"/>
    <w:rsid w:val="002334FD"/>
    <w:rsid w:val="00234033"/>
    <w:rsid w:val="002341F5"/>
    <w:rsid w:val="00234BC8"/>
    <w:rsid w:val="0023643C"/>
    <w:rsid w:val="002368A4"/>
    <w:rsid w:val="0023731F"/>
    <w:rsid w:val="002374B3"/>
    <w:rsid w:val="00243043"/>
    <w:rsid w:val="00244A3E"/>
    <w:rsid w:val="00245C1A"/>
    <w:rsid w:val="00245F2E"/>
    <w:rsid w:val="00247132"/>
    <w:rsid w:val="002471FD"/>
    <w:rsid w:val="002472D5"/>
    <w:rsid w:val="002509BF"/>
    <w:rsid w:val="00250CE3"/>
    <w:rsid w:val="00251075"/>
    <w:rsid w:val="002521B6"/>
    <w:rsid w:val="0025228E"/>
    <w:rsid w:val="00252839"/>
    <w:rsid w:val="002544F1"/>
    <w:rsid w:val="00254A15"/>
    <w:rsid w:val="00254C34"/>
    <w:rsid w:val="00254DD1"/>
    <w:rsid w:val="00254F03"/>
    <w:rsid w:val="00262133"/>
    <w:rsid w:val="00262A0B"/>
    <w:rsid w:val="00262B51"/>
    <w:rsid w:val="002630FE"/>
    <w:rsid w:val="00263F43"/>
    <w:rsid w:val="00264C34"/>
    <w:rsid w:val="00267674"/>
    <w:rsid w:val="00271ABA"/>
    <w:rsid w:val="00271B1A"/>
    <w:rsid w:val="00272D00"/>
    <w:rsid w:val="00273171"/>
    <w:rsid w:val="002743E8"/>
    <w:rsid w:val="00274521"/>
    <w:rsid w:val="00274AFE"/>
    <w:rsid w:val="00275567"/>
    <w:rsid w:val="002768B0"/>
    <w:rsid w:val="0027723C"/>
    <w:rsid w:val="0027789D"/>
    <w:rsid w:val="00280C9B"/>
    <w:rsid w:val="00280ECE"/>
    <w:rsid w:val="0028257F"/>
    <w:rsid w:val="0028574C"/>
    <w:rsid w:val="00286337"/>
    <w:rsid w:val="0029114B"/>
    <w:rsid w:val="0029233C"/>
    <w:rsid w:val="00292DD5"/>
    <w:rsid w:val="0029769E"/>
    <w:rsid w:val="002979A9"/>
    <w:rsid w:val="00297C95"/>
    <w:rsid w:val="002A1273"/>
    <w:rsid w:val="002A2C1D"/>
    <w:rsid w:val="002A2D8A"/>
    <w:rsid w:val="002A3A9C"/>
    <w:rsid w:val="002A4AA0"/>
    <w:rsid w:val="002A5EA5"/>
    <w:rsid w:val="002A5EA6"/>
    <w:rsid w:val="002A68F7"/>
    <w:rsid w:val="002B0A29"/>
    <w:rsid w:val="002B0E25"/>
    <w:rsid w:val="002B1155"/>
    <w:rsid w:val="002B1B11"/>
    <w:rsid w:val="002B2EAB"/>
    <w:rsid w:val="002B426C"/>
    <w:rsid w:val="002B4FC1"/>
    <w:rsid w:val="002B7464"/>
    <w:rsid w:val="002C131D"/>
    <w:rsid w:val="002C19C2"/>
    <w:rsid w:val="002C3A7B"/>
    <w:rsid w:val="002C71B7"/>
    <w:rsid w:val="002C749A"/>
    <w:rsid w:val="002D2A73"/>
    <w:rsid w:val="002D35F5"/>
    <w:rsid w:val="002D471A"/>
    <w:rsid w:val="002D5788"/>
    <w:rsid w:val="002D5A2A"/>
    <w:rsid w:val="002D63DB"/>
    <w:rsid w:val="002D706E"/>
    <w:rsid w:val="002D7A19"/>
    <w:rsid w:val="002E272E"/>
    <w:rsid w:val="002E2868"/>
    <w:rsid w:val="002E3998"/>
    <w:rsid w:val="002E3A87"/>
    <w:rsid w:val="002E6290"/>
    <w:rsid w:val="002E63B1"/>
    <w:rsid w:val="002E7BA0"/>
    <w:rsid w:val="002F2BFC"/>
    <w:rsid w:val="002F2D22"/>
    <w:rsid w:val="002F3E32"/>
    <w:rsid w:val="002F6236"/>
    <w:rsid w:val="002F7322"/>
    <w:rsid w:val="002F7372"/>
    <w:rsid w:val="003009E3"/>
    <w:rsid w:val="003014D5"/>
    <w:rsid w:val="003029E6"/>
    <w:rsid w:val="0030347D"/>
    <w:rsid w:val="00303DE3"/>
    <w:rsid w:val="00304884"/>
    <w:rsid w:val="00305133"/>
    <w:rsid w:val="003054F8"/>
    <w:rsid w:val="00306303"/>
    <w:rsid w:val="00311F0D"/>
    <w:rsid w:val="00312898"/>
    <w:rsid w:val="00313082"/>
    <w:rsid w:val="003131F2"/>
    <w:rsid w:val="00313ADE"/>
    <w:rsid w:val="00314000"/>
    <w:rsid w:val="0031420D"/>
    <w:rsid w:val="003144B9"/>
    <w:rsid w:val="003159B8"/>
    <w:rsid w:val="00317F7D"/>
    <w:rsid w:val="00320422"/>
    <w:rsid w:val="003212C6"/>
    <w:rsid w:val="00321A3C"/>
    <w:rsid w:val="00323B13"/>
    <w:rsid w:val="003240ED"/>
    <w:rsid w:val="003241D5"/>
    <w:rsid w:val="003244B8"/>
    <w:rsid w:val="00324C07"/>
    <w:rsid w:val="0032525E"/>
    <w:rsid w:val="003264EF"/>
    <w:rsid w:val="003275EC"/>
    <w:rsid w:val="00327D5B"/>
    <w:rsid w:val="0033080E"/>
    <w:rsid w:val="00331D24"/>
    <w:rsid w:val="00332AF0"/>
    <w:rsid w:val="003349D5"/>
    <w:rsid w:val="003349D7"/>
    <w:rsid w:val="00335637"/>
    <w:rsid w:val="00335A25"/>
    <w:rsid w:val="003365DE"/>
    <w:rsid w:val="00340A04"/>
    <w:rsid w:val="00341C73"/>
    <w:rsid w:val="003434F3"/>
    <w:rsid w:val="003452CA"/>
    <w:rsid w:val="00346332"/>
    <w:rsid w:val="00351F10"/>
    <w:rsid w:val="00352225"/>
    <w:rsid w:val="003526CE"/>
    <w:rsid w:val="003528C7"/>
    <w:rsid w:val="00354C48"/>
    <w:rsid w:val="00355403"/>
    <w:rsid w:val="00355E9F"/>
    <w:rsid w:val="003568EB"/>
    <w:rsid w:val="00356D2A"/>
    <w:rsid w:val="00357E05"/>
    <w:rsid w:val="00361D42"/>
    <w:rsid w:val="00364C67"/>
    <w:rsid w:val="00365450"/>
    <w:rsid w:val="003659C7"/>
    <w:rsid w:val="003670B1"/>
    <w:rsid w:val="00367183"/>
    <w:rsid w:val="00370609"/>
    <w:rsid w:val="003708AF"/>
    <w:rsid w:val="00371BDD"/>
    <w:rsid w:val="003723AB"/>
    <w:rsid w:val="0037310C"/>
    <w:rsid w:val="00377687"/>
    <w:rsid w:val="00377E81"/>
    <w:rsid w:val="00382C48"/>
    <w:rsid w:val="0038378F"/>
    <w:rsid w:val="00383F3A"/>
    <w:rsid w:val="003840AA"/>
    <w:rsid w:val="00384697"/>
    <w:rsid w:val="0038509E"/>
    <w:rsid w:val="003859CB"/>
    <w:rsid w:val="00386B6F"/>
    <w:rsid w:val="0039089E"/>
    <w:rsid w:val="003908CA"/>
    <w:rsid w:val="0039168E"/>
    <w:rsid w:val="00392C89"/>
    <w:rsid w:val="00393E0D"/>
    <w:rsid w:val="00393EBC"/>
    <w:rsid w:val="0039527D"/>
    <w:rsid w:val="00395995"/>
    <w:rsid w:val="00397F07"/>
    <w:rsid w:val="003A05F9"/>
    <w:rsid w:val="003A0CD8"/>
    <w:rsid w:val="003A3B7D"/>
    <w:rsid w:val="003A5092"/>
    <w:rsid w:val="003A5F2C"/>
    <w:rsid w:val="003A6911"/>
    <w:rsid w:val="003B0E2E"/>
    <w:rsid w:val="003B2BFF"/>
    <w:rsid w:val="003B4C69"/>
    <w:rsid w:val="003B55A1"/>
    <w:rsid w:val="003B7974"/>
    <w:rsid w:val="003B7C30"/>
    <w:rsid w:val="003C00CB"/>
    <w:rsid w:val="003C0A83"/>
    <w:rsid w:val="003C0B8D"/>
    <w:rsid w:val="003C1098"/>
    <w:rsid w:val="003C116B"/>
    <w:rsid w:val="003C1AA5"/>
    <w:rsid w:val="003C1F0D"/>
    <w:rsid w:val="003C231A"/>
    <w:rsid w:val="003C3B69"/>
    <w:rsid w:val="003C3B6C"/>
    <w:rsid w:val="003C4D8A"/>
    <w:rsid w:val="003C5DDF"/>
    <w:rsid w:val="003C73BA"/>
    <w:rsid w:val="003C7755"/>
    <w:rsid w:val="003D0346"/>
    <w:rsid w:val="003D07A9"/>
    <w:rsid w:val="003D080B"/>
    <w:rsid w:val="003D5A9A"/>
    <w:rsid w:val="003D5D41"/>
    <w:rsid w:val="003E052C"/>
    <w:rsid w:val="003E1C83"/>
    <w:rsid w:val="003E2048"/>
    <w:rsid w:val="003E24D2"/>
    <w:rsid w:val="003E2750"/>
    <w:rsid w:val="003E34A1"/>
    <w:rsid w:val="003E34E3"/>
    <w:rsid w:val="003E3732"/>
    <w:rsid w:val="003E4E5B"/>
    <w:rsid w:val="003F03BB"/>
    <w:rsid w:val="003F0E41"/>
    <w:rsid w:val="003F1CDF"/>
    <w:rsid w:val="003F4586"/>
    <w:rsid w:val="003F4CB7"/>
    <w:rsid w:val="003F56D4"/>
    <w:rsid w:val="003F6003"/>
    <w:rsid w:val="003F6775"/>
    <w:rsid w:val="003F7533"/>
    <w:rsid w:val="00400CB7"/>
    <w:rsid w:val="00400D9B"/>
    <w:rsid w:val="00401D11"/>
    <w:rsid w:val="004038D7"/>
    <w:rsid w:val="00403DEC"/>
    <w:rsid w:val="0040447D"/>
    <w:rsid w:val="0040574E"/>
    <w:rsid w:val="00405B18"/>
    <w:rsid w:val="0040773C"/>
    <w:rsid w:val="004120A4"/>
    <w:rsid w:val="00414ABB"/>
    <w:rsid w:val="00415077"/>
    <w:rsid w:val="00415C1A"/>
    <w:rsid w:val="004202F8"/>
    <w:rsid w:val="00420926"/>
    <w:rsid w:val="00421D84"/>
    <w:rsid w:val="00424892"/>
    <w:rsid w:val="00424FCD"/>
    <w:rsid w:val="004257D6"/>
    <w:rsid w:val="00425FC3"/>
    <w:rsid w:val="00426060"/>
    <w:rsid w:val="0043033A"/>
    <w:rsid w:val="00430570"/>
    <w:rsid w:val="00431270"/>
    <w:rsid w:val="00432217"/>
    <w:rsid w:val="004328B6"/>
    <w:rsid w:val="004344EF"/>
    <w:rsid w:val="00435168"/>
    <w:rsid w:val="00436218"/>
    <w:rsid w:val="00440349"/>
    <w:rsid w:val="00441F06"/>
    <w:rsid w:val="004425FF"/>
    <w:rsid w:val="0044275C"/>
    <w:rsid w:val="00443DF0"/>
    <w:rsid w:val="00445D5E"/>
    <w:rsid w:val="00446E0E"/>
    <w:rsid w:val="004476A6"/>
    <w:rsid w:val="0044795A"/>
    <w:rsid w:val="00447D17"/>
    <w:rsid w:val="0045142E"/>
    <w:rsid w:val="00452F47"/>
    <w:rsid w:val="0045356C"/>
    <w:rsid w:val="00454B82"/>
    <w:rsid w:val="004560AB"/>
    <w:rsid w:val="004562E2"/>
    <w:rsid w:val="00461385"/>
    <w:rsid w:val="00461BEE"/>
    <w:rsid w:val="00465060"/>
    <w:rsid w:val="00465CCC"/>
    <w:rsid w:val="00466C49"/>
    <w:rsid w:val="00470DB6"/>
    <w:rsid w:val="004713D4"/>
    <w:rsid w:val="0047233F"/>
    <w:rsid w:val="00472CDA"/>
    <w:rsid w:val="00473438"/>
    <w:rsid w:val="00476F88"/>
    <w:rsid w:val="00477A23"/>
    <w:rsid w:val="0048222C"/>
    <w:rsid w:val="004842DC"/>
    <w:rsid w:val="00485616"/>
    <w:rsid w:val="00490E3E"/>
    <w:rsid w:val="0049120B"/>
    <w:rsid w:val="00491261"/>
    <w:rsid w:val="004913BE"/>
    <w:rsid w:val="004920AE"/>
    <w:rsid w:val="00494246"/>
    <w:rsid w:val="00494555"/>
    <w:rsid w:val="0049699A"/>
    <w:rsid w:val="00496B42"/>
    <w:rsid w:val="00496CF4"/>
    <w:rsid w:val="00497B46"/>
    <w:rsid w:val="004A0353"/>
    <w:rsid w:val="004A12C2"/>
    <w:rsid w:val="004A1928"/>
    <w:rsid w:val="004A2572"/>
    <w:rsid w:val="004A2B46"/>
    <w:rsid w:val="004A2DD1"/>
    <w:rsid w:val="004A59AD"/>
    <w:rsid w:val="004A7B45"/>
    <w:rsid w:val="004B07AD"/>
    <w:rsid w:val="004B093C"/>
    <w:rsid w:val="004B2F4B"/>
    <w:rsid w:val="004B4D74"/>
    <w:rsid w:val="004B61CC"/>
    <w:rsid w:val="004C02FF"/>
    <w:rsid w:val="004C230C"/>
    <w:rsid w:val="004C2895"/>
    <w:rsid w:val="004C3FB5"/>
    <w:rsid w:val="004D1C75"/>
    <w:rsid w:val="004D47C7"/>
    <w:rsid w:val="004D4F68"/>
    <w:rsid w:val="004D6326"/>
    <w:rsid w:val="004D752C"/>
    <w:rsid w:val="004E0289"/>
    <w:rsid w:val="004E14E1"/>
    <w:rsid w:val="004E37EB"/>
    <w:rsid w:val="004E3B39"/>
    <w:rsid w:val="004E3E56"/>
    <w:rsid w:val="004E632B"/>
    <w:rsid w:val="004E647E"/>
    <w:rsid w:val="004E7EDF"/>
    <w:rsid w:val="004F09A9"/>
    <w:rsid w:val="004F10DC"/>
    <w:rsid w:val="004F26AF"/>
    <w:rsid w:val="004F5887"/>
    <w:rsid w:val="004F5BE1"/>
    <w:rsid w:val="004F5DFA"/>
    <w:rsid w:val="004F6571"/>
    <w:rsid w:val="004F6909"/>
    <w:rsid w:val="004F7D02"/>
    <w:rsid w:val="004F7DE1"/>
    <w:rsid w:val="004F7E19"/>
    <w:rsid w:val="005006CF"/>
    <w:rsid w:val="00500B21"/>
    <w:rsid w:val="00501465"/>
    <w:rsid w:val="00501F66"/>
    <w:rsid w:val="00504201"/>
    <w:rsid w:val="00504471"/>
    <w:rsid w:val="00505E28"/>
    <w:rsid w:val="005061C7"/>
    <w:rsid w:val="0050685D"/>
    <w:rsid w:val="005078B4"/>
    <w:rsid w:val="005100BB"/>
    <w:rsid w:val="00513804"/>
    <w:rsid w:val="0051443E"/>
    <w:rsid w:val="00514542"/>
    <w:rsid w:val="00514690"/>
    <w:rsid w:val="00514C32"/>
    <w:rsid w:val="00515C73"/>
    <w:rsid w:val="00516662"/>
    <w:rsid w:val="005174DA"/>
    <w:rsid w:val="00520223"/>
    <w:rsid w:val="0052082A"/>
    <w:rsid w:val="00522074"/>
    <w:rsid w:val="00523057"/>
    <w:rsid w:val="00523A07"/>
    <w:rsid w:val="00523ED9"/>
    <w:rsid w:val="0052479C"/>
    <w:rsid w:val="00525AF2"/>
    <w:rsid w:val="00526263"/>
    <w:rsid w:val="00527084"/>
    <w:rsid w:val="0053088A"/>
    <w:rsid w:val="00531859"/>
    <w:rsid w:val="005324DD"/>
    <w:rsid w:val="00532F79"/>
    <w:rsid w:val="005341F2"/>
    <w:rsid w:val="0053474D"/>
    <w:rsid w:val="00534B3A"/>
    <w:rsid w:val="00535D0C"/>
    <w:rsid w:val="00536BC9"/>
    <w:rsid w:val="00540A0D"/>
    <w:rsid w:val="00540B89"/>
    <w:rsid w:val="00541114"/>
    <w:rsid w:val="0054240A"/>
    <w:rsid w:val="005435D0"/>
    <w:rsid w:val="00544017"/>
    <w:rsid w:val="0054492B"/>
    <w:rsid w:val="00544C16"/>
    <w:rsid w:val="00546C1C"/>
    <w:rsid w:val="005517DA"/>
    <w:rsid w:val="00554C38"/>
    <w:rsid w:val="00555775"/>
    <w:rsid w:val="00556367"/>
    <w:rsid w:val="00560B80"/>
    <w:rsid w:val="0056258D"/>
    <w:rsid w:val="00562C39"/>
    <w:rsid w:val="00562C71"/>
    <w:rsid w:val="0056348D"/>
    <w:rsid w:val="00566B38"/>
    <w:rsid w:val="0056701F"/>
    <w:rsid w:val="00567AED"/>
    <w:rsid w:val="00567C6D"/>
    <w:rsid w:val="005709F0"/>
    <w:rsid w:val="00570D3A"/>
    <w:rsid w:val="00570E6F"/>
    <w:rsid w:val="00570FDB"/>
    <w:rsid w:val="005714CF"/>
    <w:rsid w:val="00572828"/>
    <w:rsid w:val="005733CD"/>
    <w:rsid w:val="00574F6A"/>
    <w:rsid w:val="0057520C"/>
    <w:rsid w:val="00576ACD"/>
    <w:rsid w:val="00577111"/>
    <w:rsid w:val="00577702"/>
    <w:rsid w:val="00581428"/>
    <w:rsid w:val="00581BC1"/>
    <w:rsid w:val="005831E9"/>
    <w:rsid w:val="0058359C"/>
    <w:rsid w:val="00584690"/>
    <w:rsid w:val="00585CD3"/>
    <w:rsid w:val="00585D93"/>
    <w:rsid w:val="0058669D"/>
    <w:rsid w:val="00586F86"/>
    <w:rsid w:val="005911ED"/>
    <w:rsid w:val="005921B8"/>
    <w:rsid w:val="0059461C"/>
    <w:rsid w:val="00594FAA"/>
    <w:rsid w:val="005956B6"/>
    <w:rsid w:val="00595E07"/>
    <w:rsid w:val="005971BA"/>
    <w:rsid w:val="005A1B6A"/>
    <w:rsid w:val="005A1B9E"/>
    <w:rsid w:val="005A3875"/>
    <w:rsid w:val="005A4BA9"/>
    <w:rsid w:val="005A51B5"/>
    <w:rsid w:val="005A56B5"/>
    <w:rsid w:val="005A5EB1"/>
    <w:rsid w:val="005B137E"/>
    <w:rsid w:val="005B586E"/>
    <w:rsid w:val="005B7637"/>
    <w:rsid w:val="005C0306"/>
    <w:rsid w:val="005C041F"/>
    <w:rsid w:val="005C0B5F"/>
    <w:rsid w:val="005C2660"/>
    <w:rsid w:val="005C32C1"/>
    <w:rsid w:val="005C41D6"/>
    <w:rsid w:val="005D1073"/>
    <w:rsid w:val="005D25D4"/>
    <w:rsid w:val="005D2F28"/>
    <w:rsid w:val="005D37FE"/>
    <w:rsid w:val="005D3CA7"/>
    <w:rsid w:val="005D5FD2"/>
    <w:rsid w:val="005D62D4"/>
    <w:rsid w:val="005D759C"/>
    <w:rsid w:val="005D7705"/>
    <w:rsid w:val="005D7988"/>
    <w:rsid w:val="005E06F8"/>
    <w:rsid w:val="005E38BD"/>
    <w:rsid w:val="005E4145"/>
    <w:rsid w:val="005E6121"/>
    <w:rsid w:val="005E6760"/>
    <w:rsid w:val="005E68BF"/>
    <w:rsid w:val="005E76C4"/>
    <w:rsid w:val="005E7CFF"/>
    <w:rsid w:val="005F026E"/>
    <w:rsid w:val="005F07B2"/>
    <w:rsid w:val="005F0908"/>
    <w:rsid w:val="005F2DA7"/>
    <w:rsid w:val="005F5105"/>
    <w:rsid w:val="005F66D7"/>
    <w:rsid w:val="005F6F38"/>
    <w:rsid w:val="005F721E"/>
    <w:rsid w:val="005F79AF"/>
    <w:rsid w:val="006007C2"/>
    <w:rsid w:val="006016A9"/>
    <w:rsid w:val="00601F41"/>
    <w:rsid w:val="006036C6"/>
    <w:rsid w:val="00604239"/>
    <w:rsid w:val="006059BF"/>
    <w:rsid w:val="00605B05"/>
    <w:rsid w:val="00605F99"/>
    <w:rsid w:val="00606268"/>
    <w:rsid w:val="006066E6"/>
    <w:rsid w:val="00606CD6"/>
    <w:rsid w:val="0061065B"/>
    <w:rsid w:val="00611353"/>
    <w:rsid w:val="0061162F"/>
    <w:rsid w:val="00612511"/>
    <w:rsid w:val="00612AE1"/>
    <w:rsid w:val="0061619D"/>
    <w:rsid w:val="00616D3E"/>
    <w:rsid w:val="00622906"/>
    <w:rsid w:val="006272F9"/>
    <w:rsid w:val="00627882"/>
    <w:rsid w:val="0063079E"/>
    <w:rsid w:val="006311D2"/>
    <w:rsid w:val="00633781"/>
    <w:rsid w:val="00634C78"/>
    <w:rsid w:val="00634E32"/>
    <w:rsid w:val="00635974"/>
    <w:rsid w:val="00637785"/>
    <w:rsid w:val="00637B46"/>
    <w:rsid w:val="00640034"/>
    <w:rsid w:val="006408A1"/>
    <w:rsid w:val="00642819"/>
    <w:rsid w:val="006448C6"/>
    <w:rsid w:val="00644C8E"/>
    <w:rsid w:val="00644FF0"/>
    <w:rsid w:val="00646006"/>
    <w:rsid w:val="00647B09"/>
    <w:rsid w:val="00647F15"/>
    <w:rsid w:val="00650A05"/>
    <w:rsid w:val="00651004"/>
    <w:rsid w:val="0065188A"/>
    <w:rsid w:val="00651EC2"/>
    <w:rsid w:val="00654D73"/>
    <w:rsid w:val="00655013"/>
    <w:rsid w:val="00655136"/>
    <w:rsid w:val="00655487"/>
    <w:rsid w:val="00655758"/>
    <w:rsid w:val="00656948"/>
    <w:rsid w:val="00657893"/>
    <w:rsid w:val="00661EBF"/>
    <w:rsid w:val="00663742"/>
    <w:rsid w:val="0066449F"/>
    <w:rsid w:val="00667BE2"/>
    <w:rsid w:val="00667E0A"/>
    <w:rsid w:val="00671271"/>
    <w:rsid w:val="006716BC"/>
    <w:rsid w:val="00672736"/>
    <w:rsid w:val="00672B91"/>
    <w:rsid w:val="006755E0"/>
    <w:rsid w:val="00675F6F"/>
    <w:rsid w:val="00676298"/>
    <w:rsid w:val="00676F95"/>
    <w:rsid w:val="00681FD4"/>
    <w:rsid w:val="006829C0"/>
    <w:rsid w:val="006845BA"/>
    <w:rsid w:val="00684D0E"/>
    <w:rsid w:val="006874FB"/>
    <w:rsid w:val="00690243"/>
    <w:rsid w:val="00691DC8"/>
    <w:rsid w:val="00691F63"/>
    <w:rsid w:val="00692196"/>
    <w:rsid w:val="00693D62"/>
    <w:rsid w:val="006968FF"/>
    <w:rsid w:val="0069698D"/>
    <w:rsid w:val="00697D83"/>
    <w:rsid w:val="006A170D"/>
    <w:rsid w:val="006A1ABD"/>
    <w:rsid w:val="006A255A"/>
    <w:rsid w:val="006A452E"/>
    <w:rsid w:val="006A4D81"/>
    <w:rsid w:val="006A4E05"/>
    <w:rsid w:val="006A50F7"/>
    <w:rsid w:val="006A58E3"/>
    <w:rsid w:val="006A5E40"/>
    <w:rsid w:val="006A6155"/>
    <w:rsid w:val="006A61B6"/>
    <w:rsid w:val="006A698A"/>
    <w:rsid w:val="006B0B91"/>
    <w:rsid w:val="006B40C4"/>
    <w:rsid w:val="006B4608"/>
    <w:rsid w:val="006B568D"/>
    <w:rsid w:val="006B5BA1"/>
    <w:rsid w:val="006B5DBE"/>
    <w:rsid w:val="006B6699"/>
    <w:rsid w:val="006B6730"/>
    <w:rsid w:val="006C0BEB"/>
    <w:rsid w:val="006C2898"/>
    <w:rsid w:val="006C2B2E"/>
    <w:rsid w:val="006C2C06"/>
    <w:rsid w:val="006C57C0"/>
    <w:rsid w:val="006C5E9C"/>
    <w:rsid w:val="006C7619"/>
    <w:rsid w:val="006C798A"/>
    <w:rsid w:val="006D0655"/>
    <w:rsid w:val="006D1D66"/>
    <w:rsid w:val="006D48DB"/>
    <w:rsid w:val="006D5DF0"/>
    <w:rsid w:val="006D6EC7"/>
    <w:rsid w:val="006D75A2"/>
    <w:rsid w:val="006D77FF"/>
    <w:rsid w:val="006D7E49"/>
    <w:rsid w:val="006E26CA"/>
    <w:rsid w:val="006E4968"/>
    <w:rsid w:val="006E56C8"/>
    <w:rsid w:val="006E6490"/>
    <w:rsid w:val="006F1021"/>
    <w:rsid w:val="006F1102"/>
    <w:rsid w:val="006F17C1"/>
    <w:rsid w:val="006F3851"/>
    <w:rsid w:val="006F3B14"/>
    <w:rsid w:val="006F3C3C"/>
    <w:rsid w:val="006F3DD6"/>
    <w:rsid w:val="006F4A94"/>
    <w:rsid w:val="006F4E7F"/>
    <w:rsid w:val="006F64F1"/>
    <w:rsid w:val="00700685"/>
    <w:rsid w:val="007010EF"/>
    <w:rsid w:val="00701A45"/>
    <w:rsid w:val="007020A1"/>
    <w:rsid w:val="0070230A"/>
    <w:rsid w:val="007042BD"/>
    <w:rsid w:val="007069B7"/>
    <w:rsid w:val="00706F90"/>
    <w:rsid w:val="00707B48"/>
    <w:rsid w:val="00710383"/>
    <w:rsid w:val="00711B36"/>
    <w:rsid w:val="00713751"/>
    <w:rsid w:val="00714EA8"/>
    <w:rsid w:val="00715123"/>
    <w:rsid w:val="00715FB9"/>
    <w:rsid w:val="00716975"/>
    <w:rsid w:val="0072014A"/>
    <w:rsid w:val="00720808"/>
    <w:rsid w:val="00720D56"/>
    <w:rsid w:val="007211EC"/>
    <w:rsid w:val="00723D73"/>
    <w:rsid w:val="0072420B"/>
    <w:rsid w:val="007243E6"/>
    <w:rsid w:val="00725A66"/>
    <w:rsid w:val="00726601"/>
    <w:rsid w:val="00730AD6"/>
    <w:rsid w:val="00730BAD"/>
    <w:rsid w:val="007315EB"/>
    <w:rsid w:val="0073191E"/>
    <w:rsid w:val="00731F4B"/>
    <w:rsid w:val="00733131"/>
    <w:rsid w:val="00734328"/>
    <w:rsid w:val="007347B6"/>
    <w:rsid w:val="00745B32"/>
    <w:rsid w:val="00745DE8"/>
    <w:rsid w:val="00745EEB"/>
    <w:rsid w:val="00747194"/>
    <w:rsid w:val="0075075C"/>
    <w:rsid w:val="00751C0D"/>
    <w:rsid w:val="00752BCF"/>
    <w:rsid w:val="007541C1"/>
    <w:rsid w:val="007543F4"/>
    <w:rsid w:val="0075539D"/>
    <w:rsid w:val="0075614A"/>
    <w:rsid w:val="00756BB9"/>
    <w:rsid w:val="007570D1"/>
    <w:rsid w:val="0075738E"/>
    <w:rsid w:val="00757BBF"/>
    <w:rsid w:val="00760E80"/>
    <w:rsid w:val="007618B5"/>
    <w:rsid w:val="00762F43"/>
    <w:rsid w:val="0076310B"/>
    <w:rsid w:val="00763F69"/>
    <w:rsid w:val="007667CF"/>
    <w:rsid w:val="00767C96"/>
    <w:rsid w:val="007704B7"/>
    <w:rsid w:val="00772512"/>
    <w:rsid w:val="00774D71"/>
    <w:rsid w:val="00776079"/>
    <w:rsid w:val="007763C1"/>
    <w:rsid w:val="00776C58"/>
    <w:rsid w:val="007774F1"/>
    <w:rsid w:val="007777C3"/>
    <w:rsid w:val="00777E41"/>
    <w:rsid w:val="00783565"/>
    <w:rsid w:val="00784516"/>
    <w:rsid w:val="0078674A"/>
    <w:rsid w:val="0078714F"/>
    <w:rsid w:val="00787854"/>
    <w:rsid w:val="007902EC"/>
    <w:rsid w:val="00791B8F"/>
    <w:rsid w:val="00792534"/>
    <w:rsid w:val="007945F2"/>
    <w:rsid w:val="007A0B2B"/>
    <w:rsid w:val="007A1A12"/>
    <w:rsid w:val="007A4F76"/>
    <w:rsid w:val="007A51FA"/>
    <w:rsid w:val="007A56FF"/>
    <w:rsid w:val="007A6C44"/>
    <w:rsid w:val="007A7341"/>
    <w:rsid w:val="007A7B6F"/>
    <w:rsid w:val="007B010C"/>
    <w:rsid w:val="007B039B"/>
    <w:rsid w:val="007B2709"/>
    <w:rsid w:val="007B2875"/>
    <w:rsid w:val="007B3668"/>
    <w:rsid w:val="007B401B"/>
    <w:rsid w:val="007B50AB"/>
    <w:rsid w:val="007B61CB"/>
    <w:rsid w:val="007B6EC9"/>
    <w:rsid w:val="007B7275"/>
    <w:rsid w:val="007C318C"/>
    <w:rsid w:val="007C44FE"/>
    <w:rsid w:val="007C5E48"/>
    <w:rsid w:val="007C60D9"/>
    <w:rsid w:val="007C66A8"/>
    <w:rsid w:val="007C69EE"/>
    <w:rsid w:val="007C6D72"/>
    <w:rsid w:val="007C7E9F"/>
    <w:rsid w:val="007D09E0"/>
    <w:rsid w:val="007D0CAC"/>
    <w:rsid w:val="007D197E"/>
    <w:rsid w:val="007D2A4D"/>
    <w:rsid w:val="007D2AAF"/>
    <w:rsid w:val="007D588F"/>
    <w:rsid w:val="007D66F1"/>
    <w:rsid w:val="007D75F4"/>
    <w:rsid w:val="007D79F1"/>
    <w:rsid w:val="007D7DB5"/>
    <w:rsid w:val="007E19F2"/>
    <w:rsid w:val="007E1E1B"/>
    <w:rsid w:val="007E2EB4"/>
    <w:rsid w:val="007E376D"/>
    <w:rsid w:val="007E54C1"/>
    <w:rsid w:val="007E55EB"/>
    <w:rsid w:val="007E5676"/>
    <w:rsid w:val="007F1148"/>
    <w:rsid w:val="007F134D"/>
    <w:rsid w:val="007F3E03"/>
    <w:rsid w:val="007F4549"/>
    <w:rsid w:val="007F5319"/>
    <w:rsid w:val="007F5D73"/>
    <w:rsid w:val="007F63A1"/>
    <w:rsid w:val="007F779D"/>
    <w:rsid w:val="007F784A"/>
    <w:rsid w:val="007F78F0"/>
    <w:rsid w:val="007F7B3B"/>
    <w:rsid w:val="00800139"/>
    <w:rsid w:val="0080198F"/>
    <w:rsid w:val="00802849"/>
    <w:rsid w:val="00803E9A"/>
    <w:rsid w:val="00804776"/>
    <w:rsid w:val="00805B25"/>
    <w:rsid w:val="00807627"/>
    <w:rsid w:val="00807833"/>
    <w:rsid w:val="00807E55"/>
    <w:rsid w:val="00810FF4"/>
    <w:rsid w:val="00811001"/>
    <w:rsid w:val="00811DF7"/>
    <w:rsid w:val="008140D0"/>
    <w:rsid w:val="008161A5"/>
    <w:rsid w:val="00822848"/>
    <w:rsid w:val="00824751"/>
    <w:rsid w:val="0082503F"/>
    <w:rsid w:val="008252A1"/>
    <w:rsid w:val="00825984"/>
    <w:rsid w:val="0082705C"/>
    <w:rsid w:val="00827238"/>
    <w:rsid w:val="0083163E"/>
    <w:rsid w:val="00831655"/>
    <w:rsid w:val="00833638"/>
    <w:rsid w:val="0083478A"/>
    <w:rsid w:val="00836F64"/>
    <w:rsid w:val="008422F8"/>
    <w:rsid w:val="008423A9"/>
    <w:rsid w:val="008428CF"/>
    <w:rsid w:val="0084340D"/>
    <w:rsid w:val="00843971"/>
    <w:rsid w:val="00845062"/>
    <w:rsid w:val="00845D5E"/>
    <w:rsid w:val="008464FA"/>
    <w:rsid w:val="0084666C"/>
    <w:rsid w:val="008468C9"/>
    <w:rsid w:val="008469D2"/>
    <w:rsid w:val="008474CD"/>
    <w:rsid w:val="00851029"/>
    <w:rsid w:val="00852767"/>
    <w:rsid w:val="008543EF"/>
    <w:rsid w:val="0085444E"/>
    <w:rsid w:val="00854488"/>
    <w:rsid w:val="00854EFA"/>
    <w:rsid w:val="008553DF"/>
    <w:rsid w:val="00856B4B"/>
    <w:rsid w:val="008579D3"/>
    <w:rsid w:val="008604E8"/>
    <w:rsid w:val="00860AF3"/>
    <w:rsid w:val="0086120B"/>
    <w:rsid w:val="00863074"/>
    <w:rsid w:val="00863142"/>
    <w:rsid w:val="00863CC8"/>
    <w:rsid w:val="008643E0"/>
    <w:rsid w:val="008646A2"/>
    <w:rsid w:val="00864B35"/>
    <w:rsid w:val="008654D3"/>
    <w:rsid w:val="00866722"/>
    <w:rsid w:val="008706F4"/>
    <w:rsid w:val="0087205F"/>
    <w:rsid w:val="00873BF9"/>
    <w:rsid w:val="0087420D"/>
    <w:rsid w:val="0087425D"/>
    <w:rsid w:val="00874D50"/>
    <w:rsid w:val="00875A1C"/>
    <w:rsid w:val="00884117"/>
    <w:rsid w:val="00884AF4"/>
    <w:rsid w:val="00884C4B"/>
    <w:rsid w:val="00884F0D"/>
    <w:rsid w:val="008853C6"/>
    <w:rsid w:val="008901CE"/>
    <w:rsid w:val="00890525"/>
    <w:rsid w:val="008905B0"/>
    <w:rsid w:val="0089176D"/>
    <w:rsid w:val="0089529A"/>
    <w:rsid w:val="00895785"/>
    <w:rsid w:val="00897382"/>
    <w:rsid w:val="008A0B50"/>
    <w:rsid w:val="008A667E"/>
    <w:rsid w:val="008B00F8"/>
    <w:rsid w:val="008B04C4"/>
    <w:rsid w:val="008B0973"/>
    <w:rsid w:val="008B1D6D"/>
    <w:rsid w:val="008B1E4D"/>
    <w:rsid w:val="008B243E"/>
    <w:rsid w:val="008B29A5"/>
    <w:rsid w:val="008B4184"/>
    <w:rsid w:val="008B4348"/>
    <w:rsid w:val="008B6287"/>
    <w:rsid w:val="008B6EB2"/>
    <w:rsid w:val="008C0E40"/>
    <w:rsid w:val="008C3602"/>
    <w:rsid w:val="008C3D7C"/>
    <w:rsid w:val="008C42F5"/>
    <w:rsid w:val="008C4AE1"/>
    <w:rsid w:val="008C63A1"/>
    <w:rsid w:val="008C7155"/>
    <w:rsid w:val="008D04C5"/>
    <w:rsid w:val="008D3543"/>
    <w:rsid w:val="008D3F1D"/>
    <w:rsid w:val="008D4297"/>
    <w:rsid w:val="008D4B67"/>
    <w:rsid w:val="008D4E96"/>
    <w:rsid w:val="008D6446"/>
    <w:rsid w:val="008E0637"/>
    <w:rsid w:val="008E19CD"/>
    <w:rsid w:val="008E3684"/>
    <w:rsid w:val="008E3A49"/>
    <w:rsid w:val="008E4B85"/>
    <w:rsid w:val="008E5166"/>
    <w:rsid w:val="008E54F0"/>
    <w:rsid w:val="008E5764"/>
    <w:rsid w:val="008E5914"/>
    <w:rsid w:val="008E7339"/>
    <w:rsid w:val="008F069E"/>
    <w:rsid w:val="008F16B9"/>
    <w:rsid w:val="008F2DB3"/>
    <w:rsid w:val="008F3C16"/>
    <w:rsid w:val="008F3F5E"/>
    <w:rsid w:val="008F4E60"/>
    <w:rsid w:val="008F647F"/>
    <w:rsid w:val="008F6DCB"/>
    <w:rsid w:val="00900E43"/>
    <w:rsid w:val="00901239"/>
    <w:rsid w:val="009022C0"/>
    <w:rsid w:val="009024E5"/>
    <w:rsid w:val="00903A3E"/>
    <w:rsid w:val="00903B93"/>
    <w:rsid w:val="00904F5E"/>
    <w:rsid w:val="00907839"/>
    <w:rsid w:val="00907914"/>
    <w:rsid w:val="00910BEA"/>
    <w:rsid w:val="00912BC8"/>
    <w:rsid w:val="009132B5"/>
    <w:rsid w:val="009132E0"/>
    <w:rsid w:val="009143C2"/>
    <w:rsid w:val="00914624"/>
    <w:rsid w:val="009156A1"/>
    <w:rsid w:val="0091762E"/>
    <w:rsid w:val="00921F09"/>
    <w:rsid w:val="00923A22"/>
    <w:rsid w:val="00923D4A"/>
    <w:rsid w:val="00924326"/>
    <w:rsid w:val="00924EC7"/>
    <w:rsid w:val="009255DD"/>
    <w:rsid w:val="00925892"/>
    <w:rsid w:val="00927133"/>
    <w:rsid w:val="0093021C"/>
    <w:rsid w:val="00930749"/>
    <w:rsid w:val="00934E81"/>
    <w:rsid w:val="009350DC"/>
    <w:rsid w:val="0093729F"/>
    <w:rsid w:val="009373D8"/>
    <w:rsid w:val="00941166"/>
    <w:rsid w:val="00956FD1"/>
    <w:rsid w:val="00961B14"/>
    <w:rsid w:val="00967B27"/>
    <w:rsid w:val="0097094C"/>
    <w:rsid w:val="00971A65"/>
    <w:rsid w:val="00972430"/>
    <w:rsid w:val="009755D8"/>
    <w:rsid w:val="0097657B"/>
    <w:rsid w:val="00977AC0"/>
    <w:rsid w:val="009837B2"/>
    <w:rsid w:val="00983F74"/>
    <w:rsid w:val="009861A4"/>
    <w:rsid w:val="009871FC"/>
    <w:rsid w:val="00990DA3"/>
    <w:rsid w:val="00990E24"/>
    <w:rsid w:val="00991813"/>
    <w:rsid w:val="00991A72"/>
    <w:rsid w:val="00992169"/>
    <w:rsid w:val="009965DC"/>
    <w:rsid w:val="00997D42"/>
    <w:rsid w:val="009A0009"/>
    <w:rsid w:val="009A0DA0"/>
    <w:rsid w:val="009A2537"/>
    <w:rsid w:val="009A2BD2"/>
    <w:rsid w:val="009A4C3B"/>
    <w:rsid w:val="009A65ED"/>
    <w:rsid w:val="009A7519"/>
    <w:rsid w:val="009B0BBD"/>
    <w:rsid w:val="009B0DFB"/>
    <w:rsid w:val="009B196F"/>
    <w:rsid w:val="009B2801"/>
    <w:rsid w:val="009B2AE2"/>
    <w:rsid w:val="009B2DA1"/>
    <w:rsid w:val="009B2F8D"/>
    <w:rsid w:val="009B3CB9"/>
    <w:rsid w:val="009B54C2"/>
    <w:rsid w:val="009C0162"/>
    <w:rsid w:val="009C0E79"/>
    <w:rsid w:val="009C1A21"/>
    <w:rsid w:val="009C1A62"/>
    <w:rsid w:val="009C2A7C"/>
    <w:rsid w:val="009C4550"/>
    <w:rsid w:val="009D0D9F"/>
    <w:rsid w:val="009D1384"/>
    <w:rsid w:val="009D267D"/>
    <w:rsid w:val="009D26FC"/>
    <w:rsid w:val="009D29B0"/>
    <w:rsid w:val="009D300F"/>
    <w:rsid w:val="009D35C7"/>
    <w:rsid w:val="009D366E"/>
    <w:rsid w:val="009D44DA"/>
    <w:rsid w:val="009D4D3A"/>
    <w:rsid w:val="009D5E2F"/>
    <w:rsid w:val="009D63E0"/>
    <w:rsid w:val="009D68AE"/>
    <w:rsid w:val="009D7CC3"/>
    <w:rsid w:val="009E102E"/>
    <w:rsid w:val="009E1A68"/>
    <w:rsid w:val="009E310A"/>
    <w:rsid w:val="009E754B"/>
    <w:rsid w:val="009E7B4F"/>
    <w:rsid w:val="009E7E7F"/>
    <w:rsid w:val="009F2402"/>
    <w:rsid w:val="009F32A8"/>
    <w:rsid w:val="009F3C5B"/>
    <w:rsid w:val="009F4EB1"/>
    <w:rsid w:val="00A00241"/>
    <w:rsid w:val="00A00249"/>
    <w:rsid w:val="00A03DB9"/>
    <w:rsid w:val="00A041EF"/>
    <w:rsid w:val="00A05B75"/>
    <w:rsid w:val="00A07D8B"/>
    <w:rsid w:val="00A108E6"/>
    <w:rsid w:val="00A140C9"/>
    <w:rsid w:val="00A150AB"/>
    <w:rsid w:val="00A15208"/>
    <w:rsid w:val="00A1676A"/>
    <w:rsid w:val="00A17EFB"/>
    <w:rsid w:val="00A211E7"/>
    <w:rsid w:val="00A2135E"/>
    <w:rsid w:val="00A22231"/>
    <w:rsid w:val="00A22C9A"/>
    <w:rsid w:val="00A231FB"/>
    <w:rsid w:val="00A23649"/>
    <w:rsid w:val="00A24408"/>
    <w:rsid w:val="00A2541F"/>
    <w:rsid w:val="00A2642E"/>
    <w:rsid w:val="00A27EFC"/>
    <w:rsid w:val="00A30088"/>
    <w:rsid w:val="00A3013C"/>
    <w:rsid w:val="00A3057A"/>
    <w:rsid w:val="00A30DD4"/>
    <w:rsid w:val="00A31CF2"/>
    <w:rsid w:val="00A33FF8"/>
    <w:rsid w:val="00A3636A"/>
    <w:rsid w:val="00A37329"/>
    <w:rsid w:val="00A37B63"/>
    <w:rsid w:val="00A402C2"/>
    <w:rsid w:val="00A40472"/>
    <w:rsid w:val="00A41C73"/>
    <w:rsid w:val="00A43C1B"/>
    <w:rsid w:val="00A45046"/>
    <w:rsid w:val="00A46D32"/>
    <w:rsid w:val="00A505A7"/>
    <w:rsid w:val="00A507AB"/>
    <w:rsid w:val="00A51546"/>
    <w:rsid w:val="00A60165"/>
    <w:rsid w:val="00A60C2F"/>
    <w:rsid w:val="00A6106E"/>
    <w:rsid w:val="00A63B97"/>
    <w:rsid w:val="00A658EB"/>
    <w:rsid w:val="00A67316"/>
    <w:rsid w:val="00A67DAF"/>
    <w:rsid w:val="00A7009B"/>
    <w:rsid w:val="00A71C09"/>
    <w:rsid w:val="00A72A7D"/>
    <w:rsid w:val="00A72F9D"/>
    <w:rsid w:val="00A73057"/>
    <w:rsid w:val="00A73221"/>
    <w:rsid w:val="00A75C98"/>
    <w:rsid w:val="00A7680B"/>
    <w:rsid w:val="00A775C8"/>
    <w:rsid w:val="00A8014D"/>
    <w:rsid w:val="00A809CB"/>
    <w:rsid w:val="00A820D0"/>
    <w:rsid w:val="00A8350D"/>
    <w:rsid w:val="00A83CBC"/>
    <w:rsid w:val="00A83F3B"/>
    <w:rsid w:val="00A85EFC"/>
    <w:rsid w:val="00A87734"/>
    <w:rsid w:val="00A9016F"/>
    <w:rsid w:val="00A90197"/>
    <w:rsid w:val="00A925E0"/>
    <w:rsid w:val="00A9318A"/>
    <w:rsid w:val="00A93FDF"/>
    <w:rsid w:val="00A94137"/>
    <w:rsid w:val="00A97FBA"/>
    <w:rsid w:val="00AA19C0"/>
    <w:rsid w:val="00AA4511"/>
    <w:rsid w:val="00AA4D42"/>
    <w:rsid w:val="00AA6D56"/>
    <w:rsid w:val="00AA7D89"/>
    <w:rsid w:val="00AB21C9"/>
    <w:rsid w:val="00AB2222"/>
    <w:rsid w:val="00AB3278"/>
    <w:rsid w:val="00AB5F64"/>
    <w:rsid w:val="00AB6535"/>
    <w:rsid w:val="00AB65EF"/>
    <w:rsid w:val="00AB6794"/>
    <w:rsid w:val="00AB7508"/>
    <w:rsid w:val="00AC29E2"/>
    <w:rsid w:val="00AC33F1"/>
    <w:rsid w:val="00AC4569"/>
    <w:rsid w:val="00AC497C"/>
    <w:rsid w:val="00AC4F1F"/>
    <w:rsid w:val="00AC717E"/>
    <w:rsid w:val="00AC7272"/>
    <w:rsid w:val="00AC76C1"/>
    <w:rsid w:val="00AD16BF"/>
    <w:rsid w:val="00AD1A80"/>
    <w:rsid w:val="00AD2949"/>
    <w:rsid w:val="00AD3902"/>
    <w:rsid w:val="00AD6C34"/>
    <w:rsid w:val="00AD7514"/>
    <w:rsid w:val="00AD794D"/>
    <w:rsid w:val="00AE28BE"/>
    <w:rsid w:val="00AE3743"/>
    <w:rsid w:val="00AE3D74"/>
    <w:rsid w:val="00AE40B9"/>
    <w:rsid w:val="00AE424F"/>
    <w:rsid w:val="00AE5B28"/>
    <w:rsid w:val="00AE753D"/>
    <w:rsid w:val="00AF2657"/>
    <w:rsid w:val="00AF3ADD"/>
    <w:rsid w:val="00AF4870"/>
    <w:rsid w:val="00AF4F4E"/>
    <w:rsid w:val="00AF6E40"/>
    <w:rsid w:val="00AF77B3"/>
    <w:rsid w:val="00B00904"/>
    <w:rsid w:val="00B03A49"/>
    <w:rsid w:val="00B043A9"/>
    <w:rsid w:val="00B1144E"/>
    <w:rsid w:val="00B11EA3"/>
    <w:rsid w:val="00B129ED"/>
    <w:rsid w:val="00B14122"/>
    <w:rsid w:val="00B14748"/>
    <w:rsid w:val="00B153A2"/>
    <w:rsid w:val="00B15CCF"/>
    <w:rsid w:val="00B16623"/>
    <w:rsid w:val="00B1679F"/>
    <w:rsid w:val="00B17CE7"/>
    <w:rsid w:val="00B213FB"/>
    <w:rsid w:val="00B215DD"/>
    <w:rsid w:val="00B22833"/>
    <w:rsid w:val="00B22BC3"/>
    <w:rsid w:val="00B22EE7"/>
    <w:rsid w:val="00B2395D"/>
    <w:rsid w:val="00B26311"/>
    <w:rsid w:val="00B2640F"/>
    <w:rsid w:val="00B27565"/>
    <w:rsid w:val="00B333E6"/>
    <w:rsid w:val="00B33773"/>
    <w:rsid w:val="00B34ADF"/>
    <w:rsid w:val="00B352C5"/>
    <w:rsid w:val="00B35F0D"/>
    <w:rsid w:val="00B37792"/>
    <w:rsid w:val="00B37A51"/>
    <w:rsid w:val="00B421B4"/>
    <w:rsid w:val="00B42578"/>
    <w:rsid w:val="00B44B4B"/>
    <w:rsid w:val="00B46AA9"/>
    <w:rsid w:val="00B4798E"/>
    <w:rsid w:val="00B509F8"/>
    <w:rsid w:val="00B50ACD"/>
    <w:rsid w:val="00B50F91"/>
    <w:rsid w:val="00B5141F"/>
    <w:rsid w:val="00B52B0D"/>
    <w:rsid w:val="00B5308F"/>
    <w:rsid w:val="00B558E6"/>
    <w:rsid w:val="00B55919"/>
    <w:rsid w:val="00B55C70"/>
    <w:rsid w:val="00B60833"/>
    <w:rsid w:val="00B6125C"/>
    <w:rsid w:val="00B61750"/>
    <w:rsid w:val="00B63263"/>
    <w:rsid w:val="00B64BBD"/>
    <w:rsid w:val="00B64DA9"/>
    <w:rsid w:val="00B674DA"/>
    <w:rsid w:val="00B67B5F"/>
    <w:rsid w:val="00B67F7F"/>
    <w:rsid w:val="00B70661"/>
    <w:rsid w:val="00B71587"/>
    <w:rsid w:val="00B72BA7"/>
    <w:rsid w:val="00B72DAA"/>
    <w:rsid w:val="00B72E19"/>
    <w:rsid w:val="00B72F8C"/>
    <w:rsid w:val="00B733BB"/>
    <w:rsid w:val="00B7342C"/>
    <w:rsid w:val="00B753BF"/>
    <w:rsid w:val="00B75657"/>
    <w:rsid w:val="00B76509"/>
    <w:rsid w:val="00B76EFE"/>
    <w:rsid w:val="00B77682"/>
    <w:rsid w:val="00B809E4"/>
    <w:rsid w:val="00B81092"/>
    <w:rsid w:val="00B81D99"/>
    <w:rsid w:val="00B81EB3"/>
    <w:rsid w:val="00B81FCF"/>
    <w:rsid w:val="00B82E19"/>
    <w:rsid w:val="00B84309"/>
    <w:rsid w:val="00B846E8"/>
    <w:rsid w:val="00B8522F"/>
    <w:rsid w:val="00B85809"/>
    <w:rsid w:val="00B90C6B"/>
    <w:rsid w:val="00B90E9D"/>
    <w:rsid w:val="00B9188F"/>
    <w:rsid w:val="00B91AB0"/>
    <w:rsid w:val="00B91B85"/>
    <w:rsid w:val="00B9217F"/>
    <w:rsid w:val="00B9349A"/>
    <w:rsid w:val="00B93C65"/>
    <w:rsid w:val="00B946C3"/>
    <w:rsid w:val="00B947B0"/>
    <w:rsid w:val="00B94ACF"/>
    <w:rsid w:val="00B95D03"/>
    <w:rsid w:val="00B97A23"/>
    <w:rsid w:val="00BA1221"/>
    <w:rsid w:val="00BA1BFC"/>
    <w:rsid w:val="00BA3485"/>
    <w:rsid w:val="00BB0B61"/>
    <w:rsid w:val="00BB2847"/>
    <w:rsid w:val="00BB4ACD"/>
    <w:rsid w:val="00BB4F17"/>
    <w:rsid w:val="00BB61F0"/>
    <w:rsid w:val="00BB67D7"/>
    <w:rsid w:val="00BC0294"/>
    <w:rsid w:val="00BC2E4A"/>
    <w:rsid w:val="00BC41B6"/>
    <w:rsid w:val="00BC47CF"/>
    <w:rsid w:val="00BC4B04"/>
    <w:rsid w:val="00BC5ECB"/>
    <w:rsid w:val="00BC6213"/>
    <w:rsid w:val="00BC6CFE"/>
    <w:rsid w:val="00BC7D54"/>
    <w:rsid w:val="00BD1009"/>
    <w:rsid w:val="00BD3602"/>
    <w:rsid w:val="00BD3E01"/>
    <w:rsid w:val="00BD4E74"/>
    <w:rsid w:val="00BD5620"/>
    <w:rsid w:val="00BD5D1B"/>
    <w:rsid w:val="00BD5FAD"/>
    <w:rsid w:val="00BD6087"/>
    <w:rsid w:val="00BE16B1"/>
    <w:rsid w:val="00BE1B39"/>
    <w:rsid w:val="00BE1F8F"/>
    <w:rsid w:val="00BE2885"/>
    <w:rsid w:val="00BE2BAB"/>
    <w:rsid w:val="00BE314A"/>
    <w:rsid w:val="00BE3F62"/>
    <w:rsid w:val="00BE53E9"/>
    <w:rsid w:val="00BE5902"/>
    <w:rsid w:val="00BE7BA8"/>
    <w:rsid w:val="00BF12AB"/>
    <w:rsid w:val="00BF1313"/>
    <w:rsid w:val="00BF1407"/>
    <w:rsid w:val="00BF4D39"/>
    <w:rsid w:val="00BF56C2"/>
    <w:rsid w:val="00BF5F7E"/>
    <w:rsid w:val="00BF66DA"/>
    <w:rsid w:val="00BF725F"/>
    <w:rsid w:val="00C00BDE"/>
    <w:rsid w:val="00C00ED1"/>
    <w:rsid w:val="00C041F9"/>
    <w:rsid w:val="00C053E2"/>
    <w:rsid w:val="00C056E7"/>
    <w:rsid w:val="00C06EC4"/>
    <w:rsid w:val="00C07E0C"/>
    <w:rsid w:val="00C112C0"/>
    <w:rsid w:val="00C124A9"/>
    <w:rsid w:val="00C12717"/>
    <w:rsid w:val="00C13B3F"/>
    <w:rsid w:val="00C13E91"/>
    <w:rsid w:val="00C140D3"/>
    <w:rsid w:val="00C142F5"/>
    <w:rsid w:val="00C14F17"/>
    <w:rsid w:val="00C16D0B"/>
    <w:rsid w:val="00C16E71"/>
    <w:rsid w:val="00C17D4E"/>
    <w:rsid w:val="00C20369"/>
    <w:rsid w:val="00C217CF"/>
    <w:rsid w:val="00C21B3E"/>
    <w:rsid w:val="00C222B3"/>
    <w:rsid w:val="00C22370"/>
    <w:rsid w:val="00C223BA"/>
    <w:rsid w:val="00C227A0"/>
    <w:rsid w:val="00C23936"/>
    <w:rsid w:val="00C23F08"/>
    <w:rsid w:val="00C24F19"/>
    <w:rsid w:val="00C25519"/>
    <w:rsid w:val="00C255CD"/>
    <w:rsid w:val="00C30407"/>
    <w:rsid w:val="00C30B8F"/>
    <w:rsid w:val="00C3213F"/>
    <w:rsid w:val="00C354E3"/>
    <w:rsid w:val="00C4063F"/>
    <w:rsid w:val="00C4082F"/>
    <w:rsid w:val="00C41132"/>
    <w:rsid w:val="00C41922"/>
    <w:rsid w:val="00C41A57"/>
    <w:rsid w:val="00C41A8C"/>
    <w:rsid w:val="00C44450"/>
    <w:rsid w:val="00C44D39"/>
    <w:rsid w:val="00C44F8C"/>
    <w:rsid w:val="00C4622C"/>
    <w:rsid w:val="00C50B00"/>
    <w:rsid w:val="00C50C6C"/>
    <w:rsid w:val="00C525DF"/>
    <w:rsid w:val="00C538BC"/>
    <w:rsid w:val="00C544BC"/>
    <w:rsid w:val="00C54F61"/>
    <w:rsid w:val="00C54FEC"/>
    <w:rsid w:val="00C55A3A"/>
    <w:rsid w:val="00C57308"/>
    <w:rsid w:val="00C607F2"/>
    <w:rsid w:val="00C63E47"/>
    <w:rsid w:val="00C64C8E"/>
    <w:rsid w:val="00C67612"/>
    <w:rsid w:val="00C67C63"/>
    <w:rsid w:val="00C703C3"/>
    <w:rsid w:val="00C72B28"/>
    <w:rsid w:val="00C73312"/>
    <w:rsid w:val="00C74EB3"/>
    <w:rsid w:val="00C75594"/>
    <w:rsid w:val="00C76D94"/>
    <w:rsid w:val="00C85F76"/>
    <w:rsid w:val="00C91B64"/>
    <w:rsid w:val="00C91F07"/>
    <w:rsid w:val="00C92F01"/>
    <w:rsid w:val="00C94131"/>
    <w:rsid w:val="00C960B2"/>
    <w:rsid w:val="00C963BA"/>
    <w:rsid w:val="00C96478"/>
    <w:rsid w:val="00C971C1"/>
    <w:rsid w:val="00CA0E12"/>
    <w:rsid w:val="00CA15F7"/>
    <w:rsid w:val="00CA210B"/>
    <w:rsid w:val="00CA3D99"/>
    <w:rsid w:val="00CA3F10"/>
    <w:rsid w:val="00CA4813"/>
    <w:rsid w:val="00CA4C5F"/>
    <w:rsid w:val="00CA51D5"/>
    <w:rsid w:val="00CA611B"/>
    <w:rsid w:val="00CB06FA"/>
    <w:rsid w:val="00CB0851"/>
    <w:rsid w:val="00CB08F1"/>
    <w:rsid w:val="00CB189A"/>
    <w:rsid w:val="00CB2C02"/>
    <w:rsid w:val="00CB326A"/>
    <w:rsid w:val="00CB49CA"/>
    <w:rsid w:val="00CB59D1"/>
    <w:rsid w:val="00CB5C26"/>
    <w:rsid w:val="00CC1C25"/>
    <w:rsid w:val="00CC1E99"/>
    <w:rsid w:val="00CC2B3D"/>
    <w:rsid w:val="00CC3207"/>
    <w:rsid w:val="00CC46A7"/>
    <w:rsid w:val="00CC7EFE"/>
    <w:rsid w:val="00CD0F79"/>
    <w:rsid w:val="00CD146D"/>
    <w:rsid w:val="00CD14DA"/>
    <w:rsid w:val="00CD2FDE"/>
    <w:rsid w:val="00CD3134"/>
    <w:rsid w:val="00CD626B"/>
    <w:rsid w:val="00CD6505"/>
    <w:rsid w:val="00CD6D60"/>
    <w:rsid w:val="00CD7BE7"/>
    <w:rsid w:val="00CE2971"/>
    <w:rsid w:val="00CE2B42"/>
    <w:rsid w:val="00CE429A"/>
    <w:rsid w:val="00CE644D"/>
    <w:rsid w:val="00CE6F80"/>
    <w:rsid w:val="00CE759E"/>
    <w:rsid w:val="00CE7923"/>
    <w:rsid w:val="00CE7BBC"/>
    <w:rsid w:val="00CF0733"/>
    <w:rsid w:val="00CF0E63"/>
    <w:rsid w:val="00CF0F0B"/>
    <w:rsid w:val="00CF254D"/>
    <w:rsid w:val="00CF4E8F"/>
    <w:rsid w:val="00CF5829"/>
    <w:rsid w:val="00CF69BD"/>
    <w:rsid w:val="00D03318"/>
    <w:rsid w:val="00D03CF5"/>
    <w:rsid w:val="00D03E50"/>
    <w:rsid w:val="00D04865"/>
    <w:rsid w:val="00D04E7F"/>
    <w:rsid w:val="00D054CA"/>
    <w:rsid w:val="00D06FBB"/>
    <w:rsid w:val="00D07EE1"/>
    <w:rsid w:val="00D1023B"/>
    <w:rsid w:val="00D112BA"/>
    <w:rsid w:val="00D11703"/>
    <w:rsid w:val="00D13D57"/>
    <w:rsid w:val="00D1594B"/>
    <w:rsid w:val="00D15EE3"/>
    <w:rsid w:val="00D174E3"/>
    <w:rsid w:val="00D209DD"/>
    <w:rsid w:val="00D21E65"/>
    <w:rsid w:val="00D22468"/>
    <w:rsid w:val="00D23CE5"/>
    <w:rsid w:val="00D23FDD"/>
    <w:rsid w:val="00D24A33"/>
    <w:rsid w:val="00D25EC6"/>
    <w:rsid w:val="00D26039"/>
    <w:rsid w:val="00D26CAE"/>
    <w:rsid w:val="00D27949"/>
    <w:rsid w:val="00D30E16"/>
    <w:rsid w:val="00D32048"/>
    <w:rsid w:val="00D335ED"/>
    <w:rsid w:val="00D338D6"/>
    <w:rsid w:val="00D356C6"/>
    <w:rsid w:val="00D358B3"/>
    <w:rsid w:val="00D37055"/>
    <w:rsid w:val="00D37F3E"/>
    <w:rsid w:val="00D414DD"/>
    <w:rsid w:val="00D4272B"/>
    <w:rsid w:val="00D463AD"/>
    <w:rsid w:val="00D46472"/>
    <w:rsid w:val="00D5118F"/>
    <w:rsid w:val="00D51E56"/>
    <w:rsid w:val="00D51EB9"/>
    <w:rsid w:val="00D51F3A"/>
    <w:rsid w:val="00D53368"/>
    <w:rsid w:val="00D536A4"/>
    <w:rsid w:val="00D54659"/>
    <w:rsid w:val="00D548D6"/>
    <w:rsid w:val="00D6146D"/>
    <w:rsid w:val="00D626CC"/>
    <w:rsid w:val="00D62711"/>
    <w:rsid w:val="00D628CC"/>
    <w:rsid w:val="00D62A55"/>
    <w:rsid w:val="00D6338E"/>
    <w:rsid w:val="00D647F7"/>
    <w:rsid w:val="00D64F14"/>
    <w:rsid w:val="00D67A55"/>
    <w:rsid w:val="00D70C90"/>
    <w:rsid w:val="00D72B63"/>
    <w:rsid w:val="00D7325C"/>
    <w:rsid w:val="00D74293"/>
    <w:rsid w:val="00D74874"/>
    <w:rsid w:val="00D7503D"/>
    <w:rsid w:val="00D75BA3"/>
    <w:rsid w:val="00D80ED1"/>
    <w:rsid w:val="00D81756"/>
    <w:rsid w:val="00D83143"/>
    <w:rsid w:val="00D836AE"/>
    <w:rsid w:val="00D84B7B"/>
    <w:rsid w:val="00D85931"/>
    <w:rsid w:val="00D85F95"/>
    <w:rsid w:val="00D90EAC"/>
    <w:rsid w:val="00D93BCD"/>
    <w:rsid w:val="00D9672C"/>
    <w:rsid w:val="00DA199A"/>
    <w:rsid w:val="00DA3096"/>
    <w:rsid w:val="00DA3240"/>
    <w:rsid w:val="00DA3248"/>
    <w:rsid w:val="00DA338C"/>
    <w:rsid w:val="00DA58A2"/>
    <w:rsid w:val="00DA5C70"/>
    <w:rsid w:val="00DA6405"/>
    <w:rsid w:val="00DA6F52"/>
    <w:rsid w:val="00DA7074"/>
    <w:rsid w:val="00DA710A"/>
    <w:rsid w:val="00DA7D7B"/>
    <w:rsid w:val="00DB2323"/>
    <w:rsid w:val="00DB2919"/>
    <w:rsid w:val="00DB2B40"/>
    <w:rsid w:val="00DB3339"/>
    <w:rsid w:val="00DB3CEF"/>
    <w:rsid w:val="00DB6402"/>
    <w:rsid w:val="00DB7FE3"/>
    <w:rsid w:val="00DC05F3"/>
    <w:rsid w:val="00DC12AD"/>
    <w:rsid w:val="00DC1607"/>
    <w:rsid w:val="00DC18AD"/>
    <w:rsid w:val="00DC2865"/>
    <w:rsid w:val="00DC3104"/>
    <w:rsid w:val="00DC4B58"/>
    <w:rsid w:val="00DC5653"/>
    <w:rsid w:val="00DC5A37"/>
    <w:rsid w:val="00DC5FC6"/>
    <w:rsid w:val="00DC67AD"/>
    <w:rsid w:val="00DC6829"/>
    <w:rsid w:val="00DC775E"/>
    <w:rsid w:val="00DD00F2"/>
    <w:rsid w:val="00DD2899"/>
    <w:rsid w:val="00DD3B38"/>
    <w:rsid w:val="00DD4027"/>
    <w:rsid w:val="00DD477A"/>
    <w:rsid w:val="00DD786C"/>
    <w:rsid w:val="00DD7C7F"/>
    <w:rsid w:val="00DE0550"/>
    <w:rsid w:val="00DE0589"/>
    <w:rsid w:val="00DE0990"/>
    <w:rsid w:val="00DE2473"/>
    <w:rsid w:val="00DE3400"/>
    <w:rsid w:val="00DE355B"/>
    <w:rsid w:val="00DE46C8"/>
    <w:rsid w:val="00DE6436"/>
    <w:rsid w:val="00DE6558"/>
    <w:rsid w:val="00DF175F"/>
    <w:rsid w:val="00DF1883"/>
    <w:rsid w:val="00DF1922"/>
    <w:rsid w:val="00DF2D4B"/>
    <w:rsid w:val="00DF590E"/>
    <w:rsid w:val="00DF5A21"/>
    <w:rsid w:val="00DF6A4C"/>
    <w:rsid w:val="00DF76AC"/>
    <w:rsid w:val="00DF778B"/>
    <w:rsid w:val="00DF77CE"/>
    <w:rsid w:val="00E0023A"/>
    <w:rsid w:val="00E01B7C"/>
    <w:rsid w:val="00E01DE5"/>
    <w:rsid w:val="00E05919"/>
    <w:rsid w:val="00E05BA3"/>
    <w:rsid w:val="00E06656"/>
    <w:rsid w:val="00E07337"/>
    <w:rsid w:val="00E110B7"/>
    <w:rsid w:val="00E11241"/>
    <w:rsid w:val="00E14AFD"/>
    <w:rsid w:val="00E156A5"/>
    <w:rsid w:val="00E1575E"/>
    <w:rsid w:val="00E213E2"/>
    <w:rsid w:val="00E21716"/>
    <w:rsid w:val="00E23267"/>
    <w:rsid w:val="00E31B80"/>
    <w:rsid w:val="00E31F5F"/>
    <w:rsid w:val="00E35D01"/>
    <w:rsid w:val="00E36CA8"/>
    <w:rsid w:val="00E373FA"/>
    <w:rsid w:val="00E415B9"/>
    <w:rsid w:val="00E42124"/>
    <w:rsid w:val="00E444FF"/>
    <w:rsid w:val="00E44942"/>
    <w:rsid w:val="00E45149"/>
    <w:rsid w:val="00E465C0"/>
    <w:rsid w:val="00E465C5"/>
    <w:rsid w:val="00E46A11"/>
    <w:rsid w:val="00E476D8"/>
    <w:rsid w:val="00E538DE"/>
    <w:rsid w:val="00E53B4B"/>
    <w:rsid w:val="00E54BBE"/>
    <w:rsid w:val="00E55895"/>
    <w:rsid w:val="00E55904"/>
    <w:rsid w:val="00E568B3"/>
    <w:rsid w:val="00E5704B"/>
    <w:rsid w:val="00E616BD"/>
    <w:rsid w:val="00E64A09"/>
    <w:rsid w:val="00E66087"/>
    <w:rsid w:val="00E6752A"/>
    <w:rsid w:val="00E67CB0"/>
    <w:rsid w:val="00E70309"/>
    <w:rsid w:val="00E705BB"/>
    <w:rsid w:val="00E708F5"/>
    <w:rsid w:val="00E72875"/>
    <w:rsid w:val="00E730C8"/>
    <w:rsid w:val="00E747B8"/>
    <w:rsid w:val="00E7568A"/>
    <w:rsid w:val="00E769F9"/>
    <w:rsid w:val="00E76BF9"/>
    <w:rsid w:val="00E771C2"/>
    <w:rsid w:val="00E80A6D"/>
    <w:rsid w:val="00E8108F"/>
    <w:rsid w:val="00E8201E"/>
    <w:rsid w:val="00E825E6"/>
    <w:rsid w:val="00E82C1A"/>
    <w:rsid w:val="00E84B20"/>
    <w:rsid w:val="00E85425"/>
    <w:rsid w:val="00E8640E"/>
    <w:rsid w:val="00E867E4"/>
    <w:rsid w:val="00E87426"/>
    <w:rsid w:val="00E87D24"/>
    <w:rsid w:val="00E90BB2"/>
    <w:rsid w:val="00E93CF7"/>
    <w:rsid w:val="00E93FA8"/>
    <w:rsid w:val="00E96065"/>
    <w:rsid w:val="00E9652F"/>
    <w:rsid w:val="00EA14D3"/>
    <w:rsid w:val="00EA4062"/>
    <w:rsid w:val="00EA7D4D"/>
    <w:rsid w:val="00EB1084"/>
    <w:rsid w:val="00EB1F15"/>
    <w:rsid w:val="00EB211B"/>
    <w:rsid w:val="00EB223E"/>
    <w:rsid w:val="00EB2B47"/>
    <w:rsid w:val="00EB3043"/>
    <w:rsid w:val="00EB3139"/>
    <w:rsid w:val="00EB358E"/>
    <w:rsid w:val="00EB3AB5"/>
    <w:rsid w:val="00EB4C72"/>
    <w:rsid w:val="00EB543E"/>
    <w:rsid w:val="00EB54D0"/>
    <w:rsid w:val="00EB5E2F"/>
    <w:rsid w:val="00EC0C8A"/>
    <w:rsid w:val="00EC0D85"/>
    <w:rsid w:val="00EC0E9D"/>
    <w:rsid w:val="00EC1248"/>
    <w:rsid w:val="00EC15E8"/>
    <w:rsid w:val="00EC2DAD"/>
    <w:rsid w:val="00EC471E"/>
    <w:rsid w:val="00EC637B"/>
    <w:rsid w:val="00EC719E"/>
    <w:rsid w:val="00EC74F2"/>
    <w:rsid w:val="00EC76FA"/>
    <w:rsid w:val="00ED00EB"/>
    <w:rsid w:val="00ED0AC4"/>
    <w:rsid w:val="00ED2655"/>
    <w:rsid w:val="00ED4036"/>
    <w:rsid w:val="00ED5CCD"/>
    <w:rsid w:val="00ED7B07"/>
    <w:rsid w:val="00EE218D"/>
    <w:rsid w:val="00EE3CF0"/>
    <w:rsid w:val="00EE4A7B"/>
    <w:rsid w:val="00EE4FDA"/>
    <w:rsid w:val="00EE7309"/>
    <w:rsid w:val="00EF0211"/>
    <w:rsid w:val="00EF2B5D"/>
    <w:rsid w:val="00EF36C3"/>
    <w:rsid w:val="00EF4058"/>
    <w:rsid w:val="00EF4F2C"/>
    <w:rsid w:val="00F0025C"/>
    <w:rsid w:val="00F01366"/>
    <w:rsid w:val="00F019AB"/>
    <w:rsid w:val="00F02713"/>
    <w:rsid w:val="00F03E58"/>
    <w:rsid w:val="00F04E3B"/>
    <w:rsid w:val="00F10759"/>
    <w:rsid w:val="00F1169E"/>
    <w:rsid w:val="00F11B0D"/>
    <w:rsid w:val="00F12FB0"/>
    <w:rsid w:val="00F13C16"/>
    <w:rsid w:val="00F15E95"/>
    <w:rsid w:val="00F16B2B"/>
    <w:rsid w:val="00F23AA0"/>
    <w:rsid w:val="00F247AF"/>
    <w:rsid w:val="00F25591"/>
    <w:rsid w:val="00F25E8C"/>
    <w:rsid w:val="00F26048"/>
    <w:rsid w:val="00F300B2"/>
    <w:rsid w:val="00F306D2"/>
    <w:rsid w:val="00F306DB"/>
    <w:rsid w:val="00F32B40"/>
    <w:rsid w:val="00F32CCB"/>
    <w:rsid w:val="00F32EA8"/>
    <w:rsid w:val="00F3798D"/>
    <w:rsid w:val="00F37BAF"/>
    <w:rsid w:val="00F426D8"/>
    <w:rsid w:val="00F4272A"/>
    <w:rsid w:val="00F44D62"/>
    <w:rsid w:val="00F450B1"/>
    <w:rsid w:val="00F4571C"/>
    <w:rsid w:val="00F51EFA"/>
    <w:rsid w:val="00F5211D"/>
    <w:rsid w:val="00F53EBF"/>
    <w:rsid w:val="00F555FB"/>
    <w:rsid w:val="00F5648B"/>
    <w:rsid w:val="00F5751B"/>
    <w:rsid w:val="00F6110A"/>
    <w:rsid w:val="00F616A0"/>
    <w:rsid w:val="00F6179B"/>
    <w:rsid w:val="00F617B6"/>
    <w:rsid w:val="00F61834"/>
    <w:rsid w:val="00F62607"/>
    <w:rsid w:val="00F642BA"/>
    <w:rsid w:val="00F644EE"/>
    <w:rsid w:val="00F657BB"/>
    <w:rsid w:val="00F65C13"/>
    <w:rsid w:val="00F70192"/>
    <w:rsid w:val="00F703D4"/>
    <w:rsid w:val="00F70607"/>
    <w:rsid w:val="00F70F10"/>
    <w:rsid w:val="00F72835"/>
    <w:rsid w:val="00F734B4"/>
    <w:rsid w:val="00F76115"/>
    <w:rsid w:val="00F7669C"/>
    <w:rsid w:val="00F77168"/>
    <w:rsid w:val="00F77723"/>
    <w:rsid w:val="00F779D8"/>
    <w:rsid w:val="00F77F7F"/>
    <w:rsid w:val="00F8078D"/>
    <w:rsid w:val="00F82CC9"/>
    <w:rsid w:val="00F83140"/>
    <w:rsid w:val="00F837EC"/>
    <w:rsid w:val="00F83DAB"/>
    <w:rsid w:val="00F84270"/>
    <w:rsid w:val="00F85377"/>
    <w:rsid w:val="00F862A1"/>
    <w:rsid w:val="00F865E7"/>
    <w:rsid w:val="00F86890"/>
    <w:rsid w:val="00F8700A"/>
    <w:rsid w:val="00F8770D"/>
    <w:rsid w:val="00F879A7"/>
    <w:rsid w:val="00F90A44"/>
    <w:rsid w:val="00F91112"/>
    <w:rsid w:val="00F91809"/>
    <w:rsid w:val="00F91A58"/>
    <w:rsid w:val="00F927AC"/>
    <w:rsid w:val="00F95D0A"/>
    <w:rsid w:val="00F95E21"/>
    <w:rsid w:val="00FA04C9"/>
    <w:rsid w:val="00FA663E"/>
    <w:rsid w:val="00FB0D3D"/>
    <w:rsid w:val="00FB1A79"/>
    <w:rsid w:val="00FB2AF9"/>
    <w:rsid w:val="00FB327F"/>
    <w:rsid w:val="00FB4B94"/>
    <w:rsid w:val="00FB501B"/>
    <w:rsid w:val="00FB5320"/>
    <w:rsid w:val="00FB567F"/>
    <w:rsid w:val="00FB6583"/>
    <w:rsid w:val="00FC080E"/>
    <w:rsid w:val="00FC0956"/>
    <w:rsid w:val="00FC5AA1"/>
    <w:rsid w:val="00FC5DB8"/>
    <w:rsid w:val="00FC6C30"/>
    <w:rsid w:val="00FD04E2"/>
    <w:rsid w:val="00FD0549"/>
    <w:rsid w:val="00FD1303"/>
    <w:rsid w:val="00FD2698"/>
    <w:rsid w:val="00FD45F4"/>
    <w:rsid w:val="00FD59F3"/>
    <w:rsid w:val="00FD659D"/>
    <w:rsid w:val="00FE097C"/>
    <w:rsid w:val="00FE24D4"/>
    <w:rsid w:val="00FE6593"/>
    <w:rsid w:val="00FE65D7"/>
    <w:rsid w:val="00FE7A6F"/>
    <w:rsid w:val="00FF0EDB"/>
    <w:rsid w:val="00FF1F9B"/>
    <w:rsid w:val="00FF33B3"/>
    <w:rsid w:val="00FF4046"/>
    <w:rsid w:val="00FF45B2"/>
    <w:rsid w:val="00FF680A"/>
    <w:rsid w:val="00FF7EF4"/>
    <w:rsid w:val="00FF7F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BFB28A"/>
  <w15:docId w15:val="{2A6C5853-FB1A-4A9A-AF2B-D1945A92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locked="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locked="1" w:uiPriority="0" w:unhideWhenUsed="1"/>
    <w:lsdException w:name="Body Text Indent" w:locked="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DE3"/>
    <w:pPr>
      <w:spacing w:after="200" w:line="276" w:lineRule="auto"/>
    </w:pPr>
    <w:rPr>
      <w:lang w:eastAsia="en-US"/>
    </w:rPr>
  </w:style>
  <w:style w:type="paragraph" w:styleId="Balk1">
    <w:name w:val="heading 1"/>
    <w:basedOn w:val="Normal"/>
    <w:link w:val="Balk1Char"/>
    <w:uiPriority w:val="9"/>
    <w:qFormat/>
    <w:rsid w:val="00E87426"/>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Balk2">
    <w:name w:val="heading 2"/>
    <w:basedOn w:val="Normal"/>
    <w:next w:val="Normal"/>
    <w:link w:val="Balk2Char"/>
    <w:uiPriority w:val="99"/>
    <w:qFormat/>
    <w:rsid w:val="00E87426"/>
    <w:pPr>
      <w:keepNext/>
      <w:spacing w:before="240" w:after="60" w:line="240" w:lineRule="auto"/>
      <w:outlineLvl w:val="1"/>
    </w:pPr>
    <w:rPr>
      <w:rFonts w:ascii="Cambria" w:eastAsia="Times New Roman" w:hAnsi="Cambria"/>
      <w:b/>
      <w:bCs/>
      <w:i/>
      <w:iCs/>
      <w:sz w:val="28"/>
      <w:szCs w:val="28"/>
    </w:rPr>
  </w:style>
  <w:style w:type="paragraph" w:styleId="Balk3">
    <w:name w:val="heading 3"/>
    <w:basedOn w:val="Normal"/>
    <w:next w:val="Normal"/>
    <w:link w:val="Balk3Char"/>
    <w:uiPriority w:val="99"/>
    <w:qFormat/>
    <w:rsid w:val="00F862A1"/>
    <w:pPr>
      <w:keepNext/>
      <w:keepLines/>
      <w:spacing w:before="200" w:after="0"/>
      <w:outlineLvl w:val="2"/>
    </w:pPr>
    <w:rPr>
      <w:rFonts w:ascii="Cambria" w:eastAsia="Times New Roman" w:hAnsi="Cambria"/>
      <w:b/>
      <w:bCs/>
      <w:color w:val="4F81BD"/>
    </w:rPr>
  </w:style>
  <w:style w:type="paragraph" w:styleId="Balk5">
    <w:name w:val="heading 5"/>
    <w:basedOn w:val="Normal"/>
    <w:next w:val="Normal"/>
    <w:link w:val="Balk5Char"/>
    <w:uiPriority w:val="9"/>
    <w:unhideWhenUsed/>
    <w:qFormat/>
    <w:locked/>
    <w:rsid w:val="00D0486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uiPriority w:val="9"/>
    <w:locked/>
    <w:rsid w:val="00E87426"/>
    <w:rPr>
      <w:rFonts w:ascii="Times New Roman" w:hAnsi="Times New Roman" w:cs="Times New Roman"/>
      <w:b/>
      <w:bCs/>
      <w:kern w:val="36"/>
      <w:sz w:val="48"/>
      <w:szCs w:val="48"/>
    </w:rPr>
  </w:style>
  <w:style w:type="character" w:customStyle="1" w:styleId="Balk2Char">
    <w:name w:val="Başlık 2 Char"/>
    <w:basedOn w:val="VarsaylanParagrafYazTipi"/>
    <w:link w:val="Balk2"/>
    <w:uiPriority w:val="99"/>
    <w:locked/>
    <w:rsid w:val="00E87426"/>
    <w:rPr>
      <w:rFonts w:ascii="Cambria" w:hAnsi="Cambria" w:cs="Times New Roman"/>
      <w:b/>
      <w:bCs/>
      <w:i/>
      <w:iCs/>
      <w:sz w:val="28"/>
      <w:szCs w:val="28"/>
    </w:rPr>
  </w:style>
  <w:style w:type="character" w:customStyle="1" w:styleId="Balk3Char">
    <w:name w:val="Başlık 3 Char"/>
    <w:basedOn w:val="VarsaylanParagrafYazTipi"/>
    <w:link w:val="Balk3"/>
    <w:uiPriority w:val="99"/>
    <w:semiHidden/>
    <w:locked/>
    <w:rsid w:val="00F862A1"/>
    <w:rPr>
      <w:rFonts w:ascii="Cambria" w:hAnsi="Cambria" w:cs="Times New Roman"/>
      <w:b/>
      <w:bCs/>
      <w:color w:val="4F81BD"/>
      <w:lang w:val="ru-RU"/>
    </w:rPr>
  </w:style>
  <w:style w:type="character" w:customStyle="1" w:styleId="Balk5Char">
    <w:name w:val="Başlık 5 Char"/>
    <w:basedOn w:val="VarsaylanParagrafYazTipi"/>
    <w:link w:val="Balk5"/>
    <w:uiPriority w:val="9"/>
    <w:rsid w:val="00D04865"/>
    <w:rPr>
      <w:rFonts w:asciiTheme="majorHAnsi" w:eastAsiaTheme="majorEastAsia" w:hAnsiTheme="majorHAnsi" w:cstheme="majorBidi"/>
      <w:color w:val="365F91" w:themeColor="accent1" w:themeShade="BF"/>
      <w:lang w:eastAsia="en-US"/>
    </w:rPr>
  </w:style>
  <w:style w:type="paragraph" w:styleId="stBilgi">
    <w:name w:val="header"/>
    <w:basedOn w:val="Normal"/>
    <w:link w:val="stBilgiChar"/>
    <w:uiPriority w:val="99"/>
    <w:rsid w:val="009A65ED"/>
    <w:pPr>
      <w:tabs>
        <w:tab w:val="center" w:pos="4536"/>
        <w:tab w:val="right" w:pos="9072"/>
      </w:tabs>
      <w:spacing w:after="0" w:line="240" w:lineRule="auto"/>
    </w:pPr>
  </w:style>
  <w:style w:type="character" w:customStyle="1" w:styleId="stBilgiChar">
    <w:name w:val="Üst Bilgi Char"/>
    <w:basedOn w:val="VarsaylanParagrafYazTipi"/>
    <w:link w:val="stBilgi"/>
    <w:uiPriority w:val="99"/>
    <w:locked/>
    <w:rsid w:val="009A65ED"/>
    <w:rPr>
      <w:rFonts w:cs="Times New Roman"/>
    </w:rPr>
  </w:style>
  <w:style w:type="paragraph" w:styleId="AltBilgi">
    <w:name w:val="footer"/>
    <w:basedOn w:val="Normal"/>
    <w:link w:val="AltBilgiChar"/>
    <w:uiPriority w:val="99"/>
    <w:rsid w:val="009A65ED"/>
    <w:pPr>
      <w:tabs>
        <w:tab w:val="center" w:pos="4536"/>
        <w:tab w:val="right" w:pos="9072"/>
      </w:tabs>
      <w:spacing w:after="0" w:line="240" w:lineRule="auto"/>
    </w:pPr>
  </w:style>
  <w:style w:type="character" w:customStyle="1" w:styleId="AltBilgiChar">
    <w:name w:val="Alt Bilgi Char"/>
    <w:basedOn w:val="VarsaylanParagrafYazTipi"/>
    <w:link w:val="AltBilgi"/>
    <w:uiPriority w:val="99"/>
    <w:locked/>
    <w:rsid w:val="009A65ED"/>
    <w:rPr>
      <w:rFonts w:cs="Times New Roman"/>
    </w:rPr>
  </w:style>
  <w:style w:type="paragraph" w:styleId="BalonMetni">
    <w:name w:val="Balloon Text"/>
    <w:basedOn w:val="Normal"/>
    <w:link w:val="BalonMetniChar"/>
    <w:uiPriority w:val="99"/>
    <w:rsid w:val="00C41A5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locked/>
    <w:rsid w:val="00C41A57"/>
    <w:rPr>
      <w:rFonts w:ascii="Tahoma" w:hAnsi="Tahoma" w:cs="Tahoma"/>
      <w:sz w:val="16"/>
      <w:szCs w:val="16"/>
    </w:rPr>
  </w:style>
  <w:style w:type="table" w:styleId="TabloKlavuzu">
    <w:name w:val="Table Grid"/>
    <w:basedOn w:val="NormalTablo"/>
    <w:uiPriority w:val="39"/>
    <w:rsid w:val="00C41A5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rsid w:val="00BC41B6"/>
    <w:rPr>
      <w:rFonts w:cs="Times New Roman"/>
      <w:color w:val="0000FF"/>
      <w:u w:val="single"/>
    </w:rPr>
  </w:style>
  <w:style w:type="paragraph" w:styleId="NormalWeb">
    <w:name w:val="Normal (Web)"/>
    <w:basedOn w:val="Normal"/>
    <w:uiPriority w:val="99"/>
    <w:rsid w:val="00043AD0"/>
    <w:pPr>
      <w:spacing w:before="100" w:beforeAutospacing="1" w:after="100" w:afterAutospacing="1" w:line="240" w:lineRule="auto"/>
    </w:pPr>
    <w:rPr>
      <w:rFonts w:ascii="Times New Roman" w:eastAsia="Times New Roman" w:hAnsi="Times New Roman"/>
      <w:sz w:val="24"/>
      <w:szCs w:val="24"/>
      <w:lang w:eastAsia="tr-TR"/>
    </w:rPr>
  </w:style>
  <w:style w:type="character" w:styleId="Gl">
    <w:name w:val="Strong"/>
    <w:basedOn w:val="VarsaylanParagrafYazTipi"/>
    <w:uiPriority w:val="99"/>
    <w:qFormat/>
    <w:rsid w:val="00043AD0"/>
    <w:rPr>
      <w:rFonts w:cs="Times New Roman"/>
      <w:b/>
      <w:bCs/>
    </w:rPr>
  </w:style>
  <w:style w:type="paragraph" w:styleId="SonNotMetni">
    <w:name w:val="endnote text"/>
    <w:basedOn w:val="Normal"/>
    <w:link w:val="SonNotMetniChar"/>
    <w:uiPriority w:val="99"/>
    <w:semiHidden/>
    <w:rsid w:val="005D759C"/>
    <w:pPr>
      <w:spacing w:after="0" w:line="240" w:lineRule="auto"/>
    </w:pPr>
    <w:rPr>
      <w:sz w:val="20"/>
      <w:szCs w:val="20"/>
    </w:rPr>
  </w:style>
  <w:style w:type="character" w:customStyle="1" w:styleId="SonNotMetniChar">
    <w:name w:val="Son Not Metni Char"/>
    <w:basedOn w:val="VarsaylanParagrafYazTipi"/>
    <w:link w:val="SonNotMetni"/>
    <w:uiPriority w:val="99"/>
    <w:semiHidden/>
    <w:locked/>
    <w:rsid w:val="005D759C"/>
    <w:rPr>
      <w:rFonts w:ascii="Calibri" w:eastAsia="Times New Roman" w:hAnsi="Calibri" w:cs="Times New Roman"/>
      <w:sz w:val="20"/>
      <w:szCs w:val="20"/>
      <w:lang w:val="ru-RU"/>
    </w:rPr>
  </w:style>
  <w:style w:type="character" w:styleId="SonNotBavurusu">
    <w:name w:val="endnote reference"/>
    <w:basedOn w:val="VarsaylanParagrafYazTipi"/>
    <w:uiPriority w:val="99"/>
    <w:semiHidden/>
    <w:rsid w:val="005D759C"/>
    <w:rPr>
      <w:rFonts w:cs="Times New Roman"/>
      <w:vertAlign w:val="superscript"/>
    </w:rPr>
  </w:style>
  <w:style w:type="paragraph" w:styleId="DipnotMetni">
    <w:name w:val="footnote text"/>
    <w:basedOn w:val="Normal"/>
    <w:link w:val="DipnotMetniChar"/>
    <w:uiPriority w:val="99"/>
    <w:rsid w:val="005D759C"/>
    <w:pPr>
      <w:spacing w:after="0" w:line="240" w:lineRule="auto"/>
    </w:pPr>
    <w:rPr>
      <w:rFonts w:ascii="Times New Roman" w:eastAsia="Times New Roman" w:hAnsi="Times New Roman"/>
      <w:sz w:val="20"/>
      <w:szCs w:val="20"/>
      <w:lang w:val="en-US" w:eastAsia="tr-TR"/>
    </w:rPr>
  </w:style>
  <w:style w:type="character" w:customStyle="1" w:styleId="DipnotMetniChar">
    <w:name w:val="Dipnot Metni Char"/>
    <w:basedOn w:val="VarsaylanParagrafYazTipi"/>
    <w:link w:val="DipnotMetni"/>
    <w:uiPriority w:val="99"/>
    <w:locked/>
    <w:rsid w:val="005D759C"/>
    <w:rPr>
      <w:rFonts w:ascii="Times New Roman" w:hAnsi="Times New Roman" w:cs="Times New Roman"/>
      <w:sz w:val="20"/>
      <w:szCs w:val="20"/>
      <w:lang w:val="en-US" w:eastAsia="tr-TR"/>
    </w:rPr>
  </w:style>
  <w:style w:type="character" w:styleId="DipnotBavurusu">
    <w:name w:val="footnote reference"/>
    <w:basedOn w:val="VarsaylanParagrafYazTipi"/>
    <w:uiPriority w:val="99"/>
    <w:rsid w:val="005D759C"/>
    <w:rPr>
      <w:rFonts w:cs="Times New Roman"/>
      <w:vertAlign w:val="superscript"/>
    </w:rPr>
  </w:style>
  <w:style w:type="paragraph" w:styleId="ListeParagraf">
    <w:name w:val="List Paragraph"/>
    <w:basedOn w:val="Normal"/>
    <w:uiPriority w:val="34"/>
    <w:qFormat/>
    <w:rsid w:val="00A51546"/>
    <w:pPr>
      <w:ind w:left="720"/>
      <w:contextualSpacing/>
    </w:pPr>
  </w:style>
  <w:style w:type="character" w:styleId="Vurgu">
    <w:name w:val="Emphasis"/>
    <w:basedOn w:val="VarsaylanParagrafYazTipi"/>
    <w:uiPriority w:val="20"/>
    <w:qFormat/>
    <w:rsid w:val="00647B09"/>
    <w:rPr>
      <w:rFonts w:cs="Times New Roman"/>
      <w:i/>
    </w:rPr>
  </w:style>
  <w:style w:type="character" w:customStyle="1" w:styleId="apple-converted-space">
    <w:name w:val="apple-converted-space"/>
    <w:uiPriority w:val="99"/>
    <w:rsid w:val="00647B09"/>
  </w:style>
  <w:style w:type="character" w:customStyle="1" w:styleId="KonuBalChar">
    <w:name w:val="Konu Başlığı Char"/>
    <w:aliases w:val="Makale Başlığı Char"/>
    <w:link w:val="KonuBal"/>
    <w:uiPriority w:val="99"/>
    <w:locked/>
    <w:rsid w:val="00647B09"/>
    <w:rPr>
      <w:rFonts w:ascii="Times New Roman" w:hAnsi="Times New Roman"/>
      <w:b/>
      <w:color w:val="222222"/>
      <w:spacing w:val="5"/>
      <w:kern w:val="28"/>
      <w:sz w:val="24"/>
      <w:lang w:val="en-US"/>
    </w:rPr>
  </w:style>
  <w:style w:type="paragraph" w:styleId="KonuBal">
    <w:name w:val="Title"/>
    <w:aliases w:val="Makale Başlığı"/>
    <w:basedOn w:val="Normal"/>
    <w:next w:val="Normal"/>
    <w:link w:val="KonuBalChar"/>
    <w:autoRedefine/>
    <w:uiPriority w:val="99"/>
    <w:qFormat/>
    <w:rsid w:val="00647B09"/>
    <w:pPr>
      <w:spacing w:after="0" w:line="240" w:lineRule="auto"/>
      <w:contextualSpacing/>
      <w:jc w:val="center"/>
    </w:pPr>
    <w:rPr>
      <w:rFonts w:ascii="Times New Roman" w:hAnsi="Times New Roman"/>
      <w:b/>
      <w:color w:val="222222"/>
      <w:spacing w:val="5"/>
      <w:kern w:val="28"/>
      <w:sz w:val="24"/>
      <w:szCs w:val="24"/>
      <w:lang w:val="en-US" w:eastAsia="ru-RU"/>
    </w:rPr>
  </w:style>
  <w:style w:type="character" w:customStyle="1" w:styleId="TitleChar1">
    <w:name w:val="Title Char1"/>
    <w:aliases w:val="Makale Başlığı Char1"/>
    <w:basedOn w:val="VarsaylanParagrafYazTipi"/>
    <w:uiPriority w:val="10"/>
    <w:rsid w:val="00901E0B"/>
    <w:rPr>
      <w:rFonts w:asciiTheme="majorHAnsi" w:eastAsiaTheme="majorEastAsia" w:hAnsiTheme="majorHAnsi" w:cstheme="majorBidi"/>
      <w:b/>
      <w:bCs/>
      <w:kern w:val="28"/>
      <w:sz w:val="32"/>
      <w:szCs w:val="32"/>
      <w:lang w:eastAsia="en-US"/>
    </w:rPr>
  </w:style>
  <w:style w:type="character" w:customStyle="1" w:styleId="KonuBalChar1">
    <w:name w:val="Konu Başlığı Char1"/>
    <w:basedOn w:val="VarsaylanParagrafYazTipi"/>
    <w:uiPriority w:val="99"/>
    <w:rsid w:val="00647B09"/>
    <w:rPr>
      <w:rFonts w:ascii="Cambria" w:hAnsi="Cambria" w:cs="Times New Roman"/>
      <w:color w:val="17365D"/>
      <w:spacing w:val="5"/>
      <w:kern w:val="28"/>
      <w:sz w:val="52"/>
      <w:szCs w:val="52"/>
      <w:lang w:val="ru-RU"/>
    </w:rPr>
  </w:style>
  <w:style w:type="paragraph" w:customStyle="1" w:styleId="Gvde">
    <w:name w:val="Gövde"/>
    <w:basedOn w:val="Normal"/>
    <w:autoRedefine/>
    <w:uiPriority w:val="99"/>
    <w:rsid w:val="00647B09"/>
    <w:pPr>
      <w:spacing w:before="40" w:after="40" w:line="240" w:lineRule="auto"/>
      <w:jc w:val="both"/>
    </w:pPr>
    <w:rPr>
      <w:rFonts w:ascii="Cambria" w:eastAsia="MS Mincho" w:hAnsi="Cambria"/>
      <w:sz w:val="18"/>
      <w:szCs w:val="20"/>
      <w:lang w:val="tr-TR"/>
    </w:rPr>
  </w:style>
  <w:style w:type="paragraph" w:customStyle="1" w:styleId="western">
    <w:name w:val="western"/>
    <w:basedOn w:val="Normal"/>
    <w:uiPriority w:val="99"/>
    <w:rsid w:val="00647B09"/>
    <w:pPr>
      <w:spacing w:before="100" w:beforeAutospacing="1" w:after="100" w:afterAutospacing="1" w:line="240" w:lineRule="auto"/>
    </w:pPr>
    <w:rPr>
      <w:rFonts w:ascii="Times New Roman" w:eastAsia="Times New Roman" w:hAnsi="Times New Roman"/>
      <w:sz w:val="24"/>
      <w:szCs w:val="24"/>
      <w:lang w:val="tr-TR" w:eastAsia="tr-TR"/>
    </w:rPr>
  </w:style>
  <w:style w:type="character" w:customStyle="1" w:styleId="hps">
    <w:name w:val="hps"/>
    <w:rsid w:val="00331D24"/>
  </w:style>
  <w:style w:type="character" w:customStyle="1" w:styleId="shorttext">
    <w:name w:val="short_text"/>
    <w:uiPriority w:val="99"/>
    <w:rsid w:val="00331D24"/>
    <w:rPr>
      <w:rFonts w:ascii="Times New Roman" w:hAnsi="Times New Roman"/>
    </w:rPr>
  </w:style>
  <w:style w:type="paragraph" w:customStyle="1" w:styleId="ListParagraph1">
    <w:name w:val="List Paragraph1"/>
    <w:basedOn w:val="Normal"/>
    <w:uiPriority w:val="99"/>
    <w:rsid w:val="00A041EF"/>
    <w:pPr>
      <w:ind w:left="720"/>
      <w:contextualSpacing/>
    </w:pPr>
    <w:rPr>
      <w:rFonts w:eastAsia="MS Mincho"/>
      <w:lang w:eastAsia="ru-RU"/>
    </w:rPr>
  </w:style>
  <w:style w:type="paragraph" w:customStyle="1" w:styleId="Normal1">
    <w:name w:val="Normal1"/>
    <w:uiPriority w:val="99"/>
    <w:rsid w:val="00D51F3A"/>
    <w:pPr>
      <w:spacing w:after="200" w:line="276" w:lineRule="auto"/>
    </w:pPr>
    <w:rPr>
      <w:rFonts w:cs="Calibri"/>
      <w:color w:val="000000"/>
      <w:szCs w:val="20"/>
      <w:lang w:val="tr-TR" w:eastAsia="tr-TR"/>
    </w:rPr>
  </w:style>
  <w:style w:type="paragraph" w:styleId="GvdeMetni">
    <w:name w:val="Body Text"/>
    <w:basedOn w:val="Normal"/>
    <w:link w:val="GvdeMetniChar"/>
    <w:uiPriority w:val="99"/>
    <w:rsid w:val="00BE3F62"/>
    <w:pPr>
      <w:spacing w:after="120" w:line="240" w:lineRule="auto"/>
    </w:pPr>
    <w:rPr>
      <w:rFonts w:ascii="Times New Roman" w:eastAsia="Times New Roman" w:hAnsi="Times New Roman"/>
      <w:sz w:val="24"/>
      <w:szCs w:val="24"/>
      <w:lang w:val="en-GB"/>
    </w:rPr>
  </w:style>
  <w:style w:type="character" w:customStyle="1" w:styleId="GvdeMetniChar">
    <w:name w:val="Gövde Metni Char"/>
    <w:basedOn w:val="VarsaylanParagrafYazTipi"/>
    <w:link w:val="GvdeMetni"/>
    <w:uiPriority w:val="99"/>
    <w:locked/>
    <w:rsid w:val="00BE3F62"/>
    <w:rPr>
      <w:rFonts w:ascii="Times New Roman" w:hAnsi="Times New Roman" w:cs="Times New Roman"/>
      <w:sz w:val="24"/>
      <w:szCs w:val="24"/>
      <w:lang w:val="en-GB"/>
    </w:rPr>
  </w:style>
  <w:style w:type="character" w:customStyle="1" w:styleId="hit">
    <w:name w:val="hit"/>
    <w:basedOn w:val="VarsaylanParagrafYazTipi"/>
    <w:uiPriority w:val="99"/>
    <w:rsid w:val="00656948"/>
    <w:rPr>
      <w:rFonts w:cs="Times New Roman"/>
    </w:rPr>
  </w:style>
  <w:style w:type="paragraph" w:customStyle="1" w:styleId="Default">
    <w:name w:val="Default"/>
    <w:rsid w:val="00E87426"/>
    <w:pPr>
      <w:autoSpaceDE w:val="0"/>
      <w:autoSpaceDN w:val="0"/>
      <w:adjustRightInd w:val="0"/>
    </w:pPr>
    <w:rPr>
      <w:rFonts w:ascii="Times New Roman" w:eastAsia="Times New Roman" w:hAnsi="Times New Roman"/>
      <w:color w:val="000000"/>
      <w:sz w:val="24"/>
      <w:szCs w:val="24"/>
      <w:lang w:val="tr-TR" w:eastAsia="tr-TR" w:bidi="he-IL"/>
    </w:rPr>
  </w:style>
  <w:style w:type="character" w:customStyle="1" w:styleId="apple-style-span">
    <w:name w:val="apple-style-span"/>
    <w:basedOn w:val="VarsaylanParagrafYazTipi"/>
    <w:uiPriority w:val="99"/>
    <w:rsid w:val="00E87426"/>
    <w:rPr>
      <w:rFonts w:cs="Times New Roman"/>
    </w:rPr>
  </w:style>
  <w:style w:type="character" w:customStyle="1" w:styleId="citationjournal">
    <w:name w:val="citation journal"/>
    <w:basedOn w:val="VarsaylanParagrafYazTipi"/>
    <w:uiPriority w:val="99"/>
    <w:rsid w:val="00E87426"/>
    <w:rPr>
      <w:rFonts w:cs="Times New Roman"/>
    </w:rPr>
  </w:style>
  <w:style w:type="character" w:customStyle="1" w:styleId="databold1">
    <w:name w:val="data_bold1"/>
    <w:uiPriority w:val="99"/>
    <w:rsid w:val="00E87426"/>
    <w:rPr>
      <w:b/>
    </w:rPr>
  </w:style>
  <w:style w:type="paragraph" w:styleId="GvdeMetniGirintisi">
    <w:name w:val="Body Text Indent"/>
    <w:basedOn w:val="Normal"/>
    <w:link w:val="GvdeMetniGirintisiChar"/>
    <w:uiPriority w:val="99"/>
    <w:rsid w:val="00E87426"/>
    <w:pPr>
      <w:spacing w:after="120" w:line="240" w:lineRule="auto"/>
      <w:ind w:left="283"/>
    </w:pPr>
    <w:rPr>
      <w:rFonts w:ascii="Times New Roman" w:eastAsia="Times New Roman" w:hAnsi="Times New Roman"/>
      <w:sz w:val="24"/>
      <w:szCs w:val="24"/>
    </w:rPr>
  </w:style>
  <w:style w:type="character" w:customStyle="1" w:styleId="GvdeMetniGirintisiChar">
    <w:name w:val="Gövde Metni Girintisi Char"/>
    <w:basedOn w:val="VarsaylanParagrafYazTipi"/>
    <w:link w:val="GvdeMetniGirintisi"/>
    <w:uiPriority w:val="99"/>
    <w:locked/>
    <w:rsid w:val="00E87426"/>
    <w:rPr>
      <w:rFonts w:ascii="Times New Roman" w:hAnsi="Times New Roman" w:cs="Times New Roman"/>
      <w:sz w:val="24"/>
      <w:szCs w:val="24"/>
    </w:rPr>
  </w:style>
  <w:style w:type="character" w:styleId="SayfaNumaras">
    <w:name w:val="page number"/>
    <w:basedOn w:val="VarsaylanParagrafYazTipi"/>
    <w:uiPriority w:val="99"/>
    <w:rsid w:val="00E87426"/>
    <w:rPr>
      <w:rFonts w:cs="Times New Roman"/>
    </w:rPr>
  </w:style>
  <w:style w:type="paragraph" w:customStyle="1" w:styleId="authors">
    <w:name w:val="authors"/>
    <w:basedOn w:val="Normal"/>
    <w:uiPriority w:val="99"/>
    <w:rsid w:val="00E87426"/>
    <w:pPr>
      <w:spacing w:before="100" w:beforeAutospacing="1" w:after="100" w:afterAutospacing="1" w:line="240" w:lineRule="auto"/>
    </w:pPr>
    <w:rPr>
      <w:rFonts w:ascii="Times New Roman" w:eastAsia="Times New Roman" w:hAnsi="Times New Roman"/>
      <w:sz w:val="24"/>
      <w:szCs w:val="24"/>
      <w:lang w:val="tr-TR" w:eastAsia="tr-TR"/>
    </w:rPr>
  </w:style>
  <w:style w:type="paragraph" w:styleId="Liste2">
    <w:name w:val="List 2"/>
    <w:basedOn w:val="Normal"/>
    <w:uiPriority w:val="99"/>
    <w:rsid w:val="00E87426"/>
    <w:pPr>
      <w:spacing w:after="0" w:line="240" w:lineRule="auto"/>
      <w:ind w:left="566" w:hanging="283"/>
    </w:pPr>
    <w:rPr>
      <w:rFonts w:ascii="Times New Roman" w:eastAsia="Times New Roman" w:hAnsi="Times New Roman"/>
      <w:sz w:val="20"/>
      <w:szCs w:val="20"/>
      <w:lang w:val="tr-TR" w:eastAsia="tr-TR"/>
    </w:rPr>
  </w:style>
  <w:style w:type="character" w:styleId="HafifVurgulama">
    <w:name w:val="Subtle Emphasis"/>
    <w:basedOn w:val="VarsaylanParagrafYazTipi"/>
    <w:uiPriority w:val="99"/>
    <w:qFormat/>
    <w:rsid w:val="00E87426"/>
    <w:rPr>
      <w:i/>
      <w:color w:val="808080"/>
    </w:rPr>
  </w:style>
  <w:style w:type="paragraph" w:customStyle="1" w:styleId="volssue">
    <w:name w:val="volıssue"/>
    <w:basedOn w:val="Normal"/>
    <w:uiPriority w:val="99"/>
    <w:rsid w:val="00E87426"/>
    <w:pPr>
      <w:spacing w:before="100" w:beforeAutospacing="1" w:after="100" w:afterAutospacing="1" w:line="240" w:lineRule="auto"/>
    </w:pPr>
    <w:rPr>
      <w:rFonts w:ascii="Times New Roman" w:eastAsia="Times New Roman" w:hAnsi="Times New Roman"/>
      <w:sz w:val="24"/>
      <w:szCs w:val="24"/>
      <w:lang w:val="tr-TR" w:eastAsia="tr-TR"/>
    </w:rPr>
  </w:style>
  <w:style w:type="paragraph" w:customStyle="1" w:styleId="ListeParagraf1">
    <w:name w:val="Liste Paragraf1"/>
    <w:basedOn w:val="Normal"/>
    <w:uiPriority w:val="99"/>
    <w:rsid w:val="00F862A1"/>
    <w:pPr>
      <w:ind w:left="720"/>
    </w:pPr>
    <w:rPr>
      <w:rFonts w:eastAsia="Times New Roman"/>
      <w:lang w:val="tr-TR"/>
    </w:rPr>
  </w:style>
  <w:style w:type="character" w:styleId="SatrNumaras">
    <w:name w:val="line number"/>
    <w:basedOn w:val="VarsaylanParagrafYazTipi"/>
    <w:uiPriority w:val="99"/>
    <w:semiHidden/>
    <w:rsid w:val="00B333E6"/>
    <w:rPr>
      <w:rFonts w:cs="Times New Roman"/>
    </w:rPr>
  </w:style>
  <w:style w:type="paragraph" w:styleId="bekMetni">
    <w:name w:val="Block Text"/>
    <w:basedOn w:val="Normal"/>
    <w:uiPriority w:val="99"/>
    <w:rsid w:val="0000005E"/>
    <w:pPr>
      <w:spacing w:after="120"/>
      <w:ind w:left="1440" w:right="1440"/>
    </w:pPr>
    <w:rPr>
      <w:rFonts w:cs="Calibri"/>
    </w:rPr>
  </w:style>
  <w:style w:type="paragraph" w:customStyle="1" w:styleId="MTitel">
    <w:name w:val="M_Titel"/>
    <w:basedOn w:val="Normal"/>
    <w:autoRedefine/>
    <w:rsid w:val="00634E32"/>
    <w:pPr>
      <w:spacing w:before="120" w:after="0" w:line="240" w:lineRule="auto"/>
      <w:jc w:val="both"/>
    </w:pPr>
    <w:rPr>
      <w:rFonts w:ascii="Times New Roman" w:eastAsia="Times New Roman" w:hAnsi="Times New Roman"/>
      <w:bCs/>
      <w:sz w:val="20"/>
      <w:szCs w:val="20"/>
      <w:lang w:val="en-US" w:eastAsia="de-DE"/>
    </w:rPr>
  </w:style>
  <w:style w:type="paragraph" w:customStyle="1" w:styleId="Mabstract">
    <w:name w:val="M_abstract"/>
    <w:basedOn w:val="Normal"/>
    <w:rsid w:val="00F82CC9"/>
    <w:pPr>
      <w:spacing w:before="240" w:after="0" w:line="340" w:lineRule="atLeast"/>
      <w:ind w:left="510" w:right="510"/>
      <w:jc w:val="both"/>
    </w:pPr>
    <w:rPr>
      <w:rFonts w:ascii="Times New Roman" w:eastAsia="Times New Roman" w:hAnsi="Times New Roman"/>
      <w:color w:val="000000"/>
      <w:sz w:val="24"/>
      <w:szCs w:val="20"/>
      <w:lang w:val="en-US" w:eastAsia="de-DE"/>
    </w:rPr>
  </w:style>
  <w:style w:type="character" w:customStyle="1" w:styleId="xbe">
    <w:name w:val="_xbe"/>
    <w:basedOn w:val="VarsaylanParagrafYazTipi"/>
    <w:rsid w:val="00535D0C"/>
  </w:style>
  <w:style w:type="table" w:customStyle="1" w:styleId="LightShading1">
    <w:name w:val="Light Shading1"/>
    <w:basedOn w:val="NormalTablo"/>
    <w:uiPriority w:val="60"/>
    <w:rsid w:val="00535D0C"/>
    <w:rPr>
      <w:rFonts w:cs="Arial"/>
      <w:color w:val="000000"/>
      <w:lang w:val="en-US" w:eastAsia="en-US"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Heading1">
    <w:name w:val="M_Heading1"/>
    <w:basedOn w:val="Normal"/>
    <w:rsid w:val="00535D0C"/>
    <w:pPr>
      <w:spacing w:before="240" w:after="240" w:line="340" w:lineRule="atLeast"/>
      <w:jc w:val="both"/>
    </w:pPr>
    <w:rPr>
      <w:rFonts w:ascii="Times New Roman" w:eastAsia="Times New Roman" w:hAnsi="Times New Roman"/>
      <w:b/>
      <w:color w:val="000000"/>
      <w:sz w:val="24"/>
      <w:szCs w:val="20"/>
      <w:lang w:val="en-US" w:eastAsia="de-DE"/>
    </w:rPr>
  </w:style>
  <w:style w:type="paragraph" w:customStyle="1" w:styleId="EndNoteBibliography">
    <w:name w:val="EndNote Bibliography"/>
    <w:basedOn w:val="Normal"/>
    <w:link w:val="EndNoteBibliographyChar"/>
    <w:rsid w:val="006A58E3"/>
    <w:pPr>
      <w:spacing w:after="160" w:line="240" w:lineRule="auto"/>
    </w:pPr>
    <w:rPr>
      <w:rFonts w:eastAsiaTheme="minorHAnsi" w:cstheme="minorBidi"/>
      <w:noProof/>
      <w:lang w:val="en-US"/>
    </w:rPr>
  </w:style>
  <w:style w:type="character" w:customStyle="1" w:styleId="EndNoteBibliographyChar">
    <w:name w:val="EndNote Bibliography Char"/>
    <w:basedOn w:val="VarsaylanParagrafYazTipi"/>
    <w:link w:val="EndNoteBibliography"/>
    <w:rsid w:val="006A58E3"/>
    <w:rPr>
      <w:rFonts w:eastAsiaTheme="minorHAnsi" w:cstheme="minorBidi"/>
      <w:noProof/>
      <w:lang w:val="en-US" w:eastAsia="en-US"/>
    </w:rPr>
  </w:style>
  <w:style w:type="character" w:customStyle="1" w:styleId="authorsname">
    <w:name w:val="authors__name"/>
    <w:basedOn w:val="VarsaylanParagrafYazTipi"/>
    <w:rsid w:val="0031420D"/>
  </w:style>
  <w:style w:type="character" w:customStyle="1" w:styleId="journaltitle">
    <w:name w:val="journaltitle"/>
    <w:basedOn w:val="VarsaylanParagrafYazTipi"/>
    <w:rsid w:val="0031420D"/>
  </w:style>
  <w:style w:type="paragraph" w:customStyle="1" w:styleId="TAMainText">
    <w:name w:val="TA_Main_Text"/>
    <w:basedOn w:val="Normal"/>
    <w:link w:val="TAMainTextChar"/>
    <w:rsid w:val="00D04865"/>
    <w:pPr>
      <w:spacing w:after="0" w:line="480" w:lineRule="auto"/>
      <w:ind w:firstLine="202"/>
      <w:jc w:val="both"/>
    </w:pPr>
    <w:rPr>
      <w:rFonts w:ascii="Times" w:eastAsia="Times New Roman" w:hAnsi="Times"/>
      <w:sz w:val="24"/>
      <w:szCs w:val="20"/>
      <w:lang w:val="en-US"/>
    </w:rPr>
  </w:style>
  <w:style w:type="character" w:customStyle="1" w:styleId="TAMainTextChar">
    <w:name w:val="TA_Main_Text Char"/>
    <w:basedOn w:val="VarsaylanParagrafYazTipi"/>
    <w:link w:val="TAMainText"/>
    <w:rsid w:val="00D04865"/>
    <w:rPr>
      <w:rFonts w:ascii="Times" w:eastAsia="Times New Roman" w:hAnsi="Times"/>
      <w:sz w:val="24"/>
      <w:szCs w:val="20"/>
      <w:lang w:val="en-US" w:eastAsia="en-US"/>
    </w:rPr>
  </w:style>
  <w:style w:type="table" w:customStyle="1" w:styleId="AkGlgeleme1">
    <w:name w:val="Açık Gölgeleme1"/>
    <w:basedOn w:val="NormalTablo"/>
    <w:uiPriority w:val="60"/>
    <w:rsid w:val="00D04865"/>
    <w:rPr>
      <w:rFonts w:asciiTheme="minorHAnsi" w:eastAsiaTheme="minorHAnsi" w:hAnsiTheme="minorHAnsi" w:cstheme="minorBidi"/>
      <w:color w:val="000000" w:themeColor="text1" w:themeShade="BF"/>
      <w:lang w:val="tr-TR"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6D77FF"/>
    <w:rPr>
      <w:sz w:val="16"/>
      <w:szCs w:val="16"/>
    </w:rPr>
  </w:style>
  <w:style w:type="paragraph" w:styleId="AklamaMetni">
    <w:name w:val="annotation text"/>
    <w:basedOn w:val="Normal"/>
    <w:link w:val="AklamaMetniChar"/>
    <w:uiPriority w:val="99"/>
    <w:semiHidden/>
    <w:unhideWhenUsed/>
    <w:rsid w:val="006D77FF"/>
    <w:pPr>
      <w:spacing w:after="160" w:line="240" w:lineRule="auto"/>
    </w:pPr>
    <w:rPr>
      <w:rFonts w:asciiTheme="minorHAnsi" w:eastAsiaTheme="minorHAnsi" w:hAnsiTheme="minorHAnsi" w:cstheme="minorBidi"/>
      <w:sz w:val="20"/>
      <w:szCs w:val="20"/>
      <w:lang w:val="tr-TR"/>
    </w:rPr>
  </w:style>
  <w:style w:type="character" w:customStyle="1" w:styleId="AklamaMetniChar">
    <w:name w:val="Açıklama Metni Char"/>
    <w:basedOn w:val="VarsaylanParagrafYazTipi"/>
    <w:link w:val="AklamaMetni"/>
    <w:uiPriority w:val="99"/>
    <w:semiHidden/>
    <w:rsid w:val="006D77FF"/>
    <w:rPr>
      <w:rFonts w:asciiTheme="minorHAnsi" w:eastAsiaTheme="minorHAnsi" w:hAnsiTheme="minorHAnsi" w:cstheme="minorBidi"/>
      <w:sz w:val="20"/>
      <w:szCs w:val="20"/>
      <w:lang w:val="tr-TR" w:eastAsia="en-US"/>
    </w:rPr>
  </w:style>
  <w:style w:type="paragraph" w:styleId="AklamaKonusu">
    <w:name w:val="annotation subject"/>
    <w:basedOn w:val="AklamaMetni"/>
    <w:next w:val="AklamaMetni"/>
    <w:link w:val="AklamaKonusuChar"/>
    <w:uiPriority w:val="99"/>
    <w:semiHidden/>
    <w:unhideWhenUsed/>
    <w:rsid w:val="006D77FF"/>
    <w:rPr>
      <w:b/>
      <w:bCs/>
    </w:rPr>
  </w:style>
  <w:style w:type="character" w:customStyle="1" w:styleId="AklamaKonusuChar">
    <w:name w:val="Açıklama Konusu Char"/>
    <w:basedOn w:val="AklamaMetniChar"/>
    <w:link w:val="AklamaKonusu"/>
    <w:uiPriority w:val="99"/>
    <w:semiHidden/>
    <w:rsid w:val="006D77FF"/>
    <w:rPr>
      <w:rFonts w:asciiTheme="minorHAnsi" w:eastAsiaTheme="minorHAnsi" w:hAnsiTheme="minorHAnsi" w:cstheme="minorBidi"/>
      <w:b/>
      <w:bCs/>
      <w:sz w:val="20"/>
      <w:szCs w:val="20"/>
      <w:lang w:val="tr-TR" w:eastAsia="en-US"/>
    </w:rPr>
  </w:style>
  <w:style w:type="paragraph" w:customStyle="1" w:styleId="fbemetinnormal">
    <w:name w:val="fbe_metin_normal"/>
    <w:basedOn w:val="Normal"/>
    <w:link w:val="fbemetinnormalChar"/>
    <w:qFormat/>
    <w:rsid w:val="002E272E"/>
    <w:pPr>
      <w:spacing w:before="100" w:beforeAutospacing="1" w:after="100" w:afterAutospacing="1" w:line="360" w:lineRule="auto"/>
      <w:ind w:firstLine="709"/>
      <w:jc w:val="both"/>
    </w:pPr>
    <w:rPr>
      <w:rFonts w:ascii="Times New Roman" w:eastAsiaTheme="minorEastAsia" w:hAnsi="Times New Roman" w:cstheme="minorBidi"/>
      <w:sz w:val="24"/>
      <w:lang w:val="tr-TR" w:bidi="en-US"/>
    </w:rPr>
  </w:style>
  <w:style w:type="character" w:customStyle="1" w:styleId="fbemetinnormalChar">
    <w:name w:val="fbe_metin_normal Char"/>
    <w:basedOn w:val="VarsaylanParagrafYazTipi"/>
    <w:link w:val="fbemetinnormal"/>
    <w:rsid w:val="002E272E"/>
    <w:rPr>
      <w:rFonts w:ascii="Times New Roman" w:eastAsiaTheme="minorEastAsia" w:hAnsi="Times New Roman" w:cstheme="minorBidi"/>
      <w:sz w:val="24"/>
      <w:lang w:val="tr-TR" w:eastAsia="en-US" w:bidi="en-US"/>
    </w:rPr>
  </w:style>
  <w:style w:type="character" w:customStyle="1" w:styleId="hlfld-title">
    <w:name w:val="hlfld-title"/>
    <w:basedOn w:val="VarsaylanParagrafYazTipi"/>
    <w:rsid w:val="002E272E"/>
  </w:style>
  <w:style w:type="character" w:customStyle="1" w:styleId="A12">
    <w:name w:val="A12"/>
    <w:uiPriority w:val="99"/>
    <w:rsid w:val="00496B42"/>
    <w:rPr>
      <w:rFonts w:cs="DIN Engschrift Std"/>
      <w:color w:val="000000"/>
      <w:sz w:val="40"/>
      <w:szCs w:val="40"/>
    </w:rPr>
  </w:style>
  <w:style w:type="table" w:styleId="AkGlgeleme">
    <w:name w:val="Light Shading"/>
    <w:basedOn w:val="NormalTablo"/>
    <w:uiPriority w:val="60"/>
    <w:rsid w:val="00F703D4"/>
    <w:rPr>
      <w:rFonts w:asciiTheme="minorHAnsi" w:eastAsiaTheme="minorHAnsi" w:hAnsiTheme="minorHAnsi" w:cstheme="minorBidi"/>
      <w:color w:val="000000" w:themeColor="text1" w:themeShade="BF"/>
      <w:lang w:val="tr-TR"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Dzeltme">
    <w:name w:val="Revision"/>
    <w:hidden/>
    <w:uiPriority w:val="99"/>
    <w:semiHidden/>
    <w:rsid w:val="00A3636A"/>
    <w:rPr>
      <w:lang w:eastAsia="en-US"/>
    </w:rPr>
  </w:style>
  <w:style w:type="paragraph" w:styleId="HTMLncedenBiimlendirilmi">
    <w:name w:val="HTML Preformatted"/>
    <w:basedOn w:val="Normal"/>
    <w:link w:val="HTMLncedenBiimlendirilmiChar"/>
    <w:uiPriority w:val="99"/>
    <w:unhideWhenUsed/>
    <w:rsid w:val="004D75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4D752C"/>
    <w:rPr>
      <w:rFonts w:ascii="Courier New" w:eastAsia="Times New Roman" w:hAnsi="Courier New" w:cs="Courier New"/>
      <w:sz w:val="20"/>
      <w:szCs w:val="20"/>
      <w:lang w:val="tr-TR" w:eastAsia="tr-TR"/>
    </w:rPr>
  </w:style>
  <w:style w:type="character" w:customStyle="1" w:styleId="fontstyle01">
    <w:name w:val="fontstyle01"/>
    <w:basedOn w:val="VarsaylanParagrafYazTipi"/>
    <w:rsid w:val="00903A3E"/>
    <w:rPr>
      <w:rFonts w:ascii="AdvOT5fcf1b24" w:hAnsi="AdvOT5fcf1b24" w:hint="default"/>
      <w:b w:val="0"/>
      <w:bCs w:val="0"/>
      <w:i w:val="0"/>
      <w:iCs w:val="0"/>
      <w:color w:val="000000"/>
      <w:sz w:val="16"/>
      <w:szCs w:val="16"/>
    </w:rPr>
  </w:style>
  <w:style w:type="character" w:customStyle="1" w:styleId="fontstyle21">
    <w:name w:val="fontstyle21"/>
    <w:basedOn w:val="VarsaylanParagrafYazTipi"/>
    <w:rsid w:val="00903A3E"/>
    <w:rPr>
      <w:rFonts w:ascii="AdvOT5fcf1b24+20" w:hAnsi="AdvOT5fcf1b24+20" w:hint="default"/>
      <w:b w:val="0"/>
      <w:bCs w:val="0"/>
      <w:i w:val="0"/>
      <w:iCs w:val="0"/>
      <w:color w:val="000000"/>
      <w:sz w:val="16"/>
      <w:szCs w:val="16"/>
    </w:rPr>
  </w:style>
  <w:style w:type="character" w:customStyle="1" w:styleId="zmlenmeyenBahsetme1">
    <w:name w:val="Çözümlenmeyen Bahsetme1"/>
    <w:basedOn w:val="VarsaylanParagrafYazTipi"/>
    <w:uiPriority w:val="99"/>
    <w:semiHidden/>
    <w:unhideWhenUsed/>
    <w:rsid w:val="007A7B6F"/>
    <w:rPr>
      <w:color w:val="808080"/>
      <w:shd w:val="clear" w:color="auto" w:fill="E6E6E6"/>
    </w:rPr>
  </w:style>
  <w:style w:type="character" w:customStyle="1" w:styleId="zmlenmeyenBahsetme2">
    <w:name w:val="Çözümlenmeyen Bahsetme2"/>
    <w:basedOn w:val="VarsaylanParagrafYazTipi"/>
    <w:uiPriority w:val="99"/>
    <w:semiHidden/>
    <w:unhideWhenUsed/>
    <w:rsid w:val="0039089E"/>
    <w:rPr>
      <w:color w:val="808080"/>
      <w:shd w:val="clear" w:color="auto" w:fill="E6E6E6"/>
    </w:rPr>
  </w:style>
  <w:style w:type="character" w:customStyle="1" w:styleId="zmlenmeyenBahsetme3">
    <w:name w:val="Çözümlenmeyen Bahsetme3"/>
    <w:basedOn w:val="VarsaylanParagrafYazTipi"/>
    <w:uiPriority w:val="99"/>
    <w:semiHidden/>
    <w:unhideWhenUsed/>
    <w:rsid w:val="00B03A49"/>
    <w:rPr>
      <w:color w:val="605E5C"/>
      <w:shd w:val="clear" w:color="auto" w:fill="E1DFDD"/>
    </w:rPr>
  </w:style>
  <w:style w:type="character" w:styleId="zlenenKpr">
    <w:name w:val="FollowedHyperlink"/>
    <w:basedOn w:val="VarsaylanParagrafYazTipi"/>
    <w:uiPriority w:val="99"/>
    <w:semiHidden/>
    <w:unhideWhenUsed/>
    <w:rsid w:val="00554C38"/>
    <w:rPr>
      <w:color w:val="800080" w:themeColor="followedHyperlink"/>
      <w:u w:val="single"/>
    </w:rPr>
  </w:style>
  <w:style w:type="character" w:styleId="zmlenmeyenBahsetme">
    <w:name w:val="Unresolved Mention"/>
    <w:basedOn w:val="VarsaylanParagrafYazTipi"/>
    <w:uiPriority w:val="99"/>
    <w:semiHidden/>
    <w:unhideWhenUsed/>
    <w:rsid w:val="002D2A73"/>
    <w:rPr>
      <w:color w:val="605E5C"/>
      <w:shd w:val="clear" w:color="auto" w:fill="E1DFDD"/>
    </w:rPr>
  </w:style>
  <w:style w:type="paragraph" w:customStyle="1" w:styleId="27Tablebody">
    <w:name w:val="2.7 Table_body"/>
    <w:qFormat/>
    <w:rsid w:val="00466C49"/>
    <w:pPr>
      <w:adjustRightInd w:val="0"/>
      <w:snapToGrid w:val="0"/>
      <w:jc w:val="center"/>
    </w:pPr>
    <w:rPr>
      <w:rFonts w:ascii="Arial" w:eastAsia="Times New Roman" w:hAnsi="Arial" w:cs="Arial"/>
      <w:snapToGrid w:val="0"/>
      <w:color w:val="000000"/>
      <w:szCs w:val="20"/>
      <w:lang w:val="en-US" w:eastAsia="de-DE" w:bidi="en-US"/>
    </w:rPr>
  </w:style>
  <w:style w:type="paragraph" w:customStyle="1" w:styleId="34References">
    <w:name w:val="3.4 References"/>
    <w:basedOn w:val="Normal"/>
    <w:qFormat/>
    <w:rsid w:val="00AE5B28"/>
    <w:pPr>
      <w:numPr>
        <w:numId w:val="36"/>
      </w:numPr>
      <w:adjustRightInd w:val="0"/>
      <w:snapToGrid w:val="0"/>
      <w:spacing w:after="0" w:line="260" w:lineRule="atLeast"/>
      <w:ind w:left="425" w:hanging="425"/>
      <w:jc w:val="both"/>
    </w:pPr>
    <w:rPr>
      <w:rFonts w:ascii="Arial" w:eastAsia="Times New Roman" w:hAnsi="Arial" w:cs="Arial"/>
      <w:snapToGrid w:val="0"/>
      <w:color w:val="000000"/>
      <w:sz w:val="20"/>
      <w:szCs w:val="20"/>
      <w:lang w:val="en-US" w:eastAsia="de-DE" w:bidi="en-US"/>
    </w:rPr>
  </w:style>
  <w:style w:type="paragraph" w:styleId="a">
    <w:basedOn w:val="Normal"/>
    <w:next w:val="stBilgi"/>
    <w:link w:val="stbilgiChar0"/>
    <w:uiPriority w:val="99"/>
    <w:unhideWhenUsed/>
    <w:rsid w:val="00CB189A"/>
    <w:pPr>
      <w:tabs>
        <w:tab w:val="center" w:pos="4536"/>
        <w:tab w:val="right" w:pos="9072"/>
      </w:tabs>
      <w:spacing w:after="0" w:line="240" w:lineRule="auto"/>
    </w:pPr>
    <w:rPr>
      <w:sz w:val="20"/>
      <w:szCs w:val="20"/>
      <w:lang w:val="tr-TR" w:eastAsia="tr-TR"/>
    </w:rPr>
  </w:style>
  <w:style w:type="character" w:customStyle="1" w:styleId="stbilgiChar0">
    <w:name w:val="Üstbilgi Char"/>
    <w:basedOn w:val="VarsaylanParagrafYazTipi"/>
    <w:uiPriority w:val="99"/>
    <w:rsid w:val="00CB1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6201">
      <w:bodyDiv w:val="1"/>
      <w:marLeft w:val="0"/>
      <w:marRight w:val="0"/>
      <w:marTop w:val="0"/>
      <w:marBottom w:val="0"/>
      <w:divBdr>
        <w:top w:val="none" w:sz="0" w:space="0" w:color="auto"/>
        <w:left w:val="none" w:sz="0" w:space="0" w:color="auto"/>
        <w:bottom w:val="none" w:sz="0" w:space="0" w:color="auto"/>
        <w:right w:val="none" w:sz="0" w:space="0" w:color="auto"/>
      </w:divBdr>
    </w:div>
    <w:div w:id="16195810">
      <w:bodyDiv w:val="1"/>
      <w:marLeft w:val="0"/>
      <w:marRight w:val="0"/>
      <w:marTop w:val="0"/>
      <w:marBottom w:val="0"/>
      <w:divBdr>
        <w:top w:val="none" w:sz="0" w:space="0" w:color="auto"/>
        <w:left w:val="none" w:sz="0" w:space="0" w:color="auto"/>
        <w:bottom w:val="none" w:sz="0" w:space="0" w:color="auto"/>
        <w:right w:val="none" w:sz="0" w:space="0" w:color="auto"/>
      </w:divBdr>
    </w:div>
    <w:div w:id="17854204">
      <w:bodyDiv w:val="1"/>
      <w:marLeft w:val="0"/>
      <w:marRight w:val="0"/>
      <w:marTop w:val="0"/>
      <w:marBottom w:val="0"/>
      <w:divBdr>
        <w:top w:val="none" w:sz="0" w:space="0" w:color="auto"/>
        <w:left w:val="none" w:sz="0" w:space="0" w:color="auto"/>
        <w:bottom w:val="none" w:sz="0" w:space="0" w:color="auto"/>
        <w:right w:val="none" w:sz="0" w:space="0" w:color="auto"/>
      </w:divBdr>
    </w:div>
    <w:div w:id="94404182">
      <w:bodyDiv w:val="1"/>
      <w:marLeft w:val="0"/>
      <w:marRight w:val="0"/>
      <w:marTop w:val="0"/>
      <w:marBottom w:val="0"/>
      <w:divBdr>
        <w:top w:val="none" w:sz="0" w:space="0" w:color="auto"/>
        <w:left w:val="none" w:sz="0" w:space="0" w:color="auto"/>
        <w:bottom w:val="none" w:sz="0" w:space="0" w:color="auto"/>
        <w:right w:val="none" w:sz="0" w:space="0" w:color="auto"/>
      </w:divBdr>
    </w:div>
    <w:div w:id="132715441">
      <w:bodyDiv w:val="1"/>
      <w:marLeft w:val="0"/>
      <w:marRight w:val="0"/>
      <w:marTop w:val="0"/>
      <w:marBottom w:val="0"/>
      <w:divBdr>
        <w:top w:val="none" w:sz="0" w:space="0" w:color="auto"/>
        <w:left w:val="none" w:sz="0" w:space="0" w:color="auto"/>
        <w:bottom w:val="none" w:sz="0" w:space="0" w:color="auto"/>
        <w:right w:val="none" w:sz="0" w:space="0" w:color="auto"/>
      </w:divBdr>
    </w:div>
    <w:div w:id="284042049">
      <w:bodyDiv w:val="1"/>
      <w:marLeft w:val="0"/>
      <w:marRight w:val="0"/>
      <w:marTop w:val="0"/>
      <w:marBottom w:val="0"/>
      <w:divBdr>
        <w:top w:val="none" w:sz="0" w:space="0" w:color="auto"/>
        <w:left w:val="none" w:sz="0" w:space="0" w:color="auto"/>
        <w:bottom w:val="none" w:sz="0" w:space="0" w:color="auto"/>
        <w:right w:val="none" w:sz="0" w:space="0" w:color="auto"/>
      </w:divBdr>
    </w:div>
    <w:div w:id="298729071">
      <w:bodyDiv w:val="1"/>
      <w:marLeft w:val="0"/>
      <w:marRight w:val="0"/>
      <w:marTop w:val="0"/>
      <w:marBottom w:val="0"/>
      <w:divBdr>
        <w:top w:val="none" w:sz="0" w:space="0" w:color="auto"/>
        <w:left w:val="none" w:sz="0" w:space="0" w:color="auto"/>
        <w:bottom w:val="none" w:sz="0" w:space="0" w:color="auto"/>
        <w:right w:val="none" w:sz="0" w:space="0" w:color="auto"/>
      </w:divBdr>
    </w:div>
    <w:div w:id="299111809">
      <w:bodyDiv w:val="1"/>
      <w:marLeft w:val="0"/>
      <w:marRight w:val="0"/>
      <w:marTop w:val="0"/>
      <w:marBottom w:val="0"/>
      <w:divBdr>
        <w:top w:val="none" w:sz="0" w:space="0" w:color="auto"/>
        <w:left w:val="none" w:sz="0" w:space="0" w:color="auto"/>
        <w:bottom w:val="none" w:sz="0" w:space="0" w:color="auto"/>
        <w:right w:val="none" w:sz="0" w:space="0" w:color="auto"/>
      </w:divBdr>
    </w:div>
    <w:div w:id="414016253">
      <w:bodyDiv w:val="1"/>
      <w:marLeft w:val="0"/>
      <w:marRight w:val="0"/>
      <w:marTop w:val="0"/>
      <w:marBottom w:val="0"/>
      <w:divBdr>
        <w:top w:val="none" w:sz="0" w:space="0" w:color="auto"/>
        <w:left w:val="none" w:sz="0" w:space="0" w:color="auto"/>
        <w:bottom w:val="none" w:sz="0" w:space="0" w:color="auto"/>
        <w:right w:val="none" w:sz="0" w:space="0" w:color="auto"/>
      </w:divBdr>
    </w:div>
    <w:div w:id="418328093">
      <w:bodyDiv w:val="1"/>
      <w:marLeft w:val="0"/>
      <w:marRight w:val="0"/>
      <w:marTop w:val="0"/>
      <w:marBottom w:val="0"/>
      <w:divBdr>
        <w:top w:val="none" w:sz="0" w:space="0" w:color="auto"/>
        <w:left w:val="none" w:sz="0" w:space="0" w:color="auto"/>
        <w:bottom w:val="none" w:sz="0" w:space="0" w:color="auto"/>
        <w:right w:val="none" w:sz="0" w:space="0" w:color="auto"/>
      </w:divBdr>
    </w:div>
    <w:div w:id="771239512">
      <w:bodyDiv w:val="1"/>
      <w:marLeft w:val="0"/>
      <w:marRight w:val="0"/>
      <w:marTop w:val="0"/>
      <w:marBottom w:val="0"/>
      <w:divBdr>
        <w:top w:val="none" w:sz="0" w:space="0" w:color="auto"/>
        <w:left w:val="none" w:sz="0" w:space="0" w:color="auto"/>
        <w:bottom w:val="none" w:sz="0" w:space="0" w:color="auto"/>
        <w:right w:val="none" w:sz="0" w:space="0" w:color="auto"/>
      </w:divBdr>
    </w:div>
    <w:div w:id="818231550">
      <w:bodyDiv w:val="1"/>
      <w:marLeft w:val="0"/>
      <w:marRight w:val="0"/>
      <w:marTop w:val="0"/>
      <w:marBottom w:val="0"/>
      <w:divBdr>
        <w:top w:val="none" w:sz="0" w:space="0" w:color="auto"/>
        <w:left w:val="none" w:sz="0" w:space="0" w:color="auto"/>
        <w:bottom w:val="none" w:sz="0" w:space="0" w:color="auto"/>
        <w:right w:val="none" w:sz="0" w:space="0" w:color="auto"/>
      </w:divBdr>
    </w:div>
    <w:div w:id="1019814633">
      <w:bodyDiv w:val="1"/>
      <w:marLeft w:val="0"/>
      <w:marRight w:val="0"/>
      <w:marTop w:val="0"/>
      <w:marBottom w:val="0"/>
      <w:divBdr>
        <w:top w:val="none" w:sz="0" w:space="0" w:color="auto"/>
        <w:left w:val="none" w:sz="0" w:space="0" w:color="auto"/>
        <w:bottom w:val="none" w:sz="0" w:space="0" w:color="auto"/>
        <w:right w:val="none" w:sz="0" w:space="0" w:color="auto"/>
      </w:divBdr>
    </w:div>
    <w:div w:id="1029523502">
      <w:bodyDiv w:val="1"/>
      <w:marLeft w:val="0"/>
      <w:marRight w:val="0"/>
      <w:marTop w:val="0"/>
      <w:marBottom w:val="0"/>
      <w:divBdr>
        <w:top w:val="none" w:sz="0" w:space="0" w:color="auto"/>
        <w:left w:val="none" w:sz="0" w:space="0" w:color="auto"/>
        <w:bottom w:val="none" w:sz="0" w:space="0" w:color="auto"/>
        <w:right w:val="none" w:sz="0" w:space="0" w:color="auto"/>
      </w:divBdr>
    </w:div>
    <w:div w:id="1037659550">
      <w:bodyDiv w:val="1"/>
      <w:marLeft w:val="0"/>
      <w:marRight w:val="0"/>
      <w:marTop w:val="0"/>
      <w:marBottom w:val="0"/>
      <w:divBdr>
        <w:top w:val="none" w:sz="0" w:space="0" w:color="auto"/>
        <w:left w:val="none" w:sz="0" w:space="0" w:color="auto"/>
        <w:bottom w:val="none" w:sz="0" w:space="0" w:color="auto"/>
        <w:right w:val="none" w:sz="0" w:space="0" w:color="auto"/>
      </w:divBdr>
    </w:div>
    <w:div w:id="1142498053">
      <w:bodyDiv w:val="1"/>
      <w:marLeft w:val="0"/>
      <w:marRight w:val="0"/>
      <w:marTop w:val="0"/>
      <w:marBottom w:val="0"/>
      <w:divBdr>
        <w:top w:val="none" w:sz="0" w:space="0" w:color="auto"/>
        <w:left w:val="none" w:sz="0" w:space="0" w:color="auto"/>
        <w:bottom w:val="none" w:sz="0" w:space="0" w:color="auto"/>
        <w:right w:val="none" w:sz="0" w:space="0" w:color="auto"/>
      </w:divBdr>
    </w:div>
    <w:div w:id="1160196138">
      <w:bodyDiv w:val="1"/>
      <w:marLeft w:val="0"/>
      <w:marRight w:val="0"/>
      <w:marTop w:val="0"/>
      <w:marBottom w:val="0"/>
      <w:divBdr>
        <w:top w:val="none" w:sz="0" w:space="0" w:color="auto"/>
        <w:left w:val="none" w:sz="0" w:space="0" w:color="auto"/>
        <w:bottom w:val="none" w:sz="0" w:space="0" w:color="auto"/>
        <w:right w:val="none" w:sz="0" w:space="0" w:color="auto"/>
      </w:divBdr>
    </w:div>
    <w:div w:id="1183743233">
      <w:marLeft w:val="0"/>
      <w:marRight w:val="0"/>
      <w:marTop w:val="0"/>
      <w:marBottom w:val="0"/>
      <w:divBdr>
        <w:top w:val="none" w:sz="0" w:space="0" w:color="auto"/>
        <w:left w:val="none" w:sz="0" w:space="0" w:color="auto"/>
        <w:bottom w:val="none" w:sz="0" w:space="0" w:color="auto"/>
        <w:right w:val="none" w:sz="0" w:space="0" w:color="auto"/>
      </w:divBdr>
    </w:div>
    <w:div w:id="1183743234">
      <w:marLeft w:val="0"/>
      <w:marRight w:val="0"/>
      <w:marTop w:val="0"/>
      <w:marBottom w:val="0"/>
      <w:divBdr>
        <w:top w:val="none" w:sz="0" w:space="0" w:color="auto"/>
        <w:left w:val="none" w:sz="0" w:space="0" w:color="auto"/>
        <w:bottom w:val="none" w:sz="0" w:space="0" w:color="auto"/>
        <w:right w:val="none" w:sz="0" w:space="0" w:color="auto"/>
      </w:divBdr>
    </w:div>
    <w:div w:id="1183743235">
      <w:marLeft w:val="0"/>
      <w:marRight w:val="0"/>
      <w:marTop w:val="0"/>
      <w:marBottom w:val="0"/>
      <w:divBdr>
        <w:top w:val="none" w:sz="0" w:space="0" w:color="auto"/>
        <w:left w:val="none" w:sz="0" w:space="0" w:color="auto"/>
        <w:bottom w:val="none" w:sz="0" w:space="0" w:color="auto"/>
        <w:right w:val="none" w:sz="0" w:space="0" w:color="auto"/>
      </w:divBdr>
    </w:div>
    <w:div w:id="1183743236">
      <w:marLeft w:val="0"/>
      <w:marRight w:val="0"/>
      <w:marTop w:val="0"/>
      <w:marBottom w:val="0"/>
      <w:divBdr>
        <w:top w:val="none" w:sz="0" w:space="0" w:color="auto"/>
        <w:left w:val="none" w:sz="0" w:space="0" w:color="auto"/>
        <w:bottom w:val="none" w:sz="0" w:space="0" w:color="auto"/>
        <w:right w:val="none" w:sz="0" w:space="0" w:color="auto"/>
      </w:divBdr>
    </w:div>
    <w:div w:id="1460536128">
      <w:bodyDiv w:val="1"/>
      <w:marLeft w:val="0"/>
      <w:marRight w:val="0"/>
      <w:marTop w:val="0"/>
      <w:marBottom w:val="0"/>
      <w:divBdr>
        <w:top w:val="none" w:sz="0" w:space="0" w:color="auto"/>
        <w:left w:val="none" w:sz="0" w:space="0" w:color="auto"/>
        <w:bottom w:val="none" w:sz="0" w:space="0" w:color="auto"/>
        <w:right w:val="none" w:sz="0" w:space="0" w:color="auto"/>
      </w:divBdr>
    </w:div>
    <w:div w:id="1660572884">
      <w:bodyDiv w:val="1"/>
      <w:marLeft w:val="0"/>
      <w:marRight w:val="0"/>
      <w:marTop w:val="0"/>
      <w:marBottom w:val="0"/>
      <w:divBdr>
        <w:top w:val="none" w:sz="0" w:space="0" w:color="auto"/>
        <w:left w:val="none" w:sz="0" w:space="0" w:color="auto"/>
        <w:bottom w:val="none" w:sz="0" w:space="0" w:color="auto"/>
        <w:right w:val="none" w:sz="0" w:space="0" w:color="auto"/>
      </w:divBdr>
    </w:div>
    <w:div w:id="1709573450">
      <w:bodyDiv w:val="1"/>
      <w:marLeft w:val="0"/>
      <w:marRight w:val="0"/>
      <w:marTop w:val="0"/>
      <w:marBottom w:val="0"/>
      <w:divBdr>
        <w:top w:val="none" w:sz="0" w:space="0" w:color="auto"/>
        <w:left w:val="none" w:sz="0" w:space="0" w:color="auto"/>
        <w:bottom w:val="none" w:sz="0" w:space="0" w:color="auto"/>
        <w:right w:val="none" w:sz="0" w:space="0" w:color="auto"/>
      </w:divBdr>
    </w:div>
    <w:div w:id="1766657278">
      <w:bodyDiv w:val="1"/>
      <w:marLeft w:val="0"/>
      <w:marRight w:val="0"/>
      <w:marTop w:val="0"/>
      <w:marBottom w:val="0"/>
      <w:divBdr>
        <w:top w:val="none" w:sz="0" w:space="0" w:color="auto"/>
        <w:left w:val="none" w:sz="0" w:space="0" w:color="auto"/>
        <w:bottom w:val="none" w:sz="0" w:space="0" w:color="auto"/>
        <w:right w:val="none" w:sz="0" w:space="0" w:color="auto"/>
      </w:divBdr>
    </w:div>
    <w:div w:id="1956208746">
      <w:bodyDiv w:val="1"/>
      <w:marLeft w:val="0"/>
      <w:marRight w:val="0"/>
      <w:marTop w:val="0"/>
      <w:marBottom w:val="0"/>
      <w:divBdr>
        <w:top w:val="none" w:sz="0" w:space="0" w:color="auto"/>
        <w:left w:val="none" w:sz="0" w:space="0" w:color="auto"/>
        <w:bottom w:val="none" w:sz="0" w:space="0" w:color="auto"/>
        <w:right w:val="none" w:sz="0" w:space="0" w:color="auto"/>
      </w:divBdr>
    </w:div>
    <w:div w:id="2036953819">
      <w:bodyDiv w:val="1"/>
      <w:marLeft w:val="0"/>
      <w:marRight w:val="0"/>
      <w:marTop w:val="0"/>
      <w:marBottom w:val="0"/>
      <w:divBdr>
        <w:top w:val="none" w:sz="0" w:space="0" w:color="auto"/>
        <w:left w:val="none" w:sz="0" w:space="0" w:color="auto"/>
        <w:bottom w:val="none" w:sz="0" w:space="0" w:color="auto"/>
        <w:right w:val="none" w:sz="0" w:space="0" w:color="auto"/>
      </w:divBdr>
    </w:div>
    <w:div w:id="2064014500">
      <w:bodyDiv w:val="1"/>
      <w:marLeft w:val="0"/>
      <w:marRight w:val="0"/>
      <w:marTop w:val="0"/>
      <w:marBottom w:val="0"/>
      <w:divBdr>
        <w:top w:val="none" w:sz="0" w:space="0" w:color="auto"/>
        <w:left w:val="none" w:sz="0" w:space="0" w:color="auto"/>
        <w:bottom w:val="none" w:sz="0" w:space="0" w:color="auto"/>
        <w:right w:val="none" w:sz="0" w:space="0" w:color="auto"/>
      </w:divBdr>
    </w:div>
    <w:div w:id="2112508359">
      <w:bodyDiv w:val="1"/>
      <w:marLeft w:val="0"/>
      <w:marRight w:val="0"/>
      <w:marTop w:val="0"/>
      <w:marBottom w:val="0"/>
      <w:divBdr>
        <w:top w:val="none" w:sz="0" w:space="0" w:color="auto"/>
        <w:left w:val="none" w:sz="0" w:space="0" w:color="auto"/>
        <w:bottom w:val="none" w:sz="0" w:space="0" w:color="auto"/>
        <w:right w:val="none" w:sz="0" w:space="0" w:color="auto"/>
      </w:divBdr>
    </w:div>
    <w:div w:id="211532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673/031.006.5001" TargetMode="External"/><Relationship Id="rId4" Type="http://schemas.openxmlformats.org/officeDocument/2006/relationships/settings" Target="settings.xml"/><Relationship Id="rId9" Type="http://schemas.openxmlformats.org/officeDocument/2006/relationships/hyperlink" Target="https://doi.org/10.1016/j.foodchem.2005.05.049"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Horseman\Desktop\10%20min%20germin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latin typeface="Times New Roman" panose="02020603050405020304" pitchFamily="18" charset="0"/>
                <a:cs typeface="Times New Roman" panose="02020603050405020304" pitchFamily="18" charset="0"/>
              </a:rPr>
              <a:t>Figure Title</a:t>
            </a:r>
            <a:endParaRPr lang="en-US"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col"/>
        <c:grouping val="clustered"/>
        <c:varyColors val="0"/>
        <c:ser>
          <c:idx val="0"/>
          <c:order val="0"/>
          <c:spPr>
            <a:solidFill>
              <a:schemeClr val="dk1">
                <a:tint val="88500"/>
              </a:schemeClr>
            </a:solidFill>
            <a:ln>
              <a:noFill/>
            </a:ln>
            <a:effectLst/>
          </c:spPr>
          <c:invertIfNegative val="0"/>
          <c:errBars>
            <c:errBarType val="plus"/>
            <c:errValType val="cust"/>
            <c:noEndCap val="0"/>
            <c:plus>
              <c:numLit>
                <c:formatCode>General</c:formatCode>
                <c:ptCount val="1"/>
                <c:pt idx="0">
                  <c:v>1</c:v>
                </c:pt>
              </c:numLit>
            </c:plus>
            <c:minus>
              <c:numLit>
                <c:formatCode>General</c:formatCode>
                <c:ptCount val="1"/>
                <c:pt idx="0">
                  <c:v>1</c:v>
                </c:pt>
              </c:numLit>
            </c:minus>
            <c:spPr>
              <a:noFill/>
              <a:ln w="9525" cap="flat" cmpd="sng" algn="ctr">
                <a:solidFill>
                  <a:schemeClr val="tx1">
                    <a:lumMod val="65000"/>
                    <a:lumOff val="35000"/>
                  </a:schemeClr>
                </a:solidFill>
                <a:round/>
              </a:ln>
              <a:effectLst/>
            </c:spPr>
          </c:errBars>
          <c:cat>
            <c:numRef>
              <c:f>'[10 min germination.xlsx]Sayfa1'!$S$8:$S$18</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cat>
          <c:val>
            <c:numRef>
              <c:f>'[10 min germination.xlsx]Sayfa1'!$T$8:$T$18</c:f>
              <c:numCache>
                <c:formatCode>General</c:formatCode>
                <c:ptCount val="11"/>
                <c:pt idx="0">
                  <c:v>75.67</c:v>
                </c:pt>
                <c:pt idx="1">
                  <c:v>89</c:v>
                </c:pt>
                <c:pt idx="2">
                  <c:v>61.97</c:v>
                </c:pt>
                <c:pt idx="3">
                  <c:v>61.62</c:v>
                </c:pt>
                <c:pt idx="4">
                  <c:v>58.92</c:v>
                </c:pt>
                <c:pt idx="5">
                  <c:v>86.25</c:v>
                </c:pt>
                <c:pt idx="6">
                  <c:v>25</c:v>
                </c:pt>
                <c:pt idx="7">
                  <c:v>1.75</c:v>
                </c:pt>
                <c:pt idx="8">
                  <c:v>1.75</c:v>
                </c:pt>
                <c:pt idx="9">
                  <c:v>0</c:v>
                </c:pt>
                <c:pt idx="10">
                  <c:v>61.25</c:v>
                </c:pt>
              </c:numCache>
            </c:numRef>
          </c:val>
          <c:extLst>
            <c:ext xmlns:c16="http://schemas.microsoft.com/office/drawing/2014/chart" uri="{C3380CC4-5D6E-409C-BE32-E72D297353CC}">
              <c16:uniqueId val="{00000000-97B2-4DC1-8A65-C7012C415E10}"/>
            </c:ext>
          </c:extLst>
        </c:ser>
        <c:dLbls>
          <c:showLegendKey val="0"/>
          <c:showVal val="0"/>
          <c:showCatName val="0"/>
          <c:showSerName val="0"/>
          <c:showPercent val="0"/>
          <c:showBubbleSize val="0"/>
        </c:dLbls>
        <c:gapWidth val="219"/>
        <c:overlap val="-27"/>
        <c:axId val="-471852016"/>
        <c:axId val="-471860720"/>
      </c:barChart>
      <c:catAx>
        <c:axId val="-471852016"/>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i="0" u="none" strike="noStrike" baseline="0">
                    <a:effectLst/>
                    <a:latin typeface="Times New Roman" panose="02020603050405020304" pitchFamily="18" charset="0"/>
                    <a:cs typeface="Times New Roman" panose="02020603050405020304" pitchFamily="18" charset="0"/>
                  </a:rPr>
                  <a:t>Bottom Description</a:t>
                </a:r>
                <a:endParaRPr lang="en-US"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71860720"/>
        <c:crosses val="autoZero"/>
        <c:auto val="1"/>
        <c:lblAlgn val="ctr"/>
        <c:lblOffset val="100"/>
        <c:noMultiLvlLbl val="0"/>
      </c:catAx>
      <c:valAx>
        <c:axId val="-47186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sz="1100" b="1">
                    <a:latin typeface="Times New Roman" panose="02020603050405020304" pitchFamily="18" charset="0"/>
                    <a:cs typeface="Times New Roman" panose="02020603050405020304" pitchFamily="18" charset="0"/>
                  </a:rPr>
                  <a:t>Side Description</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471852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0</cdr:x>
      <cdr:y>0</cdr:y>
    </cdr:to>
    <cdr:grpSp>
      <cdr:nvGrpSpPr>
        <cdr:cNvPr id="5" name="Grup 4"/>
        <cdr:cNvGrpSpPr/>
      </cdr:nvGrpSpPr>
      <cdr:grpSpPr>
        <a:xfrm xmlns:a="http://schemas.openxmlformats.org/drawingml/2006/main">
          <a:off x="0" y="0"/>
          <a:ext cx="0" cy="0"/>
          <a:chOff x="0" y="0"/>
          <a:chExt cx="0" cy="0"/>
        </a:xfrm>
      </cdr:grpSpPr>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3076D22-C23B-4637-9B5A-F4457C70E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419</Words>
  <Characters>8089</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PAU  Eğitim Fakültesi</Company>
  <LinksUpToDate>false</LinksUpToDate>
  <CharactersWithSpaces>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Probiotech</dc:creator>
  <cp:keywords/>
  <dc:description/>
  <cp:lastModifiedBy>MURAT TURAN</cp:lastModifiedBy>
  <cp:revision>8</cp:revision>
  <cp:lastPrinted>2021-12-12T21:43:00Z</cp:lastPrinted>
  <dcterms:created xsi:type="dcterms:W3CDTF">2022-03-13T14:46:00Z</dcterms:created>
  <dcterms:modified xsi:type="dcterms:W3CDTF">2024-04-24T01:20:00Z</dcterms:modified>
</cp:coreProperties>
</file>